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diagrams/data5.xml" ContentType="application/vnd.openxmlformats-officedocument.drawingml.diagramData+xml"/>
  <Override PartName="/word/diagrams/layout5.xml" ContentType="application/vnd.openxmlformats-officedocument.drawingml.diagramLayout+xml"/>
  <Override PartName="/word/diagrams/quickStyle5.xml" ContentType="application/vnd.openxmlformats-officedocument.drawingml.diagramStyle+xml"/>
  <Override PartName="/word/diagrams/colors5.xml" ContentType="application/vnd.openxmlformats-officedocument.drawingml.diagramColors+xml"/>
  <Override PartName="/word/diagrams/drawing5.xml" ContentType="application/vnd.ms-office.drawingml.diagramDrawing+xml"/>
  <Override PartName="/word/diagrams/data6.xml" ContentType="application/vnd.openxmlformats-officedocument.drawingml.diagramData+xml"/>
  <Override PartName="/word/diagrams/layout6.xml" ContentType="application/vnd.openxmlformats-officedocument.drawingml.diagramLayout+xml"/>
  <Override PartName="/word/diagrams/quickStyle6.xml" ContentType="application/vnd.openxmlformats-officedocument.drawingml.diagramStyle+xml"/>
  <Override PartName="/word/diagrams/colors6.xml" ContentType="application/vnd.openxmlformats-officedocument.drawingml.diagramColors+xml"/>
  <Override PartName="/word/diagrams/drawing6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0F9689" w14:textId="211F6C86" w:rsidR="00502BE4" w:rsidRPr="00A560A6" w:rsidRDefault="00C05FF7" w:rsidP="00C05FF7">
      <w:pPr>
        <w:rPr>
          <w:rFonts w:ascii="Century Gothic" w:hAnsi="Century Gothic"/>
        </w:rPr>
      </w:pPr>
      <w:r w:rsidRPr="00A560A6">
        <w:rPr>
          <w:rFonts w:ascii="Century Gothic" w:hAnsi="Century Gothic"/>
          <w:noProof/>
        </w:rPr>
        <w:drawing>
          <wp:inline distT="0" distB="0" distL="0" distR="0" wp14:anchorId="0BEFC685" wp14:editId="5AC0CA3B">
            <wp:extent cx="4193177" cy="2446020"/>
            <wp:effectExtent l="0" t="0" r="17145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" r:lo="rId6" r:qs="rId7" r:cs="rId8"/>
              </a:graphicData>
            </a:graphic>
          </wp:inline>
        </w:drawing>
      </w:r>
    </w:p>
    <w:p w14:paraId="4D930547" w14:textId="1C3E6244" w:rsidR="00A560A6" w:rsidRPr="00A560A6" w:rsidRDefault="00A560A6" w:rsidP="00C05FF7">
      <w:pPr>
        <w:rPr>
          <w:rFonts w:ascii="Century Gothic" w:hAnsi="Century Gothic"/>
        </w:rPr>
      </w:pPr>
    </w:p>
    <w:p w14:paraId="204C8CA4" w14:textId="515F15FC" w:rsidR="00A560A6" w:rsidRPr="00A560A6" w:rsidRDefault="0074674E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drawing>
          <wp:inline distT="0" distB="0" distL="0" distR="0" wp14:anchorId="47DB4607" wp14:editId="58232065">
            <wp:extent cx="5486400" cy="4709160"/>
            <wp:effectExtent l="0" t="0" r="0" b="15240"/>
            <wp:docPr id="9" name="Diagram 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67F60DFE" w14:textId="16E4FC89" w:rsidR="00A560A6" w:rsidRPr="00A560A6" w:rsidRDefault="00A560A6" w:rsidP="00C05FF7">
      <w:pPr>
        <w:rPr>
          <w:rFonts w:ascii="Century Gothic" w:hAnsi="Century Gothic"/>
        </w:rPr>
      </w:pPr>
    </w:p>
    <w:p w14:paraId="69B8C3A6" w14:textId="5E45D675" w:rsidR="00A560A6" w:rsidRPr="00A560A6" w:rsidRDefault="00A560A6" w:rsidP="00C05FF7">
      <w:pPr>
        <w:rPr>
          <w:rFonts w:ascii="Century Gothic" w:hAnsi="Century Gothic"/>
        </w:rPr>
      </w:pPr>
    </w:p>
    <w:p w14:paraId="176BE64C" w14:textId="569EB674" w:rsidR="00A560A6" w:rsidRDefault="005F7481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1AD2E3BC" wp14:editId="080D36F9">
            <wp:extent cx="5486400" cy="5189220"/>
            <wp:effectExtent l="0" t="0" r="19050" b="11430"/>
            <wp:docPr id="8" name="Diagram 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5" r:lo="rId16" r:qs="rId17" r:cs="rId18"/>
              </a:graphicData>
            </a:graphic>
          </wp:inline>
        </w:drawing>
      </w:r>
    </w:p>
    <w:p w14:paraId="21CA7255" w14:textId="4FD2EC48" w:rsidR="0051345F" w:rsidRPr="00A560A6" w:rsidRDefault="0051345F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drawing>
          <wp:inline distT="0" distB="0" distL="0" distR="0" wp14:anchorId="69BF5AC0" wp14:editId="38838968">
            <wp:extent cx="5760000" cy="2895600"/>
            <wp:effectExtent l="0" t="0" r="0" b="19050"/>
            <wp:docPr id="10" name="Diagram 1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0" r:lo="rId21" r:qs="rId22" r:cs="rId23"/>
              </a:graphicData>
            </a:graphic>
          </wp:inline>
        </w:drawing>
      </w:r>
    </w:p>
    <w:p w14:paraId="4EAC4E1F" w14:textId="7EAF103F" w:rsidR="00A560A6" w:rsidRDefault="00A560A6" w:rsidP="00C05FF7">
      <w:pPr>
        <w:rPr>
          <w:rFonts w:ascii="Century Gothic" w:hAnsi="Century Gothic"/>
        </w:rPr>
      </w:pPr>
      <w:r w:rsidRPr="00A560A6">
        <w:rPr>
          <w:rFonts w:ascii="Century Gothic" w:hAnsi="Century Gothic"/>
          <w:noProof/>
        </w:rPr>
        <w:lastRenderedPageBreak/>
        <w:drawing>
          <wp:inline distT="0" distB="0" distL="0" distR="0" wp14:anchorId="36F12EF0" wp14:editId="6FF414F7">
            <wp:extent cx="5486400" cy="5562600"/>
            <wp:effectExtent l="0" t="0" r="0" b="19050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5" r:lo="rId26" r:qs="rId27" r:cs="rId28"/>
              </a:graphicData>
            </a:graphic>
          </wp:inline>
        </w:drawing>
      </w:r>
    </w:p>
    <w:p w14:paraId="1D0F2F1C" w14:textId="6A8F0023" w:rsidR="00164208" w:rsidRDefault="00164208" w:rsidP="00C05FF7">
      <w:pPr>
        <w:rPr>
          <w:rFonts w:ascii="Century Gothic" w:hAnsi="Century Gothic"/>
        </w:rPr>
      </w:pPr>
    </w:p>
    <w:p w14:paraId="0B053D0C" w14:textId="77777777" w:rsidR="00164208" w:rsidRDefault="00164208" w:rsidP="00C05FF7">
      <w:pPr>
        <w:rPr>
          <w:rFonts w:ascii="Century Gothic" w:hAnsi="Century Gothic"/>
        </w:rPr>
      </w:pPr>
    </w:p>
    <w:p w14:paraId="156DA967" w14:textId="2B08A26C" w:rsidR="00AF2AD2" w:rsidRDefault="00AF2AD2" w:rsidP="00C05FF7">
      <w:pPr>
        <w:rPr>
          <w:rFonts w:ascii="Century Gothic" w:hAnsi="Century Gothic"/>
        </w:rPr>
      </w:pPr>
    </w:p>
    <w:p w14:paraId="054BC016" w14:textId="5D9EB268" w:rsidR="00AF2AD2" w:rsidRDefault="00AF2AD2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42823448" wp14:editId="64039515">
            <wp:extent cx="5760000" cy="3200400"/>
            <wp:effectExtent l="19050" t="0" r="1270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0" r:lo="rId31" r:qs="rId32" r:cs="rId33"/>
              </a:graphicData>
            </a:graphic>
          </wp:inline>
        </w:drawing>
      </w:r>
    </w:p>
    <w:p w14:paraId="2C2F1CFE" w14:textId="77777777" w:rsidR="00901F35" w:rsidRDefault="00901F35" w:rsidP="00C05FF7">
      <w:pPr>
        <w:rPr>
          <w:rFonts w:ascii="Century Gothic" w:hAnsi="Century Gothic"/>
        </w:rPr>
      </w:pPr>
    </w:p>
    <w:p w14:paraId="30253663" w14:textId="1A4DE137" w:rsidR="00AF2AD2" w:rsidRDefault="00AF2AD2" w:rsidP="00C05FF7">
      <w:pPr>
        <w:rPr>
          <w:rFonts w:ascii="Century Gothic" w:hAnsi="Century Gothic"/>
        </w:rPr>
      </w:pPr>
    </w:p>
    <w:p w14:paraId="38C5C5D6" w14:textId="77777777" w:rsidR="00AF2AD2" w:rsidRPr="00A560A6" w:rsidRDefault="00AF2AD2" w:rsidP="00C05FF7">
      <w:pPr>
        <w:rPr>
          <w:rFonts w:ascii="Century Gothic" w:hAnsi="Century Gothic"/>
        </w:rPr>
      </w:pPr>
      <w:bookmarkStart w:id="0" w:name="_GoBack"/>
      <w:bookmarkEnd w:id="0"/>
    </w:p>
    <w:sectPr w:rsidR="00AF2AD2" w:rsidRPr="00A560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NjE1s7A0tLAwNzNR0lEKTi0uzszPAykwqQUAiLvKkCwAAAA="/>
  </w:docVars>
  <w:rsids>
    <w:rsidRoot w:val="00B53459"/>
    <w:rsid w:val="001600CD"/>
    <w:rsid w:val="00164208"/>
    <w:rsid w:val="001B0697"/>
    <w:rsid w:val="00385F6E"/>
    <w:rsid w:val="00503AAC"/>
    <w:rsid w:val="0051345F"/>
    <w:rsid w:val="005F7481"/>
    <w:rsid w:val="0074674E"/>
    <w:rsid w:val="00750D02"/>
    <w:rsid w:val="00755691"/>
    <w:rsid w:val="00901F35"/>
    <w:rsid w:val="00922B44"/>
    <w:rsid w:val="00994419"/>
    <w:rsid w:val="009C7D3B"/>
    <w:rsid w:val="00A560A6"/>
    <w:rsid w:val="00A93939"/>
    <w:rsid w:val="00AF2AD2"/>
    <w:rsid w:val="00B53459"/>
    <w:rsid w:val="00C05FF7"/>
    <w:rsid w:val="00C10548"/>
    <w:rsid w:val="00C71F5C"/>
    <w:rsid w:val="00C866E3"/>
    <w:rsid w:val="00C95B88"/>
    <w:rsid w:val="00CC057E"/>
    <w:rsid w:val="00CE2B2C"/>
    <w:rsid w:val="00EA6AF8"/>
    <w:rsid w:val="00EE3D31"/>
    <w:rsid w:val="00F613BA"/>
    <w:rsid w:val="00FB4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4D310"/>
  <w15:chartTrackingRefBased/>
  <w15:docId w15:val="{72FE7A00-C5D7-4B2B-8738-2B024CE14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8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3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diagramColors" Target="diagrams/colors2.xml"/><Relationship Id="rId18" Type="http://schemas.openxmlformats.org/officeDocument/2006/relationships/diagramColors" Target="diagrams/colors3.xml"/><Relationship Id="rId26" Type="http://schemas.openxmlformats.org/officeDocument/2006/relationships/diagramLayout" Target="diagrams/layout5.xml"/><Relationship Id="rId3" Type="http://schemas.openxmlformats.org/officeDocument/2006/relationships/settings" Target="settings.xml"/><Relationship Id="rId21" Type="http://schemas.openxmlformats.org/officeDocument/2006/relationships/diagramLayout" Target="diagrams/layout4.xml"/><Relationship Id="rId34" Type="http://schemas.microsoft.com/office/2007/relationships/diagramDrawing" Target="diagrams/drawing6.xml"/><Relationship Id="rId7" Type="http://schemas.openxmlformats.org/officeDocument/2006/relationships/diagramQuickStyle" Target="diagrams/quickStyle1.xml"/><Relationship Id="rId12" Type="http://schemas.openxmlformats.org/officeDocument/2006/relationships/diagramQuickStyle" Target="diagrams/quickStyle2.xml"/><Relationship Id="rId17" Type="http://schemas.openxmlformats.org/officeDocument/2006/relationships/diagramQuickStyle" Target="diagrams/quickStyle3.xml"/><Relationship Id="rId25" Type="http://schemas.openxmlformats.org/officeDocument/2006/relationships/diagramData" Target="diagrams/data5.xml"/><Relationship Id="rId33" Type="http://schemas.openxmlformats.org/officeDocument/2006/relationships/diagramColors" Target="diagrams/colors6.xml"/><Relationship Id="rId2" Type="http://schemas.openxmlformats.org/officeDocument/2006/relationships/styles" Target="styles.xml"/><Relationship Id="rId16" Type="http://schemas.openxmlformats.org/officeDocument/2006/relationships/diagramLayout" Target="diagrams/layout3.xml"/><Relationship Id="rId20" Type="http://schemas.openxmlformats.org/officeDocument/2006/relationships/diagramData" Target="diagrams/data4.xml"/><Relationship Id="rId29" Type="http://schemas.microsoft.com/office/2007/relationships/diagramDrawing" Target="diagrams/drawing5.xml"/><Relationship Id="rId1" Type="http://schemas.openxmlformats.org/officeDocument/2006/relationships/customXml" Target="../customXml/item1.xml"/><Relationship Id="rId6" Type="http://schemas.openxmlformats.org/officeDocument/2006/relationships/diagramLayout" Target="diagrams/layout1.xml"/><Relationship Id="rId11" Type="http://schemas.openxmlformats.org/officeDocument/2006/relationships/diagramLayout" Target="diagrams/layout2.xml"/><Relationship Id="rId24" Type="http://schemas.microsoft.com/office/2007/relationships/diagramDrawing" Target="diagrams/drawing4.xml"/><Relationship Id="rId32" Type="http://schemas.openxmlformats.org/officeDocument/2006/relationships/diagramQuickStyle" Target="diagrams/quickStyle6.xml"/><Relationship Id="rId5" Type="http://schemas.openxmlformats.org/officeDocument/2006/relationships/diagramData" Target="diagrams/data1.xml"/><Relationship Id="rId15" Type="http://schemas.openxmlformats.org/officeDocument/2006/relationships/diagramData" Target="diagrams/data3.xml"/><Relationship Id="rId23" Type="http://schemas.openxmlformats.org/officeDocument/2006/relationships/diagramColors" Target="diagrams/colors4.xml"/><Relationship Id="rId28" Type="http://schemas.openxmlformats.org/officeDocument/2006/relationships/diagramColors" Target="diagrams/colors5.xml"/><Relationship Id="rId36" Type="http://schemas.openxmlformats.org/officeDocument/2006/relationships/theme" Target="theme/theme1.xml"/><Relationship Id="rId10" Type="http://schemas.openxmlformats.org/officeDocument/2006/relationships/diagramData" Target="diagrams/data2.xml"/><Relationship Id="rId19" Type="http://schemas.microsoft.com/office/2007/relationships/diagramDrawing" Target="diagrams/drawing3.xml"/><Relationship Id="rId31" Type="http://schemas.openxmlformats.org/officeDocument/2006/relationships/diagramLayout" Target="diagrams/layout6.xml"/><Relationship Id="rId4" Type="http://schemas.openxmlformats.org/officeDocument/2006/relationships/webSettings" Target="webSettings.xml"/><Relationship Id="rId9" Type="http://schemas.microsoft.com/office/2007/relationships/diagramDrawing" Target="diagrams/drawing1.xml"/><Relationship Id="rId14" Type="http://schemas.microsoft.com/office/2007/relationships/diagramDrawing" Target="diagrams/drawing2.xml"/><Relationship Id="rId22" Type="http://schemas.openxmlformats.org/officeDocument/2006/relationships/diagramQuickStyle" Target="diagrams/quickStyle4.xml"/><Relationship Id="rId27" Type="http://schemas.openxmlformats.org/officeDocument/2006/relationships/diagramQuickStyle" Target="diagrams/quickStyle5.xml"/><Relationship Id="rId30" Type="http://schemas.openxmlformats.org/officeDocument/2006/relationships/diagramData" Target="diagrams/data6.xml"/><Relationship Id="rId35" Type="http://schemas.openxmlformats.org/officeDocument/2006/relationships/fontTable" Target="fontTable.xml"/><Relationship Id="rId8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4">
  <dgm:title val=""/>
  <dgm:desc val=""/>
  <dgm:catLst>
    <dgm:cat type="accent3" pri="11400"/>
  </dgm:catLst>
  <dgm:styleLbl name="node0">
    <dgm:fillClrLst meth="cycle">
      <a:schemeClr val="accent3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3">
        <a:shade val="50000"/>
      </a:schemeClr>
      <a:schemeClr val="accent3">
        <a:tint val="55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3">
        <a:shade val="80000"/>
        <a:alpha val="50000"/>
      </a:schemeClr>
      <a:schemeClr val="accent3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3">
        <a:shade val="8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3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55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3_4">
  <dgm:title val=""/>
  <dgm:desc val=""/>
  <dgm:catLst>
    <dgm:cat type="accent3" pri="11400"/>
  </dgm:catLst>
  <dgm:styleLbl name="node0">
    <dgm:fillClrLst meth="cycle">
      <a:schemeClr val="accent3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3">
        <a:shade val="50000"/>
      </a:schemeClr>
      <a:schemeClr val="accent3">
        <a:tint val="55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3">
        <a:shade val="80000"/>
        <a:alpha val="50000"/>
      </a:schemeClr>
      <a:schemeClr val="accent3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3">
        <a:shade val="8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3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55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3_4">
  <dgm:title val=""/>
  <dgm:desc val=""/>
  <dgm:catLst>
    <dgm:cat type="accent3" pri="11400"/>
  </dgm:catLst>
  <dgm:styleLbl name="node0">
    <dgm:fillClrLst meth="cycle">
      <a:schemeClr val="accent3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3">
        <a:shade val="50000"/>
      </a:schemeClr>
      <a:schemeClr val="accent3">
        <a:tint val="55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3">
        <a:shade val="80000"/>
        <a:alpha val="50000"/>
      </a:schemeClr>
      <a:schemeClr val="accent3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3">
        <a:shade val="8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3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55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3_4">
  <dgm:title val=""/>
  <dgm:desc val=""/>
  <dgm:catLst>
    <dgm:cat type="accent3" pri="11400"/>
  </dgm:catLst>
  <dgm:styleLbl name="node0">
    <dgm:fillClrLst meth="cycle">
      <a:schemeClr val="accent3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3">
        <a:shade val="50000"/>
      </a:schemeClr>
      <a:schemeClr val="accent3">
        <a:tint val="55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3">
        <a:shade val="80000"/>
        <a:alpha val="50000"/>
      </a:schemeClr>
      <a:schemeClr val="accent3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3">
        <a:shade val="8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3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55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.xml><?xml version="1.0" encoding="utf-8"?>
<dgm:colorsDef xmlns:dgm="http://schemas.openxmlformats.org/drawingml/2006/diagram" xmlns:a="http://schemas.openxmlformats.org/drawingml/2006/main" uniqueId="urn:microsoft.com/office/officeart/2005/8/colors/accent3_4">
  <dgm:title val=""/>
  <dgm:desc val=""/>
  <dgm:catLst>
    <dgm:cat type="accent3" pri="11400"/>
  </dgm:catLst>
  <dgm:styleLbl name="node0">
    <dgm:fillClrLst meth="cycle">
      <a:schemeClr val="accent3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3">
        <a:shade val="50000"/>
      </a:schemeClr>
      <a:schemeClr val="accent3">
        <a:tint val="55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3">
        <a:shade val="80000"/>
        <a:alpha val="50000"/>
      </a:schemeClr>
      <a:schemeClr val="accent3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3">
        <a:shade val="8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3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55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6.xml><?xml version="1.0" encoding="utf-8"?>
<dgm:colorsDef xmlns:dgm="http://schemas.openxmlformats.org/drawingml/2006/diagram" xmlns:a="http://schemas.openxmlformats.org/drawingml/2006/main" uniqueId="urn:microsoft.com/office/officeart/2005/8/colors/accent3_4">
  <dgm:title val=""/>
  <dgm:desc val=""/>
  <dgm:catLst>
    <dgm:cat type="accent3" pri="11400"/>
  </dgm:catLst>
  <dgm:styleLbl name="node0">
    <dgm:fillClrLst meth="cycle">
      <a:schemeClr val="accent3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3">
        <a:shade val="50000"/>
      </a:schemeClr>
      <a:schemeClr val="accent3">
        <a:tint val="55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3">
        <a:shade val="80000"/>
        <a:alpha val="50000"/>
      </a:schemeClr>
      <a:schemeClr val="accent3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3">
        <a:shade val="8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3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55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E97FDD8A-F4E2-4724-9BC7-3F0F679B0B05}" type="doc">
      <dgm:prSet loTypeId="urn:microsoft.com/office/officeart/2005/8/layout/orgChart1" loCatId="hierarchy" qsTypeId="urn:microsoft.com/office/officeart/2005/8/quickstyle/simple1" qsCatId="simple" csTypeId="urn:microsoft.com/office/officeart/2005/8/colors/accent3_4" csCatId="accent3" phldr="1"/>
      <dgm:spPr/>
      <dgm:t>
        <a:bodyPr/>
        <a:lstStyle/>
        <a:p>
          <a:endParaRPr lang="en-IN"/>
        </a:p>
      </dgm:t>
    </dgm:pt>
    <dgm:pt modelId="{E1A695A7-F63E-45F6-9B6D-3E88838F4828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Text Summarization</a:t>
          </a:r>
        </a:p>
      </dgm:t>
    </dgm:pt>
    <dgm:pt modelId="{77DDBA9E-E545-4AEE-8A3A-EBAD5B288B4F}" type="parTrans" cxnId="{31DCC59D-9C64-44E3-93DD-169A9B4B82FC}">
      <dgm:prSet/>
      <dgm:spPr/>
      <dgm:t>
        <a:bodyPr/>
        <a:lstStyle/>
        <a:p>
          <a:endParaRPr lang="en-IN"/>
        </a:p>
      </dgm:t>
    </dgm:pt>
    <dgm:pt modelId="{E5A79A17-B9D4-4809-994D-47DD3BEDE200}" type="sibTrans" cxnId="{31DCC59D-9C64-44E3-93DD-169A9B4B82FC}">
      <dgm:prSet/>
      <dgm:spPr/>
      <dgm:t>
        <a:bodyPr/>
        <a:lstStyle/>
        <a:p>
          <a:endParaRPr lang="en-IN"/>
        </a:p>
      </dgm:t>
    </dgm:pt>
    <dgm:pt modelId="{B39343CB-6E93-490C-BA3B-35DFBD0B9235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Abstractive</a:t>
          </a:r>
        </a:p>
      </dgm:t>
    </dgm:pt>
    <dgm:pt modelId="{ABA577BD-29FD-47CA-AE31-F4EE37473ACA}" type="parTrans" cxnId="{6C2A30F9-480F-402B-92C3-641F1674C080}">
      <dgm:prSet/>
      <dgm:spPr/>
      <dgm:t>
        <a:bodyPr/>
        <a:lstStyle/>
        <a:p>
          <a:endParaRPr lang="en-IN"/>
        </a:p>
      </dgm:t>
    </dgm:pt>
    <dgm:pt modelId="{84E4B49A-C07F-4944-84EE-961AE904BC7C}" type="sibTrans" cxnId="{6C2A30F9-480F-402B-92C3-641F1674C080}">
      <dgm:prSet/>
      <dgm:spPr/>
      <dgm:t>
        <a:bodyPr/>
        <a:lstStyle/>
        <a:p>
          <a:endParaRPr lang="en-IN"/>
        </a:p>
      </dgm:t>
    </dgm:pt>
    <dgm:pt modelId="{1BD19EC8-5AB4-4728-A0B5-106E705FDDBB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Extractive</a:t>
          </a:r>
        </a:p>
      </dgm:t>
    </dgm:pt>
    <dgm:pt modelId="{F1950F50-F1F6-4EFC-BF09-7687C5EFAF46}" type="parTrans" cxnId="{3B8DD894-0ADA-4FA5-9969-494F1AAB8EB2}">
      <dgm:prSet/>
      <dgm:spPr/>
      <dgm:t>
        <a:bodyPr/>
        <a:lstStyle/>
        <a:p>
          <a:endParaRPr lang="en-IN"/>
        </a:p>
      </dgm:t>
    </dgm:pt>
    <dgm:pt modelId="{A50E30EA-9BF9-4D10-BE87-0B9152AF0438}" type="sibTrans" cxnId="{3B8DD894-0ADA-4FA5-9969-494F1AAB8EB2}">
      <dgm:prSet/>
      <dgm:spPr/>
      <dgm:t>
        <a:bodyPr/>
        <a:lstStyle/>
        <a:p>
          <a:endParaRPr lang="en-IN"/>
        </a:p>
      </dgm:t>
    </dgm:pt>
    <dgm:pt modelId="{854EAEF4-7100-4010-9B18-084D29FC1152}" type="pres">
      <dgm:prSet presAssocID="{E97FDD8A-F4E2-4724-9BC7-3F0F679B0B05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12DC2AF8-6E66-4306-8E3D-89B375540B75}" type="pres">
      <dgm:prSet presAssocID="{E1A695A7-F63E-45F6-9B6D-3E88838F4828}" presName="hierRoot1" presStyleCnt="0">
        <dgm:presLayoutVars>
          <dgm:hierBranch/>
        </dgm:presLayoutVars>
      </dgm:prSet>
      <dgm:spPr/>
    </dgm:pt>
    <dgm:pt modelId="{5AB26F3E-9347-4F9C-AEB6-22F18053751A}" type="pres">
      <dgm:prSet presAssocID="{E1A695A7-F63E-45F6-9B6D-3E88838F4828}" presName="rootComposite1" presStyleCnt="0"/>
      <dgm:spPr/>
    </dgm:pt>
    <dgm:pt modelId="{92116E6F-0E78-4C61-99CF-472657C9E840}" type="pres">
      <dgm:prSet presAssocID="{E1A695A7-F63E-45F6-9B6D-3E88838F4828}" presName="rootText1" presStyleLbl="node0" presStyleIdx="0" presStyleCnt="1" custScaleX="126001" custScaleY="117219">
        <dgm:presLayoutVars>
          <dgm:chPref val="3"/>
        </dgm:presLayoutVars>
      </dgm:prSet>
      <dgm:spPr/>
    </dgm:pt>
    <dgm:pt modelId="{59189CCF-E6F9-4C3F-B4E1-90C2261D3B3D}" type="pres">
      <dgm:prSet presAssocID="{E1A695A7-F63E-45F6-9B6D-3E88838F4828}" presName="rootConnector1" presStyleLbl="node1" presStyleIdx="0" presStyleCnt="0"/>
      <dgm:spPr/>
    </dgm:pt>
    <dgm:pt modelId="{867E39D1-9231-4756-9E08-9C36C575C771}" type="pres">
      <dgm:prSet presAssocID="{E1A695A7-F63E-45F6-9B6D-3E88838F4828}" presName="hierChild2" presStyleCnt="0"/>
      <dgm:spPr/>
    </dgm:pt>
    <dgm:pt modelId="{89FBB993-0E30-48F6-8829-4631BBEE131B}" type="pres">
      <dgm:prSet presAssocID="{ABA577BD-29FD-47CA-AE31-F4EE37473ACA}" presName="Name35" presStyleLbl="parChTrans1D2" presStyleIdx="0" presStyleCnt="2"/>
      <dgm:spPr/>
    </dgm:pt>
    <dgm:pt modelId="{97CE355B-7577-47B9-91D7-2EB115716CB9}" type="pres">
      <dgm:prSet presAssocID="{B39343CB-6E93-490C-BA3B-35DFBD0B9235}" presName="hierRoot2" presStyleCnt="0">
        <dgm:presLayoutVars>
          <dgm:hierBranch/>
        </dgm:presLayoutVars>
      </dgm:prSet>
      <dgm:spPr/>
    </dgm:pt>
    <dgm:pt modelId="{0F7A801D-6517-4CFA-98B1-4946FAD8AB28}" type="pres">
      <dgm:prSet presAssocID="{B39343CB-6E93-490C-BA3B-35DFBD0B9235}" presName="rootComposite" presStyleCnt="0"/>
      <dgm:spPr/>
    </dgm:pt>
    <dgm:pt modelId="{17EE81DE-BCCF-4F4F-9279-217ED361DD6D}" type="pres">
      <dgm:prSet presAssocID="{B39343CB-6E93-490C-BA3B-35DFBD0B9235}" presName="rootText" presStyleLbl="node2" presStyleIdx="0" presStyleCnt="2" custScaleX="126001" custScaleY="117219">
        <dgm:presLayoutVars>
          <dgm:chPref val="3"/>
        </dgm:presLayoutVars>
      </dgm:prSet>
      <dgm:spPr/>
    </dgm:pt>
    <dgm:pt modelId="{58DDE929-BAA8-4115-AF6C-D89C8036C0C1}" type="pres">
      <dgm:prSet presAssocID="{B39343CB-6E93-490C-BA3B-35DFBD0B9235}" presName="rootConnector" presStyleLbl="node2" presStyleIdx="0" presStyleCnt="2"/>
      <dgm:spPr/>
    </dgm:pt>
    <dgm:pt modelId="{19DB2924-A904-44FA-ADB2-FD2A1881B9DD}" type="pres">
      <dgm:prSet presAssocID="{B39343CB-6E93-490C-BA3B-35DFBD0B9235}" presName="hierChild4" presStyleCnt="0"/>
      <dgm:spPr/>
    </dgm:pt>
    <dgm:pt modelId="{2B33A2C1-065E-4C07-96BA-7184496534CE}" type="pres">
      <dgm:prSet presAssocID="{B39343CB-6E93-490C-BA3B-35DFBD0B9235}" presName="hierChild5" presStyleCnt="0"/>
      <dgm:spPr/>
    </dgm:pt>
    <dgm:pt modelId="{65289E2D-03EE-42F5-BDD2-1FB1FDB6BB54}" type="pres">
      <dgm:prSet presAssocID="{F1950F50-F1F6-4EFC-BF09-7687C5EFAF46}" presName="Name35" presStyleLbl="parChTrans1D2" presStyleIdx="1" presStyleCnt="2"/>
      <dgm:spPr/>
    </dgm:pt>
    <dgm:pt modelId="{F9DBCC69-5B3A-4289-870A-8B90AA6B1DEB}" type="pres">
      <dgm:prSet presAssocID="{1BD19EC8-5AB4-4728-A0B5-106E705FDDBB}" presName="hierRoot2" presStyleCnt="0">
        <dgm:presLayoutVars>
          <dgm:hierBranch/>
        </dgm:presLayoutVars>
      </dgm:prSet>
      <dgm:spPr/>
    </dgm:pt>
    <dgm:pt modelId="{E8A27F0D-F582-4FE2-A7E1-A6CE54CD2212}" type="pres">
      <dgm:prSet presAssocID="{1BD19EC8-5AB4-4728-A0B5-106E705FDDBB}" presName="rootComposite" presStyleCnt="0"/>
      <dgm:spPr/>
    </dgm:pt>
    <dgm:pt modelId="{1DCEE11D-D50F-4CB2-BD78-7157C00C05AE}" type="pres">
      <dgm:prSet presAssocID="{1BD19EC8-5AB4-4728-A0B5-106E705FDDBB}" presName="rootText" presStyleLbl="node2" presStyleIdx="1" presStyleCnt="2" custScaleX="126001" custScaleY="117219">
        <dgm:presLayoutVars>
          <dgm:chPref val="3"/>
        </dgm:presLayoutVars>
      </dgm:prSet>
      <dgm:spPr/>
    </dgm:pt>
    <dgm:pt modelId="{B0672E60-92C4-440E-803D-DF464D540FFD}" type="pres">
      <dgm:prSet presAssocID="{1BD19EC8-5AB4-4728-A0B5-106E705FDDBB}" presName="rootConnector" presStyleLbl="node2" presStyleIdx="1" presStyleCnt="2"/>
      <dgm:spPr/>
    </dgm:pt>
    <dgm:pt modelId="{E58FA384-E9C7-4944-9776-96DC68F4DA54}" type="pres">
      <dgm:prSet presAssocID="{1BD19EC8-5AB4-4728-A0B5-106E705FDDBB}" presName="hierChild4" presStyleCnt="0"/>
      <dgm:spPr/>
    </dgm:pt>
    <dgm:pt modelId="{339AE3A9-3A4D-41AA-9E8C-28EFCBCE52D0}" type="pres">
      <dgm:prSet presAssocID="{1BD19EC8-5AB4-4728-A0B5-106E705FDDBB}" presName="hierChild5" presStyleCnt="0"/>
      <dgm:spPr/>
    </dgm:pt>
    <dgm:pt modelId="{16AC3199-CB52-428F-87F9-565E11D85653}" type="pres">
      <dgm:prSet presAssocID="{E1A695A7-F63E-45F6-9B6D-3E88838F4828}" presName="hierChild3" presStyleCnt="0"/>
      <dgm:spPr/>
    </dgm:pt>
  </dgm:ptLst>
  <dgm:cxnLst>
    <dgm:cxn modelId="{F8834A03-DF14-43FD-B728-B8188D548DCF}" type="presOf" srcId="{1BD19EC8-5AB4-4728-A0B5-106E705FDDBB}" destId="{B0672E60-92C4-440E-803D-DF464D540FFD}" srcOrd="1" destOrd="0" presId="urn:microsoft.com/office/officeart/2005/8/layout/orgChart1"/>
    <dgm:cxn modelId="{20FF8B18-5DD7-4FE0-BDCF-0BC4857C018C}" type="presOf" srcId="{F1950F50-F1F6-4EFC-BF09-7687C5EFAF46}" destId="{65289E2D-03EE-42F5-BDD2-1FB1FDB6BB54}" srcOrd="0" destOrd="0" presId="urn:microsoft.com/office/officeart/2005/8/layout/orgChart1"/>
    <dgm:cxn modelId="{0A51A32D-F3BD-4A48-AD3E-1E56089A9D15}" type="presOf" srcId="{1BD19EC8-5AB4-4728-A0B5-106E705FDDBB}" destId="{1DCEE11D-D50F-4CB2-BD78-7157C00C05AE}" srcOrd="0" destOrd="0" presId="urn:microsoft.com/office/officeart/2005/8/layout/orgChart1"/>
    <dgm:cxn modelId="{008F1B64-4D7E-44D7-A926-E2CC4AB048FF}" type="presOf" srcId="{B39343CB-6E93-490C-BA3B-35DFBD0B9235}" destId="{17EE81DE-BCCF-4F4F-9279-217ED361DD6D}" srcOrd="0" destOrd="0" presId="urn:microsoft.com/office/officeart/2005/8/layout/orgChart1"/>
    <dgm:cxn modelId="{8FB5F352-D4AD-4B40-9204-0C0097999776}" type="presOf" srcId="{E1A695A7-F63E-45F6-9B6D-3E88838F4828}" destId="{92116E6F-0E78-4C61-99CF-472657C9E840}" srcOrd="0" destOrd="0" presId="urn:microsoft.com/office/officeart/2005/8/layout/orgChart1"/>
    <dgm:cxn modelId="{563D0155-B418-4C78-A9DE-F9D3B5F2B7BF}" type="presOf" srcId="{E1A695A7-F63E-45F6-9B6D-3E88838F4828}" destId="{59189CCF-E6F9-4C3F-B4E1-90C2261D3B3D}" srcOrd="1" destOrd="0" presId="urn:microsoft.com/office/officeart/2005/8/layout/orgChart1"/>
    <dgm:cxn modelId="{7A806F87-1CAB-4746-BAF7-63DD1420AB73}" type="presOf" srcId="{B39343CB-6E93-490C-BA3B-35DFBD0B9235}" destId="{58DDE929-BAA8-4115-AF6C-D89C8036C0C1}" srcOrd="1" destOrd="0" presId="urn:microsoft.com/office/officeart/2005/8/layout/orgChart1"/>
    <dgm:cxn modelId="{3B8DD894-0ADA-4FA5-9969-494F1AAB8EB2}" srcId="{E1A695A7-F63E-45F6-9B6D-3E88838F4828}" destId="{1BD19EC8-5AB4-4728-A0B5-106E705FDDBB}" srcOrd="1" destOrd="0" parTransId="{F1950F50-F1F6-4EFC-BF09-7687C5EFAF46}" sibTransId="{A50E30EA-9BF9-4D10-BE87-0B9152AF0438}"/>
    <dgm:cxn modelId="{31DCC59D-9C64-44E3-93DD-169A9B4B82FC}" srcId="{E97FDD8A-F4E2-4724-9BC7-3F0F679B0B05}" destId="{E1A695A7-F63E-45F6-9B6D-3E88838F4828}" srcOrd="0" destOrd="0" parTransId="{77DDBA9E-E545-4AEE-8A3A-EBAD5B288B4F}" sibTransId="{E5A79A17-B9D4-4809-994D-47DD3BEDE200}"/>
    <dgm:cxn modelId="{5BBE4BB6-5214-4BEF-B4B4-06C4D8E0E2F3}" type="presOf" srcId="{ABA577BD-29FD-47CA-AE31-F4EE37473ACA}" destId="{89FBB993-0E30-48F6-8829-4631BBEE131B}" srcOrd="0" destOrd="0" presId="urn:microsoft.com/office/officeart/2005/8/layout/orgChart1"/>
    <dgm:cxn modelId="{58CE2EDF-A98C-4343-A6F7-8BD2742C9AD0}" type="presOf" srcId="{E97FDD8A-F4E2-4724-9BC7-3F0F679B0B05}" destId="{854EAEF4-7100-4010-9B18-084D29FC1152}" srcOrd="0" destOrd="0" presId="urn:microsoft.com/office/officeart/2005/8/layout/orgChart1"/>
    <dgm:cxn modelId="{6C2A30F9-480F-402B-92C3-641F1674C080}" srcId="{E1A695A7-F63E-45F6-9B6D-3E88838F4828}" destId="{B39343CB-6E93-490C-BA3B-35DFBD0B9235}" srcOrd="0" destOrd="0" parTransId="{ABA577BD-29FD-47CA-AE31-F4EE37473ACA}" sibTransId="{84E4B49A-C07F-4944-84EE-961AE904BC7C}"/>
    <dgm:cxn modelId="{D1B0FED0-8E22-4596-BEDE-6BD3D75094FB}" type="presParOf" srcId="{854EAEF4-7100-4010-9B18-084D29FC1152}" destId="{12DC2AF8-6E66-4306-8E3D-89B375540B75}" srcOrd="0" destOrd="0" presId="urn:microsoft.com/office/officeart/2005/8/layout/orgChart1"/>
    <dgm:cxn modelId="{A973CB3A-A4F9-4A93-91D3-42E45FD4C008}" type="presParOf" srcId="{12DC2AF8-6E66-4306-8E3D-89B375540B75}" destId="{5AB26F3E-9347-4F9C-AEB6-22F18053751A}" srcOrd="0" destOrd="0" presId="urn:microsoft.com/office/officeart/2005/8/layout/orgChart1"/>
    <dgm:cxn modelId="{4F59543E-51B3-4DFF-A656-4DB1BEF523BF}" type="presParOf" srcId="{5AB26F3E-9347-4F9C-AEB6-22F18053751A}" destId="{92116E6F-0E78-4C61-99CF-472657C9E840}" srcOrd="0" destOrd="0" presId="urn:microsoft.com/office/officeart/2005/8/layout/orgChart1"/>
    <dgm:cxn modelId="{EB8D2CB8-BE2B-4531-8848-BEC0DCFFE2B2}" type="presParOf" srcId="{5AB26F3E-9347-4F9C-AEB6-22F18053751A}" destId="{59189CCF-E6F9-4C3F-B4E1-90C2261D3B3D}" srcOrd="1" destOrd="0" presId="urn:microsoft.com/office/officeart/2005/8/layout/orgChart1"/>
    <dgm:cxn modelId="{5507EF65-AE01-4A90-8AB2-C0CD1E9B4E8A}" type="presParOf" srcId="{12DC2AF8-6E66-4306-8E3D-89B375540B75}" destId="{867E39D1-9231-4756-9E08-9C36C575C771}" srcOrd="1" destOrd="0" presId="urn:microsoft.com/office/officeart/2005/8/layout/orgChart1"/>
    <dgm:cxn modelId="{E42449F1-E0BE-4156-94A0-04E42D5CE9C1}" type="presParOf" srcId="{867E39D1-9231-4756-9E08-9C36C575C771}" destId="{89FBB993-0E30-48F6-8829-4631BBEE131B}" srcOrd="0" destOrd="0" presId="urn:microsoft.com/office/officeart/2005/8/layout/orgChart1"/>
    <dgm:cxn modelId="{A335B76A-BF1A-4799-AF0E-003AAD01552A}" type="presParOf" srcId="{867E39D1-9231-4756-9E08-9C36C575C771}" destId="{97CE355B-7577-47B9-91D7-2EB115716CB9}" srcOrd="1" destOrd="0" presId="urn:microsoft.com/office/officeart/2005/8/layout/orgChart1"/>
    <dgm:cxn modelId="{0BB3C7EC-2FB1-40E6-A288-EC3B2255D7EE}" type="presParOf" srcId="{97CE355B-7577-47B9-91D7-2EB115716CB9}" destId="{0F7A801D-6517-4CFA-98B1-4946FAD8AB28}" srcOrd="0" destOrd="0" presId="urn:microsoft.com/office/officeart/2005/8/layout/orgChart1"/>
    <dgm:cxn modelId="{CEAFDDB5-F607-47A2-92C9-7D493283DF48}" type="presParOf" srcId="{0F7A801D-6517-4CFA-98B1-4946FAD8AB28}" destId="{17EE81DE-BCCF-4F4F-9279-217ED361DD6D}" srcOrd="0" destOrd="0" presId="urn:microsoft.com/office/officeart/2005/8/layout/orgChart1"/>
    <dgm:cxn modelId="{D2A997EA-79C7-4E43-A375-C1B1AA59362E}" type="presParOf" srcId="{0F7A801D-6517-4CFA-98B1-4946FAD8AB28}" destId="{58DDE929-BAA8-4115-AF6C-D89C8036C0C1}" srcOrd="1" destOrd="0" presId="urn:microsoft.com/office/officeart/2005/8/layout/orgChart1"/>
    <dgm:cxn modelId="{7D91120E-A6D6-4EBB-BC24-9DCDA2D4B1A9}" type="presParOf" srcId="{97CE355B-7577-47B9-91D7-2EB115716CB9}" destId="{19DB2924-A904-44FA-ADB2-FD2A1881B9DD}" srcOrd="1" destOrd="0" presId="urn:microsoft.com/office/officeart/2005/8/layout/orgChart1"/>
    <dgm:cxn modelId="{CBB46101-467B-4283-AFE2-7A5FD6E37405}" type="presParOf" srcId="{97CE355B-7577-47B9-91D7-2EB115716CB9}" destId="{2B33A2C1-065E-4C07-96BA-7184496534CE}" srcOrd="2" destOrd="0" presId="urn:microsoft.com/office/officeart/2005/8/layout/orgChart1"/>
    <dgm:cxn modelId="{27F15DC7-E004-41CB-8EB7-1018F61852E0}" type="presParOf" srcId="{867E39D1-9231-4756-9E08-9C36C575C771}" destId="{65289E2D-03EE-42F5-BDD2-1FB1FDB6BB54}" srcOrd="2" destOrd="0" presId="urn:microsoft.com/office/officeart/2005/8/layout/orgChart1"/>
    <dgm:cxn modelId="{E645DB64-7DFF-4D27-9B1C-4E8D5523E841}" type="presParOf" srcId="{867E39D1-9231-4756-9E08-9C36C575C771}" destId="{F9DBCC69-5B3A-4289-870A-8B90AA6B1DEB}" srcOrd="3" destOrd="0" presId="urn:microsoft.com/office/officeart/2005/8/layout/orgChart1"/>
    <dgm:cxn modelId="{F6D85BCA-76BF-4BA2-9AF5-A26BDEBBE887}" type="presParOf" srcId="{F9DBCC69-5B3A-4289-870A-8B90AA6B1DEB}" destId="{E8A27F0D-F582-4FE2-A7E1-A6CE54CD2212}" srcOrd="0" destOrd="0" presId="urn:microsoft.com/office/officeart/2005/8/layout/orgChart1"/>
    <dgm:cxn modelId="{F080AEA6-3B54-49DF-8EE6-AEAC488A96ED}" type="presParOf" srcId="{E8A27F0D-F582-4FE2-A7E1-A6CE54CD2212}" destId="{1DCEE11D-D50F-4CB2-BD78-7157C00C05AE}" srcOrd="0" destOrd="0" presId="urn:microsoft.com/office/officeart/2005/8/layout/orgChart1"/>
    <dgm:cxn modelId="{8CC5C789-B83B-4EAB-B1D8-A97E5D39A9D6}" type="presParOf" srcId="{E8A27F0D-F582-4FE2-A7E1-A6CE54CD2212}" destId="{B0672E60-92C4-440E-803D-DF464D540FFD}" srcOrd="1" destOrd="0" presId="urn:microsoft.com/office/officeart/2005/8/layout/orgChart1"/>
    <dgm:cxn modelId="{C30C2A9C-E0B9-4BBB-A144-A1421928C97F}" type="presParOf" srcId="{F9DBCC69-5B3A-4289-870A-8B90AA6B1DEB}" destId="{E58FA384-E9C7-4944-9776-96DC68F4DA54}" srcOrd="1" destOrd="0" presId="urn:microsoft.com/office/officeart/2005/8/layout/orgChart1"/>
    <dgm:cxn modelId="{E97F8203-C45B-47C3-AAA5-145BB420C7BB}" type="presParOf" srcId="{F9DBCC69-5B3A-4289-870A-8B90AA6B1DEB}" destId="{339AE3A9-3A4D-41AA-9E8C-28EFCBCE52D0}" srcOrd="2" destOrd="0" presId="urn:microsoft.com/office/officeart/2005/8/layout/orgChart1"/>
    <dgm:cxn modelId="{6A030435-7A02-4A4A-903B-09E8016997DF}" type="presParOf" srcId="{12DC2AF8-6E66-4306-8E3D-89B375540B75}" destId="{16AC3199-CB52-428F-87F9-565E11D85653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9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C2D57094-239B-46DC-ABE1-DE03EC58DFDE}" type="doc">
      <dgm:prSet loTypeId="urn:microsoft.com/office/officeart/2005/8/layout/orgChart1" loCatId="hierarchy" qsTypeId="urn:microsoft.com/office/officeart/2005/8/quickstyle/simple1" qsCatId="simple" csTypeId="urn:microsoft.com/office/officeart/2005/8/colors/accent3_4" csCatId="accent3" phldr="1"/>
      <dgm:spPr/>
      <dgm:t>
        <a:bodyPr/>
        <a:lstStyle/>
        <a:p>
          <a:endParaRPr lang="en-IN"/>
        </a:p>
      </dgm:t>
    </dgm:pt>
    <dgm:pt modelId="{6684B918-0D50-4ED4-B683-7D10596CE367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Summary Evaluation</a:t>
          </a:r>
        </a:p>
      </dgm:t>
    </dgm:pt>
    <dgm:pt modelId="{B49A24B0-2A5E-4A95-B183-DC6DDAA52B95}" type="parTrans" cxnId="{4DDE5ED2-2A22-46E5-8995-2354A788081B}">
      <dgm:prSet/>
      <dgm:spPr/>
      <dgm:t>
        <a:bodyPr/>
        <a:lstStyle/>
        <a:p>
          <a:endParaRPr lang="en-IN"/>
        </a:p>
      </dgm:t>
    </dgm:pt>
    <dgm:pt modelId="{C68F6000-95C0-4D94-A073-638F1523F1E3}" type="sibTrans" cxnId="{4DDE5ED2-2A22-46E5-8995-2354A788081B}">
      <dgm:prSet/>
      <dgm:spPr/>
      <dgm:t>
        <a:bodyPr/>
        <a:lstStyle/>
        <a:p>
          <a:endParaRPr lang="en-IN"/>
        </a:p>
      </dgm:t>
    </dgm:pt>
    <dgm:pt modelId="{1B184094-6981-4B0C-88B2-84B5075C3BF2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Extrinsic</a:t>
          </a:r>
        </a:p>
      </dgm:t>
    </dgm:pt>
    <dgm:pt modelId="{E1C45C3A-E4B6-4F9F-A4A9-0480BDA2E543}" type="parTrans" cxnId="{9AEAD192-22B5-44D3-9E5D-108DA86926A0}">
      <dgm:prSet/>
      <dgm:spPr/>
      <dgm:t>
        <a:bodyPr/>
        <a:lstStyle/>
        <a:p>
          <a:endParaRPr lang="en-IN"/>
        </a:p>
      </dgm:t>
    </dgm:pt>
    <dgm:pt modelId="{CC050717-9B6D-4181-B0C6-A6E4F5F80C12}" type="sibTrans" cxnId="{9AEAD192-22B5-44D3-9E5D-108DA86926A0}">
      <dgm:prSet/>
      <dgm:spPr/>
      <dgm:t>
        <a:bodyPr/>
        <a:lstStyle/>
        <a:p>
          <a:endParaRPr lang="en-IN"/>
        </a:p>
      </dgm:t>
    </dgm:pt>
    <dgm:pt modelId="{16C73733-182C-4914-9D0E-AD47FFAAD753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Intrinsic</a:t>
          </a:r>
        </a:p>
      </dgm:t>
    </dgm:pt>
    <dgm:pt modelId="{25ABB362-5325-416D-B5DE-0AF84C072FA2}" type="parTrans" cxnId="{2D02504D-4A66-4B3C-9DEB-3FDC601783A7}">
      <dgm:prSet/>
      <dgm:spPr/>
      <dgm:t>
        <a:bodyPr/>
        <a:lstStyle/>
        <a:p>
          <a:endParaRPr lang="en-IN"/>
        </a:p>
      </dgm:t>
    </dgm:pt>
    <dgm:pt modelId="{9B5CAB36-ED8E-4C4B-B650-FE9C8738E64B}" type="sibTrans" cxnId="{2D02504D-4A66-4B3C-9DEB-3FDC601783A7}">
      <dgm:prSet/>
      <dgm:spPr/>
      <dgm:t>
        <a:bodyPr/>
        <a:lstStyle/>
        <a:p>
          <a:endParaRPr lang="en-IN"/>
        </a:p>
      </dgm:t>
    </dgm:pt>
    <dgm:pt modelId="{F21517FC-FCCA-4C09-B880-5411D1CF86ED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Precision</a:t>
          </a:r>
        </a:p>
      </dgm:t>
    </dgm:pt>
    <dgm:pt modelId="{AC8DEF41-B7B8-44A0-915A-AE8D977936C3}" type="parTrans" cxnId="{A7F92B94-4767-48CE-BC86-729DA9A22F09}">
      <dgm:prSet/>
      <dgm:spPr/>
      <dgm:t>
        <a:bodyPr/>
        <a:lstStyle/>
        <a:p>
          <a:endParaRPr lang="en-IN"/>
        </a:p>
      </dgm:t>
    </dgm:pt>
    <dgm:pt modelId="{70489D52-2A28-4C50-BE60-76645F4677BF}" type="sibTrans" cxnId="{A7F92B94-4767-48CE-BC86-729DA9A22F09}">
      <dgm:prSet/>
      <dgm:spPr/>
      <dgm:t>
        <a:bodyPr/>
        <a:lstStyle/>
        <a:p>
          <a:endParaRPr lang="en-IN"/>
        </a:p>
      </dgm:t>
    </dgm:pt>
    <dgm:pt modelId="{F2B2598A-ADE3-4873-B5A1-19942AF79DAC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ecall</a:t>
          </a:r>
        </a:p>
      </dgm:t>
    </dgm:pt>
    <dgm:pt modelId="{0170ED1B-5ACA-4E1E-AB9D-68922210014E}" type="parTrans" cxnId="{F5920B14-84FD-4B45-AF98-48328A076E5A}">
      <dgm:prSet/>
      <dgm:spPr/>
      <dgm:t>
        <a:bodyPr/>
        <a:lstStyle/>
        <a:p>
          <a:endParaRPr lang="en-IN"/>
        </a:p>
      </dgm:t>
    </dgm:pt>
    <dgm:pt modelId="{7F7B210E-10BC-4F38-B813-D6CA8EC0523F}" type="sibTrans" cxnId="{F5920B14-84FD-4B45-AF98-48328A076E5A}">
      <dgm:prSet/>
      <dgm:spPr/>
      <dgm:t>
        <a:bodyPr/>
        <a:lstStyle/>
        <a:p>
          <a:endParaRPr lang="en-IN"/>
        </a:p>
      </dgm:t>
    </dgm:pt>
    <dgm:pt modelId="{6FB71EC8-624F-4833-9154-9510EABCC2FF}" type="pres">
      <dgm:prSet presAssocID="{C2D57094-239B-46DC-ABE1-DE03EC58DFDE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DAC2BF02-83C3-4B5D-A7D6-D6B4262F12AC}" type="pres">
      <dgm:prSet presAssocID="{6684B918-0D50-4ED4-B683-7D10596CE367}" presName="hierRoot1" presStyleCnt="0">
        <dgm:presLayoutVars>
          <dgm:hierBranch val="init"/>
        </dgm:presLayoutVars>
      </dgm:prSet>
      <dgm:spPr/>
    </dgm:pt>
    <dgm:pt modelId="{DE6B54B5-8675-4C84-A60D-70A1BD03CFB5}" type="pres">
      <dgm:prSet presAssocID="{6684B918-0D50-4ED4-B683-7D10596CE367}" presName="rootComposite1" presStyleCnt="0"/>
      <dgm:spPr/>
    </dgm:pt>
    <dgm:pt modelId="{D2DE7DF6-6159-440E-A730-02FEBE9395C6}" type="pres">
      <dgm:prSet presAssocID="{6684B918-0D50-4ED4-B683-7D10596CE367}" presName="rootText1" presStyleLbl="node0" presStyleIdx="0" presStyleCnt="1" custScaleX="110728">
        <dgm:presLayoutVars>
          <dgm:chPref val="3"/>
        </dgm:presLayoutVars>
      </dgm:prSet>
      <dgm:spPr/>
    </dgm:pt>
    <dgm:pt modelId="{53B4DF7F-DC68-4195-89D0-6106F793F43E}" type="pres">
      <dgm:prSet presAssocID="{6684B918-0D50-4ED4-B683-7D10596CE367}" presName="rootConnector1" presStyleLbl="node1" presStyleIdx="0" presStyleCnt="0"/>
      <dgm:spPr/>
    </dgm:pt>
    <dgm:pt modelId="{C24D7F46-D6D7-434D-B71D-52187B15D650}" type="pres">
      <dgm:prSet presAssocID="{6684B918-0D50-4ED4-B683-7D10596CE367}" presName="hierChild2" presStyleCnt="0"/>
      <dgm:spPr/>
    </dgm:pt>
    <dgm:pt modelId="{2C27CC89-9BAD-424F-9A29-1020346DAF5B}" type="pres">
      <dgm:prSet presAssocID="{E1C45C3A-E4B6-4F9F-A4A9-0480BDA2E543}" presName="Name37" presStyleLbl="parChTrans1D2" presStyleIdx="0" presStyleCnt="2"/>
      <dgm:spPr/>
    </dgm:pt>
    <dgm:pt modelId="{A13042D8-FD4E-467A-B615-376EB8F3F943}" type="pres">
      <dgm:prSet presAssocID="{1B184094-6981-4B0C-88B2-84B5075C3BF2}" presName="hierRoot2" presStyleCnt="0">
        <dgm:presLayoutVars>
          <dgm:hierBranch val="init"/>
        </dgm:presLayoutVars>
      </dgm:prSet>
      <dgm:spPr/>
    </dgm:pt>
    <dgm:pt modelId="{470A0EDF-1DB1-443B-8D88-8CF1CCD7005A}" type="pres">
      <dgm:prSet presAssocID="{1B184094-6981-4B0C-88B2-84B5075C3BF2}" presName="rootComposite" presStyleCnt="0"/>
      <dgm:spPr/>
    </dgm:pt>
    <dgm:pt modelId="{1060AECA-EA3F-47D9-8D46-04547D9E02C9}" type="pres">
      <dgm:prSet presAssocID="{1B184094-6981-4B0C-88B2-84B5075C3BF2}" presName="rootText" presStyleLbl="node2" presStyleIdx="0" presStyleCnt="2" custScaleX="110728">
        <dgm:presLayoutVars>
          <dgm:chPref val="3"/>
        </dgm:presLayoutVars>
      </dgm:prSet>
      <dgm:spPr/>
    </dgm:pt>
    <dgm:pt modelId="{FB68ABA4-E7CF-4104-A2B2-3350844C3C3B}" type="pres">
      <dgm:prSet presAssocID="{1B184094-6981-4B0C-88B2-84B5075C3BF2}" presName="rootConnector" presStyleLbl="node2" presStyleIdx="0" presStyleCnt="2"/>
      <dgm:spPr/>
    </dgm:pt>
    <dgm:pt modelId="{381DC974-9E10-41B1-81EC-528C1F7A679B}" type="pres">
      <dgm:prSet presAssocID="{1B184094-6981-4B0C-88B2-84B5075C3BF2}" presName="hierChild4" presStyleCnt="0"/>
      <dgm:spPr/>
    </dgm:pt>
    <dgm:pt modelId="{36B3DC60-4DF5-40AB-9526-4F60A6492001}" type="pres">
      <dgm:prSet presAssocID="{1B184094-6981-4B0C-88B2-84B5075C3BF2}" presName="hierChild5" presStyleCnt="0"/>
      <dgm:spPr/>
    </dgm:pt>
    <dgm:pt modelId="{447F6311-7B9B-479B-B9E2-F1F5CBF217DA}" type="pres">
      <dgm:prSet presAssocID="{25ABB362-5325-416D-B5DE-0AF84C072FA2}" presName="Name37" presStyleLbl="parChTrans1D2" presStyleIdx="1" presStyleCnt="2"/>
      <dgm:spPr/>
    </dgm:pt>
    <dgm:pt modelId="{3A7F746C-53E9-454A-A2E2-BDC303B642F4}" type="pres">
      <dgm:prSet presAssocID="{16C73733-182C-4914-9D0E-AD47FFAAD753}" presName="hierRoot2" presStyleCnt="0">
        <dgm:presLayoutVars>
          <dgm:hierBranch val="init"/>
        </dgm:presLayoutVars>
      </dgm:prSet>
      <dgm:spPr/>
    </dgm:pt>
    <dgm:pt modelId="{91BB0521-FF41-4825-8A17-F2E8F2AFAA93}" type="pres">
      <dgm:prSet presAssocID="{16C73733-182C-4914-9D0E-AD47FFAAD753}" presName="rootComposite" presStyleCnt="0"/>
      <dgm:spPr/>
    </dgm:pt>
    <dgm:pt modelId="{832EB01B-EC21-4761-8501-16947B350968}" type="pres">
      <dgm:prSet presAssocID="{16C73733-182C-4914-9D0E-AD47FFAAD753}" presName="rootText" presStyleLbl="node2" presStyleIdx="1" presStyleCnt="2" custScaleX="110728">
        <dgm:presLayoutVars>
          <dgm:chPref val="3"/>
        </dgm:presLayoutVars>
      </dgm:prSet>
      <dgm:spPr/>
    </dgm:pt>
    <dgm:pt modelId="{625970BD-7EEE-4D02-9EA7-98F53D2D2E66}" type="pres">
      <dgm:prSet presAssocID="{16C73733-182C-4914-9D0E-AD47FFAAD753}" presName="rootConnector" presStyleLbl="node2" presStyleIdx="1" presStyleCnt="2"/>
      <dgm:spPr/>
    </dgm:pt>
    <dgm:pt modelId="{ED22263D-B495-46DE-B149-8FA801715501}" type="pres">
      <dgm:prSet presAssocID="{16C73733-182C-4914-9D0E-AD47FFAAD753}" presName="hierChild4" presStyleCnt="0"/>
      <dgm:spPr/>
    </dgm:pt>
    <dgm:pt modelId="{96C9C8FE-8E84-4457-9F7E-2A8369E47E25}" type="pres">
      <dgm:prSet presAssocID="{AC8DEF41-B7B8-44A0-915A-AE8D977936C3}" presName="Name37" presStyleLbl="parChTrans1D3" presStyleIdx="0" presStyleCnt="2"/>
      <dgm:spPr/>
    </dgm:pt>
    <dgm:pt modelId="{39682FD2-5755-490C-96B9-9F550AA55735}" type="pres">
      <dgm:prSet presAssocID="{F21517FC-FCCA-4C09-B880-5411D1CF86ED}" presName="hierRoot2" presStyleCnt="0">
        <dgm:presLayoutVars>
          <dgm:hierBranch val="init"/>
        </dgm:presLayoutVars>
      </dgm:prSet>
      <dgm:spPr/>
    </dgm:pt>
    <dgm:pt modelId="{4D5D065A-22B1-4DD7-8BC5-60CF3A56C077}" type="pres">
      <dgm:prSet presAssocID="{F21517FC-FCCA-4C09-B880-5411D1CF86ED}" presName="rootComposite" presStyleCnt="0"/>
      <dgm:spPr/>
    </dgm:pt>
    <dgm:pt modelId="{5879EDBE-7AD2-4804-8578-A0427D46DC67}" type="pres">
      <dgm:prSet presAssocID="{F21517FC-FCCA-4C09-B880-5411D1CF86ED}" presName="rootText" presStyleLbl="node3" presStyleIdx="0" presStyleCnt="2" custScaleX="110728">
        <dgm:presLayoutVars>
          <dgm:chPref val="3"/>
        </dgm:presLayoutVars>
      </dgm:prSet>
      <dgm:spPr/>
    </dgm:pt>
    <dgm:pt modelId="{6B974A9F-6E4A-482E-A816-41DA2274B5A6}" type="pres">
      <dgm:prSet presAssocID="{F21517FC-FCCA-4C09-B880-5411D1CF86ED}" presName="rootConnector" presStyleLbl="node3" presStyleIdx="0" presStyleCnt="2"/>
      <dgm:spPr/>
    </dgm:pt>
    <dgm:pt modelId="{1FEE8450-0902-4B94-9E93-3F2753BCA9E6}" type="pres">
      <dgm:prSet presAssocID="{F21517FC-FCCA-4C09-B880-5411D1CF86ED}" presName="hierChild4" presStyleCnt="0"/>
      <dgm:spPr/>
    </dgm:pt>
    <dgm:pt modelId="{962A4ED8-8AC9-4574-B042-A988A57AFCFA}" type="pres">
      <dgm:prSet presAssocID="{F21517FC-FCCA-4C09-B880-5411D1CF86ED}" presName="hierChild5" presStyleCnt="0"/>
      <dgm:spPr/>
    </dgm:pt>
    <dgm:pt modelId="{5CD6FEC0-B9C2-4E58-9699-4DFF9BECF882}" type="pres">
      <dgm:prSet presAssocID="{0170ED1B-5ACA-4E1E-AB9D-68922210014E}" presName="Name37" presStyleLbl="parChTrans1D3" presStyleIdx="1" presStyleCnt="2"/>
      <dgm:spPr/>
    </dgm:pt>
    <dgm:pt modelId="{E5B09BE1-E55D-4B33-B2A0-91CD2FB5BF1F}" type="pres">
      <dgm:prSet presAssocID="{F2B2598A-ADE3-4873-B5A1-19942AF79DAC}" presName="hierRoot2" presStyleCnt="0">
        <dgm:presLayoutVars>
          <dgm:hierBranch val="init"/>
        </dgm:presLayoutVars>
      </dgm:prSet>
      <dgm:spPr/>
    </dgm:pt>
    <dgm:pt modelId="{7CBAEC08-2EDA-4583-A464-538A858E51FC}" type="pres">
      <dgm:prSet presAssocID="{F2B2598A-ADE3-4873-B5A1-19942AF79DAC}" presName="rootComposite" presStyleCnt="0"/>
      <dgm:spPr/>
    </dgm:pt>
    <dgm:pt modelId="{269A540E-7A16-4CD9-877B-6D1B45EA0858}" type="pres">
      <dgm:prSet presAssocID="{F2B2598A-ADE3-4873-B5A1-19942AF79DAC}" presName="rootText" presStyleLbl="node3" presStyleIdx="1" presStyleCnt="2" custScaleX="110728">
        <dgm:presLayoutVars>
          <dgm:chPref val="3"/>
        </dgm:presLayoutVars>
      </dgm:prSet>
      <dgm:spPr/>
    </dgm:pt>
    <dgm:pt modelId="{1FA967D3-94B0-49CE-A7E4-0C01C828A255}" type="pres">
      <dgm:prSet presAssocID="{F2B2598A-ADE3-4873-B5A1-19942AF79DAC}" presName="rootConnector" presStyleLbl="node3" presStyleIdx="1" presStyleCnt="2"/>
      <dgm:spPr/>
    </dgm:pt>
    <dgm:pt modelId="{A7656502-7E13-46BE-B8C4-6DE9C4CA146B}" type="pres">
      <dgm:prSet presAssocID="{F2B2598A-ADE3-4873-B5A1-19942AF79DAC}" presName="hierChild4" presStyleCnt="0"/>
      <dgm:spPr/>
    </dgm:pt>
    <dgm:pt modelId="{181F2334-8257-4D4C-B119-E184A68481E5}" type="pres">
      <dgm:prSet presAssocID="{F2B2598A-ADE3-4873-B5A1-19942AF79DAC}" presName="hierChild5" presStyleCnt="0"/>
      <dgm:spPr/>
    </dgm:pt>
    <dgm:pt modelId="{F52AAA3F-AF07-4C58-B886-37DB2D062B25}" type="pres">
      <dgm:prSet presAssocID="{16C73733-182C-4914-9D0E-AD47FFAAD753}" presName="hierChild5" presStyleCnt="0"/>
      <dgm:spPr/>
    </dgm:pt>
    <dgm:pt modelId="{54486CDE-7829-46E2-8AA3-F9C8949519C4}" type="pres">
      <dgm:prSet presAssocID="{6684B918-0D50-4ED4-B683-7D10596CE367}" presName="hierChild3" presStyleCnt="0"/>
      <dgm:spPr/>
    </dgm:pt>
  </dgm:ptLst>
  <dgm:cxnLst>
    <dgm:cxn modelId="{F5920B14-84FD-4B45-AF98-48328A076E5A}" srcId="{16C73733-182C-4914-9D0E-AD47FFAAD753}" destId="{F2B2598A-ADE3-4873-B5A1-19942AF79DAC}" srcOrd="1" destOrd="0" parTransId="{0170ED1B-5ACA-4E1E-AB9D-68922210014E}" sibTransId="{7F7B210E-10BC-4F38-B813-D6CA8EC0523F}"/>
    <dgm:cxn modelId="{76B5BB27-CB1B-489E-B877-D3A684AF0C95}" type="presOf" srcId="{16C73733-182C-4914-9D0E-AD47FFAAD753}" destId="{625970BD-7EEE-4D02-9EA7-98F53D2D2E66}" srcOrd="1" destOrd="0" presId="urn:microsoft.com/office/officeart/2005/8/layout/orgChart1"/>
    <dgm:cxn modelId="{D783333D-6765-44D8-8717-883A36344AAF}" type="presOf" srcId="{0170ED1B-5ACA-4E1E-AB9D-68922210014E}" destId="{5CD6FEC0-B9C2-4E58-9699-4DFF9BECF882}" srcOrd="0" destOrd="0" presId="urn:microsoft.com/office/officeart/2005/8/layout/orgChart1"/>
    <dgm:cxn modelId="{57610A6B-2F0D-4043-BF9D-4CF59BDEBD39}" type="presOf" srcId="{F21517FC-FCCA-4C09-B880-5411D1CF86ED}" destId="{6B974A9F-6E4A-482E-A816-41DA2274B5A6}" srcOrd="1" destOrd="0" presId="urn:microsoft.com/office/officeart/2005/8/layout/orgChart1"/>
    <dgm:cxn modelId="{2D02504D-4A66-4B3C-9DEB-3FDC601783A7}" srcId="{6684B918-0D50-4ED4-B683-7D10596CE367}" destId="{16C73733-182C-4914-9D0E-AD47FFAAD753}" srcOrd="1" destOrd="0" parTransId="{25ABB362-5325-416D-B5DE-0AF84C072FA2}" sibTransId="{9B5CAB36-ED8E-4C4B-B650-FE9C8738E64B}"/>
    <dgm:cxn modelId="{36D3784F-4924-4A15-82DC-1A1724BF5D07}" type="presOf" srcId="{F21517FC-FCCA-4C09-B880-5411D1CF86ED}" destId="{5879EDBE-7AD2-4804-8578-A0427D46DC67}" srcOrd="0" destOrd="0" presId="urn:microsoft.com/office/officeart/2005/8/layout/orgChart1"/>
    <dgm:cxn modelId="{EA5C0751-8EA9-4A2A-BF30-76E3D367A46C}" type="presOf" srcId="{F2B2598A-ADE3-4873-B5A1-19942AF79DAC}" destId="{1FA967D3-94B0-49CE-A7E4-0C01C828A255}" srcOrd="1" destOrd="0" presId="urn:microsoft.com/office/officeart/2005/8/layout/orgChart1"/>
    <dgm:cxn modelId="{3DEB3C72-1249-495D-AF4F-78B355BB23C6}" type="presOf" srcId="{16C73733-182C-4914-9D0E-AD47FFAAD753}" destId="{832EB01B-EC21-4761-8501-16947B350968}" srcOrd="0" destOrd="0" presId="urn:microsoft.com/office/officeart/2005/8/layout/orgChart1"/>
    <dgm:cxn modelId="{B8981E58-1119-4817-843E-504BA21323A5}" type="presOf" srcId="{1B184094-6981-4B0C-88B2-84B5075C3BF2}" destId="{FB68ABA4-E7CF-4104-A2B2-3350844C3C3B}" srcOrd="1" destOrd="0" presId="urn:microsoft.com/office/officeart/2005/8/layout/orgChart1"/>
    <dgm:cxn modelId="{A04E7E59-021D-46DE-9914-3B99494D47E0}" type="presOf" srcId="{25ABB362-5325-416D-B5DE-0AF84C072FA2}" destId="{447F6311-7B9B-479B-B9E2-F1F5CBF217DA}" srcOrd="0" destOrd="0" presId="urn:microsoft.com/office/officeart/2005/8/layout/orgChart1"/>
    <dgm:cxn modelId="{03B62687-A9D8-4DC4-BB5E-728D78AB6B28}" type="presOf" srcId="{C2D57094-239B-46DC-ABE1-DE03EC58DFDE}" destId="{6FB71EC8-624F-4833-9154-9510EABCC2FF}" srcOrd="0" destOrd="0" presId="urn:microsoft.com/office/officeart/2005/8/layout/orgChart1"/>
    <dgm:cxn modelId="{6D5D8A8D-FDC5-42E9-BE04-830CC71A1392}" type="presOf" srcId="{1B184094-6981-4B0C-88B2-84B5075C3BF2}" destId="{1060AECA-EA3F-47D9-8D46-04547D9E02C9}" srcOrd="0" destOrd="0" presId="urn:microsoft.com/office/officeart/2005/8/layout/orgChart1"/>
    <dgm:cxn modelId="{9AEAD192-22B5-44D3-9E5D-108DA86926A0}" srcId="{6684B918-0D50-4ED4-B683-7D10596CE367}" destId="{1B184094-6981-4B0C-88B2-84B5075C3BF2}" srcOrd="0" destOrd="0" parTransId="{E1C45C3A-E4B6-4F9F-A4A9-0480BDA2E543}" sibTransId="{CC050717-9B6D-4181-B0C6-A6E4F5F80C12}"/>
    <dgm:cxn modelId="{A7F92B94-4767-48CE-BC86-729DA9A22F09}" srcId="{16C73733-182C-4914-9D0E-AD47FFAAD753}" destId="{F21517FC-FCCA-4C09-B880-5411D1CF86ED}" srcOrd="0" destOrd="0" parTransId="{AC8DEF41-B7B8-44A0-915A-AE8D977936C3}" sibTransId="{70489D52-2A28-4C50-BE60-76645F4677BF}"/>
    <dgm:cxn modelId="{FA999A94-08A1-4B7B-B4EC-60D40D443E30}" type="presOf" srcId="{AC8DEF41-B7B8-44A0-915A-AE8D977936C3}" destId="{96C9C8FE-8E84-4457-9F7E-2A8369E47E25}" srcOrd="0" destOrd="0" presId="urn:microsoft.com/office/officeart/2005/8/layout/orgChart1"/>
    <dgm:cxn modelId="{7CAB88D0-F270-4E04-9203-F1486491F658}" type="presOf" srcId="{6684B918-0D50-4ED4-B683-7D10596CE367}" destId="{D2DE7DF6-6159-440E-A730-02FEBE9395C6}" srcOrd="0" destOrd="0" presId="urn:microsoft.com/office/officeart/2005/8/layout/orgChart1"/>
    <dgm:cxn modelId="{4DDE5ED2-2A22-46E5-8995-2354A788081B}" srcId="{C2D57094-239B-46DC-ABE1-DE03EC58DFDE}" destId="{6684B918-0D50-4ED4-B683-7D10596CE367}" srcOrd="0" destOrd="0" parTransId="{B49A24B0-2A5E-4A95-B183-DC6DDAA52B95}" sibTransId="{C68F6000-95C0-4D94-A073-638F1523F1E3}"/>
    <dgm:cxn modelId="{B48B3DD3-6AF4-48A2-993F-330C715C95EA}" type="presOf" srcId="{E1C45C3A-E4B6-4F9F-A4A9-0480BDA2E543}" destId="{2C27CC89-9BAD-424F-9A29-1020346DAF5B}" srcOrd="0" destOrd="0" presId="urn:microsoft.com/office/officeart/2005/8/layout/orgChart1"/>
    <dgm:cxn modelId="{526F32D4-4674-4970-9957-88DEF31C9572}" type="presOf" srcId="{6684B918-0D50-4ED4-B683-7D10596CE367}" destId="{53B4DF7F-DC68-4195-89D0-6106F793F43E}" srcOrd="1" destOrd="0" presId="urn:microsoft.com/office/officeart/2005/8/layout/orgChart1"/>
    <dgm:cxn modelId="{552D75EC-BE86-4D1C-A801-CE722F10ECD2}" type="presOf" srcId="{F2B2598A-ADE3-4873-B5A1-19942AF79DAC}" destId="{269A540E-7A16-4CD9-877B-6D1B45EA0858}" srcOrd="0" destOrd="0" presId="urn:microsoft.com/office/officeart/2005/8/layout/orgChart1"/>
    <dgm:cxn modelId="{304DA32B-B65D-403F-82C6-24BBD0CC1A5D}" type="presParOf" srcId="{6FB71EC8-624F-4833-9154-9510EABCC2FF}" destId="{DAC2BF02-83C3-4B5D-A7D6-D6B4262F12AC}" srcOrd="0" destOrd="0" presId="urn:microsoft.com/office/officeart/2005/8/layout/orgChart1"/>
    <dgm:cxn modelId="{E2217E38-017F-423F-8EA4-87EAC7318762}" type="presParOf" srcId="{DAC2BF02-83C3-4B5D-A7D6-D6B4262F12AC}" destId="{DE6B54B5-8675-4C84-A60D-70A1BD03CFB5}" srcOrd="0" destOrd="0" presId="urn:microsoft.com/office/officeart/2005/8/layout/orgChart1"/>
    <dgm:cxn modelId="{A2EBE660-0EDA-4516-AD47-A145D12D55BD}" type="presParOf" srcId="{DE6B54B5-8675-4C84-A60D-70A1BD03CFB5}" destId="{D2DE7DF6-6159-440E-A730-02FEBE9395C6}" srcOrd="0" destOrd="0" presId="urn:microsoft.com/office/officeart/2005/8/layout/orgChart1"/>
    <dgm:cxn modelId="{E4E1211D-8D00-4E2A-9257-3C9F09C30A2E}" type="presParOf" srcId="{DE6B54B5-8675-4C84-A60D-70A1BD03CFB5}" destId="{53B4DF7F-DC68-4195-89D0-6106F793F43E}" srcOrd="1" destOrd="0" presId="urn:microsoft.com/office/officeart/2005/8/layout/orgChart1"/>
    <dgm:cxn modelId="{99A1C79B-DBAA-48D6-8033-7BA038436AEC}" type="presParOf" srcId="{DAC2BF02-83C3-4B5D-A7D6-D6B4262F12AC}" destId="{C24D7F46-D6D7-434D-B71D-52187B15D650}" srcOrd="1" destOrd="0" presId="urn:microsoft.com/office/officeart/2005/8/layout/orgChart1"/>
    <dgm:cxn modelId="{4CDE2CBE-FDF1-419C-A668-D7CCA0A20131}" type="presParOf" srcId="{C24D7F46-D6D7-434D-B71D-52187B15D650}" destId="{2C27CC89-9BAD-424F-9A29-1020346DAF5B}" srcOrd="0" destOrd="0" presId="urn:microsoft.com/office/officeart/2005/8/layout/orgChart1"/>
    <dgm:cxn modelId="{5331D7D7-208C-45B9-AF93-A84A55EBE027}" type="presParOf" srcId="{C24D7F46-D6D7-434D-B71D-52187B15D650}" destId="{A13042D8-FD4E-467A-B615-376EB8F3F943}" srcOrd="1" destOrd="0" presId="urn:microsoft.com/office/officeart/2005/8/layout/orgChart1"/>
    <dgm:cxn modelId="{AA71C7FE-2AAA-40E7-93BE-F0AE2427A53B}" type="presParOf" srcId="{A13042D8-FD4E-467A-B615-376EB8F3F943}" destId="{470A0EDF-1DB1-443B-8D88-8CF1CCD7005A}" srcOrd="0" destOrd="0" presId="urn:microsoft.com/office/officeart/2005/8/layout/orgChart1"/>
    <dgm:cxn modelId="{AFEE717A-CA37-4F2E-BBC1-339CE9A56D2F}" type="presParOf" srcId="{470A0EDF-1DB1-443B-8D88-8CF1CCD7005A}" destId="{1060AECA-EA3F-47D9-8D46-04547D9E02C9}" srcOrd="0" destOrd="0" presId="urn:microsoft.com/office/officeart/2005/8/layout/orgChart1"/>
    <dgm:cxn modelId="{630D47D6-0B5D-4556-B156-6A8060C2EF77}" type="presParOf" srcId="{470A0EDF-1DB1-443B-8D88-8CF1CCD7005A}" destId="{FB68ABA4-E7CF-4104-A2B2-3350844C3C3B}" srcOrd="1" destOrd="0" presId="urn:microsoft.com/office/officeart/2005/8/layout/orgChart1"/>
    <dgm:cxn modelId="{DB6C707F-EDF4-47FB-B62E-7E1DF47DB3DD}" type="presParOf" srcId="{A13042D8-FD4E-467A-B615-376EB8F3F943}" destId="{381DC974-9E10-41B1-81EC-528C1F7A679B}" srcOrd="1" destOrd="0" presId="urn:microsoft.com/office/officeart/2005/8/layout/orgChart1"/>
    <dgm:cxn modelId="{DA08FDC9-CC7A-4AFC-879C-59B9B54C0211}" type="presParOf" srcId="{A13042D8-FD4E-467A-B615-376EB8F3F943}" destId="{36B3DC60-4DF5-40AB-9526-4F60A6492001}" srcOrd="2" destOrd="0" presId="urn:microsoft.com/office/officeart/2005/8/layout/orgChart1"/>
    <dgm:cxn modelId="{09814EB9-4A26-4383-B12E-3CDB879201F9}" type="presParOf" srcId="{C24D7F46-D6D7-434D-B71D-52187B15D650}" destId="{447F6311-7B9B-479B-B9E2-F1F5CBF217DA}" srcOrd="2" destOrd="0" presId="urn:microsoft.com/office/officeart/2005/8/layout/orgChart1"/>
    <dgm:cxn modelId="{592FC1F0-F6D4-4D2D-97F2-E1A7BDAA16B0}" type="presParOf" srcId="{C24D7F46-D6D7-434D-B71D-52187B15D650}" destId="{3A7F746C-53E9-454A-A2E2-BDC303B642F4}" srcOrd="3" destOrd="0" presId="urn:microsoft.com/office/officeart/2005/8/layout/orgChart1"/>
    <dgm:cxn modelId="{6B4964DE-29FB-4324-A3B7-70A1BBDF07A2}" type="presParOf" srcId="{3A7F746C-53E9-454A-A2E2-BDC303B642F4}" destId="{91BB0521-FF41-4825-8A17-F2E8F2AFAA93}" srcOrd="0" destOrd="0" presId="urn:microsoft.com/office/officeart/2005/8/layout/orgChart1"/>
    <dgm:cxn modelId="{15D4B172-F66B-4CF9-B94F-F2E1E974F65D}" type="presParOf" srcId="{91BB0521-FF41-4825-8A17-F2E8F2AFAA93}" destId="{832EB01B-EC21-4761-8501-16947B350968}" srcOrd="0" destOrd="0" presId="urn:microsoft.com/office/officeart/2005/8/layout/orgChart1"/>
    <dgm:cxn modelId="{143BC5FB-EC8B-4055-80CF-355D3FDC5B4E}" type="presParOf" srcId="{91BB0521-FF41-4825-8A17-F2E8F2AFAA93}" destId="{625970BD-7EEE-4D02-9EA7-98F53D2D2E66}" srcOrd="1" destOrd="0" presId="urn:microsoft.com/office/officeart/2005/8/layout/orgChart1"/>
    <dgm:cxn modelId="{C5DE2B94-9FB3-4B89-AC0C-B69EB90D80DF}" type="presParOf" srcId="{3A7F746C-53E9-454A-A2E2-BDC303B642F4}" destId="{ED22263D-B495-46DE-B149-8FA801715501}" srcOrd="1" destOrd="0" presId="urn:microsoft.com/office/officeart/2005/8/layout/orgChart1"/>
    <dgm:cxn modelId="{CE441279-384E-4A77-BABC-1F86AFADCEA6}" type="presParOf" srcId="{ED22263D-B495-46DE-B149-8FA801715501}" destId="{96C9C8FE-8E84-4457-9F7E-2A8369E47E25}" srcOrd="0" destOrd="0" presId="urn:microsoft.com/office/officeart/2005/8/layout/orgChart1"/>
    <dgm:cxn modelId="{830A5BF2-8593-46A6-91D2-3E9AF432386E}" type="presParOf" srcId="{ED22263D-B495-46DE-B149-8FA801715501}" destId="{39682FD2-5755-490C-96B9-9F550AA55735}" srcOrd="1" destOrd="0" presId="urn:microsoft.com/office/officeart/2005/8/layout/orgChart1"/>
    <dgm:cxn modelId="{B3E00858-57AB-4A76-B10C-F529A5AACA43}" type="presParOf" srcId="{39682FD2-5755-490C-96B9-9F550AA55735}" destId="{4D5D065A-22B1-4DD7-8BC5-60CF3A56C077}" srcOrd="0" destOrd="0" presId="urn:microsoft.com/office/officeart/2005/8/layout/orgChart1"/>
    <dgm:cxn modelId="{31772398-689E-4B59-9906-0165D812DDEB}" type="presParOf" srcId="{4D5D065A-22B1-4DD7-8BC5-60CF3A56C077}" destId="{5879EDBE-7AD2-4804-8578-A0427D46DC67}" srcOrd="0" destOrd="0" presId="urn:microsoft.com/office/officeart/2005/8/layout/orgChart1"/>
    <dgm:cxn modelId="{6F14FE70-C8D8-40F7-9C45-9FD1E01E3508}" type="presParOf" srcId="{4D5D065A-22B1-4DD7-8BC5-60CF3A56C077}" destId="{6B974A9F-6E4A-482E-A816-41DA2274B5A6}" srcOrd="1" destOrd="0" presId="urn:microsoft.com/office/officeart/2005/8/layout/orgChart1"/>
    <dgm:cxn modelId="{C21DB1D4-1049-47D2-A335-F148F6C43B39}" type="presParOf" srcId="{39682FD2-5755-490C-96B9-9F550AA55735}" destId="{1FEE8450-0902-4B94-9E93-3F2753BCA9E6}" srcOrd="1" destOrd="0" presId="urn:microsoft.com/office/officeart/2005/8/layout/orgChart1"/>
    <dgm:cxn modelId="{47DCDF69-289A-4894-9F30-2F6250C6BE04}" type="presParOf" srcId="{39682FD2-5755-490C-96B9-9F550AA55735}" destId="{962A4ED8-8AC9-4574-B042-A988A57AFCFA}" srcOrd="2" destOrd="0" presId="urn:microsoft.com/office/officeart/2005/8/layout/orgChart1"/>
    <dgm:cxn modelId="{0D06517B-CEFA-4AA5-957E-DF5F42F25046}" type="presParOf" srcId="{ED22263D-B495-46DE-B149-8FA801715501}" destId="{5CD6FEC0-B9C2-4E58-9699-4DFF9BECF882}" srcOrd="2" destOrd="0" presId="urn:microsoft.com/office/officeart/2005/8/layout/orgChart1"/>
    <dgm:cxn modelId="{6D65DD02-C568-4728-8233-FAC6B4A834FD}" type="presParOf" srcId="{ED22263D-B495-46DE-B149-8FA801715501}" destId="{E5B09BE1-E55D-4B33-B2A0-91CD2FB5BF1F}" srcOrd="3" destOrd="0" presId="urn:microsoft.com/office/officeart/2005/8/layout/orgChart1"/>
    <dgm:cxn modelId="{20ED5EBF-E44F-496F-B07F-1BEC3CA1433B}" type="presParOf" srcId="{E5B09BE1-E55D-4B33-B2A0-91CD2FB5BF1F}" destId="{7CBAEC08-2EDA-4583-A464-538A858E51FC}" srcOrd="0" destOrd="0" presId="urn:microsoft.com/office/officeart/2005/8/layout/orgChart1"/>
    <dgm:cxn modelId="{AB1ACE0A-6951-4A80-8CD4-D6FD145BA2CB}" type="presParOf" srcId="{7CBAEC08-2EDA-4583-A464-538A858E51FC}" destId="{269A540E-7A16-4CD9-877B-6D1B45EA0858}" srcOrd="0" destOrd="0" presId="urn:microsoft.com/office/officeart/2005/8/layout/orgChart1"/>
    <dgm:cxn modelId="{702A36C1-90E2-4E49-8DB1-0254C4246B39}" type="presParOf" srcId="{7CBAEC08-2EDA-4583-A464-538A858E51FC}" destId="{1FA967D3-94B0-49CE-A7E4-0C01C828A255}" srcOrd="1" destOrd="0" presId="urn:microsoft.com/office/officeart/2005/8/layout/orgChart1"/>
    <dgm:cxn modelId="{521C24E3-CB8E-4D66-B933-13B009618923}" type="presParOf" srcId="{E5B09BE1-E55D-4B33-B2A0-91CD2FB5BF1F}" destId="{A7656502-7E13-46BE-B8C4-6DE9C4CA146B}" srcOrd="1" destOrd="0" presId="urn:microsoft.com/office/officeart/2005/8/layout/orgChart1"/>
    <dgm:cxn modelId="{D8CEC3EF-0FD8-48F0-BBA7-B911163E01F9}" type="presParOf" srcId="{E5B09BE1-E55D-4B33-B2A0-91CD2FB5BF1F}" destId="{181F2334-8257-4D4C-B119-E184A68481E5}" srcOrd="2" destOrd="0" presId="urn:microsoft.com/office/officeart/2005/8/layout/orgChart1"/>
    <dgm:cxn modelId="{51B5164C-61BB-4C06-AC3B-5F9B93881C03}" type="presParOf" srcId="{3A7F746C-53E9-454A-A2E2-BDC303B642F4}" destId="{F52AAA3F-AF07-4C58-B886-37DB2D062B25}" srcOrd="2" destOrd="0" presId="urn:microsoft.com/office/officeart/2005/8/layout/orgChart1"/>
    <dgm:cxn modelId="{D6E92DA9-9994-4F5B-8113-9EB1AD34D451}" type="presParOf" srcId="{DAC2BF02-83C3-4B5D-A7D6-D6B4262F12AC}" destId="{54486CDE-7829-46E2-8AA3-F9C8949519C4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3A8A5AFA-BD5D-4D98-BFB2-5216A1929C35}" type="doc">
      <dgm:prSet loTypeId="urn:microsoft.com/office/officeart/2005/8/layout/orgChart1" loCatId="hierarchy" qsTypeId="urn:microsoft.com/office/officeart/2005/8/quickstyle/simple1" qsCatId="simple" csTypeId="urn:microsoft.com/office/officeart/2005/8/colors/accent3_4" csCatId="accent3" phldr="1"/>
      <dgm:spPr/>
      <dgm:t>
        <a:bodyPr/>
        <a:lstStyle/>
        <a:p>
          <a:endParaRPr lang="en-IN"/>
        </a:p>
      </dgm:t>
    </dgm:pt>
    <dgm:pt modelId="{DF2DBE32-7050-49DC-A5B7-70E167323E21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Intrinsic Evaluation</a:t>
          </a:r>
        </a:p>
      </dgm:t>
    </dgm:pt>
    <dgm:pt modelId="{8524B7E2-FA5C-4768-BB5D-732FF18574CF}" type="parTrans" cxnId="{6F65C8F1-FF3A-4A36-B93D-A7F4EF26580C}">
      <dgm:prSet/>
      <dgm:spPr/>
      <dgm:t>
        <a:bodyPr/>
        <a:lstStyle/>
        <a:p>
          <a:endParaRPr lang="en-IN"/>
        </a:p>
      </dgm:t>
    </dgm:pt>
    <dgm:pt modelId="{A7CD075D-86F5-4B42-BD3B-B3D4599D3A1D}" type="sibTrans" cxnId="{6F65C8F1-FF3A-4A36-B93D-A7F4EF26580C}">
      <dgm:prSet/>
      <dgm:spPr/>
      <dgm:t>
        <a:bodyPr/>
        <a:lstStyle/>
        <a:p>
          <a:endParaRPr lang="en-IN"/>
        </a:p>
      </dgm:t>
    </dgm:pt>
    <dgm:pt modelId="{923FD301-8353-4DD7-93E8-DDBB73CC309D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BLEU</a:t>
          </a:r>
        </a:p>
      </dgm:t>
    </dgm:pt>
    <dgm:pt modelId="{A8BDDC86-E6F3-4D75-8DD3-E435AB273A03}" type="parTrans" cxnId="{7BF822C0-A9AB-449C-8474-0C9E1DA23759}">
      <dgm:prSet/>
      <dgm:spPr/>
      <dgm:t>
        <a:bodyPr/>
        <a:lstStyle/>
        <a:p>
          <a:endParaRPr lang="en-IN"/>
        </a:p>
      </dgm:t>
    </dgm:pt>
    <dgm:pt modelId="{41FD8FA3-D70D-4F7A-BE08-FDA8B4A610FD}" type="sibTrans" cxnId="{7BF822C0-A9AB-449C-8474-0C9E1DA23759}">
      <dgm:prSet/>
      <dgm:spPr/>
      <dgm:t>
        <a:bodyPr/>
        <a:lstStyle/>
        <a:p>
          <a:endParaRPr lang="en-IN"/>
        </a:p>
      </dgm:t>
    </dgm:pt>
    <dgm:pt modelId="{F4CA4DA1-9874-46D9-90EC-8DA1A9318000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</a:t>
          </a:r>
        </a:p>
      </dgm:t>
    </dgm:pt>
    <dgm:pt modelId="{5265F323-AAF0-40E3-A785-12E1E8841775}" type="parTrans" cxnId="{A5CFAF5A-C383-40EF-9B8F-61EA2193E1B3}">
      <dgm:prSet/>
      <dgm:spPr/>
      <dgm:t>
        <a:bodyPr/>
        <a:lstStyle/>
        <a:p>
          <a:endParaRPr lang="en-IN"/>
        </a:p>
      </dgm:t>
    </dgm:pt>
    <dgm:pt modelId="{855E1837-094F-491D-841E-FD13E64F5FEB}" type="sibTrans" cxnId="{A5CFAF5A-C383-40EF-9B8F-61EA2193E1B3}">
      <dgm:prSet/>
      <dgm:spPr/>
      <dgm:t>
        <a:bodyPr/>
        <a:lstStyle/>
        <a:p>
          <a:endParaRPr lang="en-IN"/>
        </a:p>
      </dgm:t>
    </dgm:pt>
    <dgm:pt modelId="{8FE69342-BA82-4D60-9EAF-EF192F0AE33D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Precision</a:t>
          </a:r>
        </a:p>
      </dgm:t>
    </dgm:pt>
    <dgm:pt modelId="{2F3AEFB0-28E5-4BA7-A431-1BD5DD09AAD8}" type="parTrans" cxnId="{AF74E8DD-943B-4113-8B57-78D5EB823467}">
      <dgm:prSet/>
      <dgm:spPr/>
      <dgm:t>
        <a:bodyPr/>
        <a:lstStyle/>
        <a:p>
          <a:endParaRPr lang="en-IN"/>
        </a:p>
      </dgm:t>
    </dgm:pt>
    <dgm:pt modelId="{365EB65E-E28C-40AC-8E00-D6FC8AEE7911}" type="sibTrans" cxnId="{AF74E8DD-943B-4113-8B57-78D5EB823467}">
      <dgm:prSet/>
      <dgm:spPr/>
      <dgm:t>
        <a:bodyPr/>
        <a:lstStyle/>
        <a:p>
          <a:endParaRPr lang="en-IN"/>
        </a:p>
      </dgm:t>
    </dgm:pt>
    <dgm:pt modelId="{E7D853BE-D651-4B94-95F0-1740709F88EC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Brevity Penalty</a:t>
          </a:r>
        </a:p>
      </dgm:t>
    </dgm:pt>
    <dgm:pt modelId="{4D1EA965-72DB-4201-BCB3-AE7D124BBB98}" type="parTrans" cxnId="{522B92CB-740A-42C2-B479-1D9FBF4CCCCF}">
      <dgm:prSet/>
      <dgm:spPr/>
      <dgm:t>
        <a:bodyPr/>
        <a:lstStyle/>
        <a:p>
          <a:endParaRPr lang="en-IN"/>
        </a:p>
      </dgm:t>
    </dgm:pt>
    <dgm:pt modelId="{59EB4A71-07AF-46B6-8E57-530C209A4C5F}" type="sibTrans" cxnId="{522B92CB-740A-42C2-B479-1D9FBF4CCCCF}">
      <dgm:prSet/>
      <dgm:spPr/>
      <dgm:t>
        <a:bodyPr/>
        <a:lstStyle/>
        <a:p>
          <a:endParaRPr lang="en-IN"/>
        </a:p>
      </dgm:t>
    </dgm:pt>
    <dgm:pt modelId="{8AC118E7-4AF8-4AF3-AF47-76C94DFEC6D6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Precision</a:t>
          </a:r>
        </a:p>
      </dgm:t>
    </dgm:pt>
    <dgm:pt modelId="{5F2FAB2E-1B9F-43D5-9454-CB1A6F433B32}" type="parTrans" cxnId="{7E7109E0-E95C-4240-A3A8-8DD6C14A3E88}">
      <dgm:prSet/>
      <dgm:spPr/>
      <dgm:t>
        <a:bodyPr/>
        <a:lstStyle/>
        <a:p>
          <a:endParaRPr lang="en-IN"/>
        </a:p>
      </dgm:t>
    </dgm:pt>
    <dgm:pt modelId="{95995626-5B67-43B1-83EE-7A59E6B0BD20}" type="sibTrans" cxnId="{7E7109E0-E95C-4240-A3A8-8DD6C14A3E88}">
      <dgm:prSet/>
      <dgm:spPr/>
      <dgm:t>
        <a:bodyPr/>
        <a:lstStyle/>
        <a:p>
          <a:endParaRPr lang="en-IN"/>
        </a:p>
      </dgm:t>
    </dgm:pt>
    <dgm:pt modelId="{4584818B-011E-4C18-85B9-6C559B2CD99B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ecall</a:t>
          </a:r>
        </a:p>
      </dgm:t>
    </dgm:pt>
    <dgm:pt modelId="{14FF5449-1E60-49C9-9B7C-2795695B0C00}" type="parTrans" cxnId="{E629AC77-74CE-4116-A4BB-DF001A7601B4}">
      <dgm:prSet/>
      <dgm:spPr/>
      <dgm:t>
        <a:bodyPr/>
        <a:lstStyle/>
        <a:p>
          <a:endParaRPr lang="en-IN"/>
        </a:p>
      </dgm:t>
    </dgm:pt>
    <dgm:pt modelId="{E10DE348-3AC6-46A1-8A51-764C18F78E72}" type="sibTrans" cxnId="{E629AC77-74CE-4116-A4BB-DF001A7601B4}">
      <dgm:prSet/>
      <dgm:spPr/>
      <dgm:t>
        <a:bodyPr/>
        <a:lstStyle/>
        <a:p>
          <a:endParaRPr lang="en-IN"/>
        </a:p>
      </dgm:t>
    </dgm:pt>
    <dgm:pt modelId="{3028A08F-A607-454E-AEA2-33ED4504E191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F-Measure</a:t>
          </a:r>
        </a:p>
      </dgm:t>
    </dgm:pt>
    <dgm:pt modelId="{E40DF5AF-10B0-403F-8439-B6E51DC7DCF2}" type="parTrans" cxnId="{DE97C132-3F30-42EA-B849-A26FAF65E531}">
      <dgm:prSet/>
      <dgm:spPr/>
      <dgm:t>
        <a:bodyPr/>
        <a:lstStyle/>
        <a:p>
          <a:endParaRPr lang="en-IN"/>
        </a:p>
      </dgm:t>
    </dgm:pt>
    <dgm:pt modelId="{CFE4D216-9650-41A1-A978-DEA2EBC8C05D}" type="sibTrans" cxnId="{DE97C132-3F30-42EA-B849-A26FAF65E531}">
      <dgm:prSet/>
      <dgm:spPr/>
      <dgm:t>
        <a:bodyPr/>
        <a:lstStyle/>
        <a:p>
          <a:endParaRPr lang="en-IN"/>
        </a:p>
      </dgm:t>
    </dgm:pt>
    <dgm:pt modelId="{AD1A9ACC-9D7A-45C2-A7D1-D24BC07EA31A}" type="pres">
      <dgm:prSet presAssocID="{3A8A5AFA-BD5D-4D98-BFB2-5216A1929C35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C48C2391-5D05-4C98-9138-A8C0F1403B7E}" type="pres">
      <dgm:prSet presAssocID="{DF2DBE32-7050-49DC-A5B7-70E167323E21}" presName="hierRoot1" presStyleCnt="0">
        <dgm:presLayoutVars>
          <dgm:hierBranch val="init"/>
        </dgm:presLayoutVars>
      </dgm:prSet>
      <dgm:spPr/>
    </dgm:pt>
    <dgm:pt modelId="{B8AE3270-92FE-4704-849F-6E2D67029C3C}" type="pres">
      <dgm:prSet presAssocID="{DF2DBE32-7050-49DC-A5B7-70E167323E21}" presName="rootComposite1" presStyleCnt="0"/>
      <dgm:spPr/>
    </dgm:pt>
    <dgm:pt modelId="{F16D1E95-BA6B-4E3A-AD17-3EC8D360D43E}" type="pres">
      <dgm:prSet presAssocID="{DF2DBE32-7050-49DC-A5B7-70E167323E21}" presName="rootText1" presStyleLbl="node0" presStyleIdx="0" presStyleCnt="1" custScaleX="214623" custScaleY="191293">
        <dgm:presLayoutVars>
          <dgm:chPref val="3"/>
        </dgm:presLayoutVars>
      </dgm:prSet>
      <dgm:spPr/>
    </dgm:pt>
    <dgm:pt modelId="{7F129186-D28D-4B9C-8098-50B36E974949}" type="pres">
      <dgm:prSet presAssocID="{DF2DBE32-7050-49DC-A5B7-70E167323E21}" presName="rootConnector1" presStyleLbl="node1" presStyleIdx="0" presStyleCnt="0"/>
      <dgm:spPr/>
    </dgm:pt>
    <dgm:pt modelId="{18DB78DF-B37C-4E4A-9626-F870162CEDAA}" type="pres">
      <dgm:prSet presAssocID="{DF2DBE32-7050-49DC-A5B7-70E167323E21}" presName="hierChild2" presStyleCnt="0"/>
      <dgm:spPr/>
    </dgm:pt>
    <dgm:pt modelId="{D7D27334-7BD0-486D-A0D9-EDF13B1433E2}" type="pres">
      <dgm:prSet presAssocID="{A8BDDC86-E6F3-4D75-8DD3-E435AB273A03}" presName="Name37" presStyleLbl="parChTrans1D2" presStyleIdx="0" presStyleCnt="2"/>
      <dgm:spPr/>
    </dgm:pt>
    <dgm:pt modelId="{78142C94-2F0B-473A-AE86-947E63973F76}" type="pres">
      <dgm:prSet presAssocID="{923FD301-8353-4DD7-93E8-DDBB73CC309D}" presName="hierRoot2" presStyleCnt="0">
        <dgm:presLayoutVars>
          <dgm:hierBranch val="init"/>
        </dgm:presLayoutVars>
      </dgm:prSet>
      <dgm:spPr/>
    </dgm:pt>
    <dgm:pt modelId="{8C3E9A74-48CC-4CF2-8D72-E4878BDC83EA}" type="pres">
      <dgm:prSet presAssocID="{923FD301-8353-4DD7-93E8-DDBB73CC309D}" presName="rootComposite" presStyleCnt="0"/>
      <dgm:spPr/>
    </dgm:pt>
    <dgm:pt modelId="{22E55FAE-F13B-4C83-9872-DC011E4B3013}" type="pres">
      <dgm:prSet presAssocID="{923FD301-8353-4DD7-93E8-DDBB73CC309D}" presName="rootText" presStyleLbl="node2" presStyleIdx="0" presStyleCnt="2" custAng="0" custScaleX="214623" custScaleY="191293" custLinFactNeighborX="-35517">
        <dgm:presLayoutVars>
          <dgm:chPref val="3"/>
        </dgm:presLayoutVars>
      </dgm:prSet>
      <dgm:spPr/>
    </dgm:pt>
    <dgm:pt modelId="{DD1CC70C-76AB-479B-A8A1-F51B73669F57}" type="pres">
      <dgm:prSet presAssocID="{923FD301-8353-4DD7-93E8-DDBB73CC309D}" presName="rootConnector" presStyleLbl="node2" presStyleIdx="0" presStyleCnt="2"/>
      <dgm:spPr/>
    </dgm:pt>
    <dgm:pt modelId="{00D63A83-DFCE-449B-8894-9DA140BBAAE2}" type="pres">
      <dgm:prSet presAssocID="{923FD301-8353-4DD7-93E8-DDBB73CC309D}" presName="hierChild4" presStyleCnt="0"/>
      <dgm:spPr/>
    </dgm:pt>
    <dgm:pt modelId="{7F66E370-84B8-4111-B32D-9805483686CF}" type="pres">
      <dgm:prSet presAssocID="{2F3AEFB0-28E5-4BA7-A431-1BD5DD09AAD8}" presName="Name37" presStyleLbl="parChTrans1D3" presStyleIdx="0" presStyleCnt="5"/>
      <dgm:spPr/>
    </dgm:pt>
    <dgm:pt modelId="{275F1DA9-7ECF-449F-B68D-12453C4F8020}" type="pres">
      <dgm:prSet presAssocID="{8FE69342-BA82-4D60-9EAF-EF192F0AE33D}" presName="hierRoot2" presStyleCnt="0">
        <dgm:presLayoutVars>
          <dgm:hierBranch val="init"/>
        </dgm:presLayoutVars>
      </dgm:prSet>
      <dgm:spPr/>
    </dgm:pt>
    <dgm:pt modelId="{D4D0A511-D7D4-4FF7-AC3D-E14169B3085A}" type="pres">
      <dgm:prSet presAssocID="{8FE69342-BA82-4D60-9EAF-EF192F0AE33D}" presName="rootComposite" presStyleCnt="0"/>
      <dgm:spPr/>
    </dgm:pt>
    <dgm:pt modelId="{B84A41DA-D3BB-443F-AB78-691ACCA90546}" type="pres">
      <dgm:prSet presAssocID="{8FE69342-BA82-4D60-9EAF-EF192F0AE33D}" presName="rootText" presStyleLbl="node3" presStyleIdx="0" presStyleCnt="5" custAng="0" custScaleX="214623" custScaleY="191293" custLinFactNeighborX="-35517">
        <dgm:presLayoutVars>
          <dgm:chPref val="3"/>
        </dgm:presLayoutVars>
      </dgm:prSet>
      <dgm:spPr/>
    </dgm:pt>
    <dgm:pt modelId="{96AE5A47-9881-49B5-B4DF-91A4B80565D8}" type="pres">
      <dgm:prSet presAssocID="{8FE69342-BA82-4D60-9EAF-EF192F0AE33D}" presName="rootConnector" presStyleLbl="node3" presStyleIdx="0" presStyleCnt="5"/>
      <dgm:spPr/>
    </dgm:pt>
    <dgm:pt modelId="{D37E73A7-5F16-44C0-B05E-2F110F8D1FBD}" type="pres">
      <dgm:prSet presAssocID="{8FE69342-BA82-4D60-9EAF-EF192F0AE33D}" presName="hierChild4" presStyleCnt="0"/>
      <dgm:spPr/>
    </dgm:pt>
    <dgm:pt modelId="{2FE18F37-B2D1-481D-9B5E-269718144740}" type="pres">
      <dgm:prSet presAssocID="{8FE69342-BA82-4D60-9EAF-EF192F0AE33D}" presName="hierChild5" presStyleCnt="0"/>
      <dgm:spPr/>
    </dgm:pt>
    <dgm:pt modelId="{F3EC42B4-4EFF-484A-94F6-BB5468370D72}" type="pres">
      <dgm:prSet presAssocID="{4D1EA965-72DB-4201-BCB3-AE7D124BBB98}" presName="Name37" presStyleLbl="parChTrans1D3" presStyleIdx="1" presStyleCnt="5"/>
      <dgm:spPr/>
    </dgm:pt>
    <dgm:pt modelId="{7B3A7958-7C69-409E-9161-C9D2A1853C8A}" type="pres">
      <dgm:prSet presAssocID="{E7D853BE-D651-4B94-95F0-1740709F88EC}" presName="hierRoot2" presStyleCnt="0">
        <dgm:presLayoutVars>
          <dgm:hierBranch val="init"/>
        </dgm:presLayoutVars>
      </dgm:prSet>
      <dgm:spPr/>
    </dgm:pt>
    <dgm:pt modelId="{47898DDA-D419-46B5-9B32-AC9FE7F2C5D3}" type="pres">
      <dgm:prSet presAssocID="{E7D853BE-D651-4B94-95F0-1740709F88EC}" presName="rootComposite" presStyleCnt="0"/>
      <dgm:spPr/>
    </dgm:pt>
    <dgm:pt modelId="{9740311B-DC76-4668-ABE7-785E53C1F786}" type="pres">
      <dgm:prSet presAssocID="{E7D853BE-D651-4B94-95F0-1740709F88EC}" presName="rootText" presStyleLbl="node3" presStyleIdx="1" presStyleCnt="5" custAng="0" custScaleX="214623" custScaleY="191293" custLinFactNeighborX="-35517">
        <dgm:presLayoutVars>
          <dgm:chPref val="3"/>
        </dgm:presLayoutVars>
      </dgm:prSet>
      <dgm:spPr/>
    </dgm:pt>
    <dgm:pt modelId="{D547124A-679A-41F5-B005-F346E807729C}" type="pres">
      <dgm:prSet presAssocID="{E7D853BE-D651-4B94-95F0-1740709F88EC}" presName="rootConnector" presStyleLbl="node3" presStyleIdx="1" presStyleCnt="5"/>
      <dgm:spPr/>
    </dgm:pt>
    <dgm:pt modelId="{16698040-D85A-4ADE-86B9-2D23D78D5862}" type="pres">
      <dgm:prSet presAssocID="{E7D853BE-D651-4B94-95F0-1740709F88EC}" presName="hierChild4" presStyleCnt="0"/>
      <dgm:spPr/>
    </dgm:pt>
    <dgm:pt modelId="{1D962AF9-6C6C-4D53-9162-0768BDFE21C1}" type="pres">
      <dgm:prSet presAssocID="{E7D853BE-D651-4B94-95F0-1740709F88EC}" presName="hierChild5" presStyleCnt="0"/>
      <dgm:spPr/>
    </dgm:pt>
    <dgm:pt modelId="{BA2E7A49-4A2F-4385-952C-BAE9933FA3D5}" type="pres">
      <dgm:prSet presAssocID="{923FD301-8353-4DD7-93E8-DDBB73CC309D}" presName="hierChild5" presStyleCnt="0"/>
      <dgm:spPr/>
    </dgm:pt>
    <dgm:pt modelId="{B617E1A1-95EF-4826-A142-B59BA45C43A2}" type="pres">
      <dgm:prSet presAssocID="{5265F323-AAF0-40E3-A785-12E1E8841775}" presName="Name37" presStyleLbl="parChTrans1D2" presStyleIdx="1" presStyleCnt="2"/>
      <dgm:spPr/>
    </dgm:pt>
    <dgm:pt modelId="{EA0C7905-10FC-4754-99BF-CCAE037303AF}" type="pres">
      <dgm:prSet presAssocID="{F4CA4DA1-9874-46D9-90EC-8DA1A9318000}" presName="hierRoot2" presStyleCnt="0">
        <dgm:presLayoutVars>
          <dgm:hierBranch val="init"/>
        </dgm:presLayoutVars>
      </dgm:prSet>
      <dgm:spPr/>
    </dgm:pt>
    <dgm:pt modelId="{CAD984ED-3F76-4D19-BA3B-64D750355169}" type="pres">
      <dgm:prSet presAssocID="{F4CA4DA1-9874-46D9-90EC-8DA1A9318000}" presName="rootComposite" presStyleCnt="0"/>
      <dgm:spPr/>
    </dgm:pt>
    <dgm:pt modelId="{A95350AD-C92C-45F1-9244-3D0EB6C5F0EA}" type="pres">
      <dgm:prSet presAssocID="{F4CA4DA1-9874-46D9-90EC-8DA1A9318000}" presName="rootText" presStyleLbl="node2" presStyleIdx="1" presStyleCnt="2" custScaleX="214623" custScaleY="191293" custLinFactNeighborX="49529">
        <dgm:presLayoutVars>
          <dgm:chPref val="3"/>
        </dgm:presLayoutVars>
      </dgm:prSet>
      <dgm:spPr/>
    </dgm:pt>
    <dgm:pt modelId="{4C07A63D-C6CC-4535-8F79-CE5B54F05A0C}" type="pres">
      <dgm:prSet presAssocID="{F4CA4DA1-9874-46D9-90EC-8DA1A9318000}" presName="rootConnector" presStyleLbl="node2" presStyleIdx="1" presStyleCnt="2"/>
      <dgm:spPr/>
    </dgm:pt>
    <dgm:pt modelId="{E7F4D3A3-CA4A-4611-AA37-D905C67AB5EB}" type="pres">
      <dgm:prSet presAssocID="{F4CA4DA1-9874-46D9-90EC-8DA1A9318000}" presName="hierChild4" presStyleCnt="0"/>
      <dgm:spPr/>
    </dgm:pt>
    <dgm:pt modelId="{211D3D2B-1607-407D-A121-AFD65644B819}" type="pres">
      <dgm:prSet presAssocID="{5F2FAB2E-1B9F-43D5-9454-CB1A6F433B32}" presName="Name37" presStyleLbl="parChTrans1D3" presStyleIdx="2" presStyleCnt="5"/>
      <dgm:spPr/>
    </dgm:pt>
    <dgm:pt modelId="{36AFCE1F-39E8-4FB5-84AE-01352AF0393B}" type="pres">
      <dgm:prSet presAssocID="{8AC118E7-4AF8-4AF3-AF47-76C94DFEC6D6}" presName="hierRoot2" presStyleCnt="0">
        <dgm:presLayoutVars>
          <dgm:hierBranch val="init"/>
        </dgm:presLayoutVars>
      </dgm:prSet>
      <dgm:spPr/>
    </dgm:pt>
    <dgm:pt modelId="{3E5A36CA-D0CC-425C-BD65-65EAFC5EFF52}" type="pres">
      <dgm:prSet presAssocID="{8AC118E7-4AF8-4AF3-AF47-76C94DFEC6D6}" presName="rootComposite" presStyleCnt="0"/>
      <dgm:spPr/>
    </dgm:pt>
    <dgm:pt modelId="{37D87155-F8D8-4F9E-B15A-A26F6DF925C0}" type="pres">
      <dgm:prSet presAssocID="{8AC118E7-4AF8-4AF3-AF47-76C94DFEC6D6}" presName="rootText" presStyleLbl="node3" presStyleIdx="2" presStyleCnt="5" custScaleX="214623" custScaleY="191293" custLinFactNeighborX="49529">
        <dgm:presLayoutVars>
          <dgm:chPref val="3"/>
        </dgm:presLayoutVars>
      </dgm:prSet>
      <dgm:spPr/>
    </dgm:pt>
    <dgm:pt modelId="{65C31B1D-141D-406F-AA21-2E5902A9AC6C}" type="pres">
      <dgm:prSet presAssocID="{8AC118E7-4AF8-4AF3-AF47-76C94DFEC6D6}" presName="rootConnector" presStyleLbl="node3" presStyleIdx="2" presStyleCnt="5"/>
      <dgm:spPr/>
    </dgm:pt>
    <dgm:pt modelId="{CE4F761F-485A-4E2C-998F-AD581FC8BB94}" type="pres">
      <dgm:prSet presAssocID="{8AC118E7-4AF8-4AF3-AF47-76C94DFEC6D6}" presName="hierChild4" presStyleCnt="0"/>
      <dgm:spPr/>
    </dgm:pt>
    <dgm:pt modelId="{06C748EF-A852-4CA3-B3AE-CD7C67017CF0}" type="pres">
      <dgm:prSet presAssocID="{8AC118E7-4AF8-4AF3-AF47-76C94DFEC6D6}" presName="hierChild5" presStyleCnt="0"/>
      <dgm:spPr/>
    </dgm:pt>
    <dgm:pt modelId="{EB22DD64-DC01-42EF-B543-D3D2189FD00E}" type="pres">
      <dgm:prSet presAssocID="{14FF5449-1E60-49C9-9B7C-2795695B0C00}" presName="Name37" presStyleLbl="parChTrans1D3" presStyleIdx="3" presStyleCnt="5"/>
      <dgm:spPr/>
    </dgm:pt>
    <dgm:pt modelId="{FD42639D-48A7-4A92-A27B-6D929B1D578A}" type="pres">
      <dgm:prSet presAssocID="{4584818B-011E-4C18-85B9-6C559B2CD99B}" presName="hierRoot2" presStyleCnt="0">
        <dgm:presLayoutVars>
          <dgm:hierBranch val="init"/>
        </dgm:presLayoutVars>
      </dgm:prSet>
      <dgm:spPr/>
    </dgm:pt>
    <dgm:pt modelId="{34E0129F-0651-4C01-B5C9-430FCCB17E5F}" type="pres">
      <dgm:prSet presAssocID="{4584818B-011E-4C18-85B9-6C559B2CD99B}" presName="rootComposite" presStyleCnt="0"/>
      <dgm:spPr/>
    </dgm:pt>
    <dgm:pt modelId="{C0774158-C067-4B9D-A187-C5AAA2B2BF8C}" type="pres">
      <dgm:prSet presAssocID="{4584818B-011E-4C18-85B9-6C559B2CD99B}" presName="rootText" presStyleLbl="node3" presStyleIdx="3" presStyleCnt="5" custScaleX="214623" custScaleY="191293" custLinFactNeighborX="49529">
        <dgm:presLayoutVars>
          <dgm:chPref val="3"/>
        </dgm:presLayoutVars>
      </dgm:prSet>
      <dgm:spPr/>
    </dgm:pt>
    <dgm:pt modelId="{FE509166-49A0-4B17-B45C-A6F8F459389A}" type="pres">
      <dgm:prSet presAssocID="{4584818B-011E-4C18-85B9-6C559B2CD99B}" presName="rootConnector" presStyleLbl="node3" presStyleIdx="3" presStyleCnt="5"/>
      <dgm:spPr/>
    </dgm:pt>
    <dgm:pt modelId="{AD8C2748-ECEB-4FFE-A834-7DFABFD4481D}" type="pres">
      <dgm:prSet presAssocID="{4584818B-011E-4C18-85B9-6C559B2CD99B}" presName="hierChild4" presStyleCnt="0"/>
      <dgm:spPr/>
    </dgm:pt>
    <dgm:pt modelId="{AEB00E43-A576-4FEC-8F6F-BEAD5EA25F21}" type="pres">
      <dgm:prSet presAssocID="{4584818B-011E-4C18-85B9-6C559B2CD99B}" presName="hierChild5" presStyleCnt="0"/>
      <dgm:spPr/>
    </dgm:pt>
    <dgm:pt modelId="{B3750389-49C7-42A1-A44C-7A94E15985E8}" type="pres">
      <dgm:prSet presAssocID="{E40DF5AF-10B0-403F-8439-B6E51DC7DCF2}" presName="Name37" presStyleLbl="parChTrans1D3" presStyleIdx="4" presStyleCnt="5"/>
      <dgm:spPr/>
    </dgm:pt>
    <dgm:pt modelId="{BCDFCC5A-0AE4-47DD-BE3D-72A8A01D4585}" type="pres">
      <dgm:prSet presAssocID="{3028A08F-A607-454E-AEA2-33ED4504E191}" presName="hierRoot2" presStyleCnt="0">
        <dgm:presLayoutVars>
          <dgm:hierBranch val="init"/>
        </dgm:presLayoutVars>
      </dgm:prSet>
      <dgm:spPr/>
    </dgm:pt>
    <dgm:pt modelId="{F58CDDA0-AA52-4A40-82B4-0CA613E5F99F}" type="pres">
      <dgm:prSet presAssocID="{3028A08F-A607-454E-AEA2-33ED4504E191}" presName="rootComposite" presStyleCnt="0"/>
      <dgm:spPr/>
    </dgm:pt>
    <dgm:pt modelId="{0827E56E-CE63-4FA9-B5C7-AB8E8D618A33}" type="pres">
      <dgm:prSet presAssocID="{3028A08F-A607-454E-AEA2-33ED4504E191}" presName="rootText" presStyleLbl="node3" presStyleIdx="4" presStyleCnt="5" custScaleX="214623" custScaleY="191293" custLinFactNeighborX="49529">
        <dgm:presLayoutVars>
          <dgm:chPref val="3"/>
        </dgm:presLayoutVars>
      </dgm:prSet>
      <dgm:spPr/>
    </dgm:pt>
    <dgm:pt modelId="{8AB959F9-9923-469A-B2E3-6C29B09497B7}" type="pres">
      <dgm:prSet presAssocID="{3028A08F-A607-454E-AEA2-33ED4504E191}" presName="rootConnector" presStyleLbl="node3" presStyleIdx="4" presStyleCnt="5"/>
      <dgm:spPr/>
    </dgm:pt>
    <dgm:pt modelId="{91F36BA9-5E99-44BE-9B41-57AD3335ECC2}" type="pres">
      <dgm:prSet presAssocID="{3028A08F-A607-454E-AEA2-33ED4504E191}" presName="hierChild4" presStyleCnt="0"/>
      <dgm:spPr/>
    </dgm:pt>
    <dgm:pt modelId="{3E2968C9-FDB0-4C9D-95AC-9F707C44DC9E}" type="pres">
      <dgm:prSet presAssocID="{3028A08F-A607-454E-AEA2-33ED4504E191}" presName="hierChild5" presStyleCnt="0"/>
      <dgm:spPr/>
    </dgm:pt>
    <dgm:pt modelId="{CE6200A3-637B-4E81-AD5F-96F8627D1443}" type="pres">
      <dgm:prSet presAssocID="{F4CA4DA1-9874-46D9-90EC-8DA1A9318000}" presName="hierChild5" presStyleCnt="0"/>
      <dgm:spPr/>
    </dgm:pt>
    <dgm:pt modelId="{C7648A3E-A41D-463E-AB20-AFE8B225E29B}" type="pres">
      <dgm:prSet presAssocID="{DF2DBE32-7050-49DC-A5B7-70E167323E21}" presName="hierChild3" presStyleCnt="0"/>
      <dgm:spPr/>
    </dgm:pt>
  </dgm:ptLst>
  <dgm:cxnLst>
    <dgm:cxn modelId="{F20B7B03-CF0B-429A-86FE-AAEECCB4E195}" type="presOf" srcId="{8AC118E7-4AF8-4AF3-AF47-76C94DFEC6D6}" destId="{37D87155-F8D8-4F9E-B15A-A26F6DF925C0}" srcOrd="0" destOrd="0" presId="urn:microsoft.com/office/officeart/2005/8/layout/orgChart1"/>
    <dgm:cxn modelId="{476FB903-832B-43E6-9C50-D604279F425F}" type="presOf" srcId="{3028A08F-A607-454E-AEA2-33ED4504E191}" destId="{8AB959F9-9923-469A-B2E3-6C29B09497B7}" srcOrd="1" destOrd="0" presId="urn:microsoft.com/office/officeart/2005/8/layout/orgChart1"/>
    <dgm:cxn modelId="{3F5BFD04-FEF7-44F6-BBDA-F21D279897A5}" type="presOf" srcId="{4584818B-011E-4C18-85B9-6C559B2CD99B}" destId="{C0774158-C067-4B9D-A187-C5AAA2B2BF8C}" srcOrd="0" destOrd="0" presId="urn:microsoft.com/office/officeart/2005/8/layout/orgChart1"/>
    <dgm:cxn modelId="{13409621-83B3-4B5C-8621-E7718BEEDA7F}" type="presOf" srcId="{E7D853BE-D651-4B94-95F0-1740709F88EC}" destId="{9740311B-DC76-4668-ABE7-785E53C1F786}" srcOrd="0" destOrd="0" presId="urn:microsoft.com/office/officeart/2005/8/layout/orgChart1"/>
    <dgm:cxn modelId="{F4AA2E28-F2D9-4462-996F-EE2663197151}" type="presOf" srcId="{F4CA4DA1-9874-46D9-90EC-8DA1A9318000}" destId="{A95350AD-C92C-45F1-9244-3D0EB6C5F0EA}" srcOrd="0" destOrd="0" presId="urn:microsoft.com/office/officeart/2005/8/layout/orgChart1"/>
    <dgm:cxn modelId="{F360BC2A-BC8A-4DCB-9C98-46602850F168}" type="presOf" srcId="{8AC118E7-4AF8-4AF3-AF47-76C94DFEC6D6}" destId="{65C31B1D-141D-406F-AA21-2E5902A9AC6C}" srcOrd="1" destOrd="0" presId="urn:microsoft.com/office/officeart/2005/8/layout/orgChart1"/>
    <dgm:cxn modelId="{AB18842D-C5D0-43ED-8ED3-37DB97A23D79}" type="presOf" srcId="{5265F323-AAF0-40E3-A785-12E1E8841775}" destId="{B617E1A1-95EF-4826-A142-B59BA45C43A2}" srcOrd="0" destOrd="0" presId="urn:microsoft.com/office/officeart/2005/8/layout/orgChart1"/>
    <dgm:cxn modelId="{DE97C132-3F30-42EA-B849-A26FAF65E531}" srcId="{F4CA4DA1-9874-46D9-90EC-8DA1A9318000}" destId="{3028A08F-A607-454E-AEA2-33ED4504E191}" srcOrd="2" destOrd="0" parTransId="{E40DF5AF-10B0-403F-8439-B6E51DC7DCF2}" sibTransId="{CFE4D216-9650-41A1-A978-DEA2EBC8C05D}"/>
    <dgm:cxn modelId="{0080A460-6A17-47B3-8A46-2E51202C8E0A}" type="presOf" srcId="{DF2DBE32-7050-49DC-A5B7-70E167323E21}" destId="{F16D1E95-BA6B-4E3A-AD17-3EC8D360D43E}" srcOrd="0" destOrd="0" presId="urn:microsoft.com/office/officeart/2005/8/layout/orgChart1"/>
    <dgm:cxn modelId="{82A98946-1AB9-4694-A4ED-97A5EBE41B04}" type="presOf" srcId="{A8BDDC86-E6F3-4D75-8DD3-E435AB273A03}" destId="{D7D27334-7BD0-486D-A0D9-EDF13B1433E2}" srcOrd="0" destOrd="0" presId="urn:microsoft.com/office/officeart/2005/8/layout/orgChart1"/>
    <dgm:cxn modelId="{94463173-D4DD-40FB-A551-061C74FC7A47}" type="presOf" srcId="{F4CA4DA1-9874-46D9-90EC-8DA1A9318000}" destId="{4C07A63D-C6CC-4535-8F79-CE5B54F05A0C}" srcOrd="1" destOrd="0" presId="urn:microsoft.com/office/officeart/2005/8/layout/orgChart1"/>
    <dgm:cxn modelId="{E629AC77-74CE-4116-A4BB-DF001A7601B4}" srcId="{F4CA4DA1-9874-46D9-90EC-8DA1A9318000}" destId="{4584818B-011E-4C18-85B9-6C559B2CD99B}" srcOrd="1" destOrd="0" parTransId="{14FF5449-1E60-49C9-9B7C-2795695B0C00}" sibTransId="{E10DE348-3AC6-46A1-8A51-764C18F78E72}"/>
    <dgm:cxn modelId="{CD89277A-C48C-4F80-B8CA-7EA99F618782}" type="presOf" srcId="{2F3AEFB0-28E5-4BA7-A431-1BD5DD09AAD8}" destId="{7F66E370-84B8-4111-B32D-9805483686CF}" srcOrd="0" destOrd="0" presId="urn:microsoft.com/office/officeart/2005/8/layout/orgChart1"/>
    <dgm:cxn modelId="{A5CFAF5A-C383-40EF-9B8F-61EA2193E1B3}" srcId="{DF2DBE32-7050-49DC-A5B7-70E167323E21}" destId="{F4CA4DA1-9874-46D9-90EC-8DA1A9318000}" srcOrd="1" destOrd="0" parTransId="{5265F323-AAF0-40E3-A785-12E1E8841775}" sibTransId="{855E1837-094F-491D-841E-FD13E64F5FEB}"/>
    <dgm:cxn modelId="{D13BCA86-B12F-432F-A8C2-E176171374E3}" type="presOf" srcId="{DF2DBE32-7050-49DC-A5B7-70E167323E21}" destId="{7F129186-D28D-4B9C-8098-50B36E974949}" srcOrd="1" destOrd="0" presId="urn:microsoft.com/office/officeart/2005/8/layout/orgChart1"/>
    <dgm:cxn modelId="{DADE8D8D-0EE2-4CE8-98C2-13EDAD4A21B8}" type="presOf" srcId="{923FD301-8353-4DD7-93E8-DDBB73CC309D}" destId="{22E55FAE-F13B-4C83-9872-DC011E4B3013}" srcOrd="0" destOrd="0" presId="urn:microsoft.com/office/officeart/2005/8/layout/orgChart1"/>
    <dgm:cxn modelId="{BEC8E597-E04B-49F4-B629-BCA8DA8305F5}" type="presOf" srcId="{4584818B-011E-4C18-85B9-6C559B2CD99B}" destId="{FE509166-49A0-4B17-B45C-A6F8F459389A}" srcOrd="1" destOrd="0" presId="urn:microsoft.com/office/officeart/2005/8/layout/orgChart1"/>
    <dgm:cxn modelId="{51AFAB9E-C7C1-4C84-8998-DFFAF0902B32}" type="presOf" srcId="{5F2FAB2E-1B9F-43D5-9454-CB1A6F433B32}" destId="{211D3D2B-1607-407D-A121-AFD65644B819}" srcOrd="0" destOrd="0" presId="urn:microsoft.com/office/officeart/2005/8/layout/orgChart1"/>
    <dgm:cxn modelId="{28C199BC-CEE9-478F-8777-4BFCBFCC5B1C}" type="presOf" srcId="{14FF5449-1E60-49C9-9B7C-2795695B0C00}" destId="{EB22DD64-DC01-42EF-B543-D3D2189FD00E}" srcOrd="0" destOrd="0" presId="urn:microsoft.com/office/officeart/2005/8/layout/orgChart1"/>
    <dgm:cxn modelId="{7BF822C0-A9AB-449C-8474-0C9E1DA23759}" srcId="{DF2DBE32-7050-49DC-A5B7-70E167323E21}" destId="{923FD301-8353-4DD7-93E8-DDBB73CC309D}" srcOrd="0" destOrd="0" parTransId="{A8BDDC86-E6F3-4D75-8DD3-E435AB273A03}" sibTransId="{41FD8FA3-D70D-4F7A-BE08-FDA8B4A610FD}"/>
    <dgm:cxn modelId="{AAD50BC5-0636-42E1-9386-609EB891A471}" type="presOf" srcId="{923FD301-8353-4DD7-93E8-DDBB73CC309D}" destId="{DD1CC70C-76AB-479B-A8A1-F51B73669F57}" srcOrd="1" destOrd="0" presId="urn:microsoft.com/office/officeart/2005/8/layout/orgChart1"/>
    <dgm:cxn modelId="{C966D1CA-2C98-485F-902A-B44907036113}" type="presOf" srcId="{3A8A5AFA-BD5D-4D98-BFB2-5216A1929C35}" destId="{AD1A9ACC-9D7A-45C2-A7D1-D24BC07EA31A}" srcOrd="0" destOrd="0" presId="urn:microsoft.com/office/officeart/2005/8/layout/orgChart1"/>
    <dgm:cxn modelId="{522B92CB-740A-42C2-B479-1D9FBF4CCCCF}" srcId="{923FD301-8353-4DD7-93E8-DDBB73CC309D}" destId="{E7D853BE-D651-4B94-95F0-1740709F88EC}" srcOrd="1" destOrd="0" parTransId="{4D1EA965-72DB-4201-BCB3-AE7D124BBB98}" sibTransId="{59EB4A71-07AF-46B6-8E57-530C209A4C5F}"/>
    <dgm:cxn modelId="{99E0E7CD-406C-4EBB-B398-3B898FC506DE}" type="presOf" srcId="{4D1EA965-72DB-4201-BCB3-AE7D124BBB98}" destId="{F3EC42B4-4EFF-484A-94F6-BB5468370D72}" srcOrd="0" destOrd="0" presId="urn:microsoft.com/office/officeart/2005/8/layout/orgChart1"/>
    <dgm:cxn modelId="{185642DA-EF0B-407C-960C-64E268BFBB47}" type="presOf" srcId="{8FE69342-BA82-4D60-9EAF-EF192F0AE33D}" destId="{B84A41DA-D3BB-443F-AB78-691ACCA90546}" srcOrd="0" destOrd="0" presId="urn:microsoft.com/office/officeart/2005/8/layout/orgChart1"/>
    <dgm:cxn modelId="{AF74E8DD-943B-4113-8B57-78D5EB823467}" srcId="{923FD301-8353-4DD7-93E8-DDBB73CC309D}" destId="{8FE69342-BA82-4D60-9EAF-EF192F0AE33D}" srcOrd="0" destOrd="0" parTransId="{2F3AEFB0-28E5-4BA7-A431-1BD5DD09AAD8}" sibTransId="{365EB65E-E28C-40AC-8E00-D6FC8AEE7911}"/>
    <dgm:cxn modelId="{441555DE-CD94-447F-99CB-9CEA151C6F79}" type="presOf" srcId="{8FE69342-BA82-4D60-9EAF-EF192F0AE33D}" destId="{96AE5A47-9881-49B5-B4DF-91A4B80565D8}" srcOrd="1" destOrd="0" presId="urn:microsoft.com/office/officeart/2005/8/layout/orgChart1"/>
    <dgm:cxn modelId="{7E7109E0-E95C-4240-A3A8-8DD6C14A3E88}" srcId="{F4CA4DA1-9874-46D9-90EC-8DA1A9318000}" destId="{8AC118E7-4AF8-4AF3-AF47-76C94DFEC6D6}" srcOrd="0" destOrd="0" parTransId="{5F2FAB2E-1B9F-43D5-9454-CB1A6F433B32}" sibTransId="{95995626-5B67-43B1-83EE-7A59E6B0BD20}"/>
    <dgm:cxn modelId="{8CD090E4-105D-4703-909C-EAB878E07D94}" type="presOf" srcId="{E40DF5AF-10B0-403F-8439-B6E51DC7DCF2}" destId="{B3750389-49C7-42A1-A44C-7A94E15985E8}" srcOrd="0" destOrd="0" presId="urn:microsoft.com/office/officeart/2005/8/layout/orgChart1"/>
    <dgm:cxn modelId="{6F65C8F1-FF3A-4A36-B93D-A7F4EF26580C}" srcId="{3A8A5AFA-BD5D-4D98-BFB2-5216A1929C35}" destId="{DF2DBE32-7050-49DC-A5B7-70E167323E21}" srcOrd="0" destOrd="0" parTransId="{8524B7E2-FA5C-4768-BB5D-732FF18574CF}" sibTransId="{A7CD075D-86F5-4B42-BD3B-B3D4599D3A1D}"/>
    <dgm:cxn modelId="{5447A2FA-6FD6-4A1D-849E-414700E5A583}" type="presOf" srcId="{3028A08F-A607-454E-AEA2-33ED4504E191}" destId="{0827E56E-CE63-4FA9-B5C7-AB8E8D618A33}" srcOrd="0" destOrd="0" presId="urn:microsoft.com/office/officeart/2005/8/layout/orgChart1"/>
    <dgm:cxn modelId="{DCDD48FE-4D83-4D85-AB55-1F82D8A67EC0}" type="presOf" srcId="{E7D853BE-D651-4B94-95F0-1740709F88EC}" destId="{D547124A-679A-41F5-B005-F346E807729C}" srcOrd="1" destOrd="0" presId="urn:microsoft.com/office/officeart/2005/8/layout/orgChart1"/>
    <dgm:cxn modelId="{E412BCBF-1F83-4DF5-BB63-F4942868A73A}" type="presParOf" srcId="{AD1A9ACC-9D7A-45C2-A7D1-D24BC07EA31A}" destId="{C48C2391-5D05-4C98-9138-A8C0F1403B7E}" srcOrd="0" destOrd="0" presId="urn:microsoft.com/office/officeart/2005/8/layout/orgChart1"/>
    <dgm:cxn modelId="{3B911961-7501-4F91-B8EE-4DF426C43B51}" type="presParOf" srcId="{C48C2391-5D05-4C98-9138-A8C0F1403B7E}" destId="{B8AE3270-92FE-4704-849F-6E2D67029C3C}" srcOrd="0" destOrd="0" presId="urn:microsoft.com/office/officeart/2005/8/layout/orgChart1"/>
    <dgm:cxn modelId="{BD477C37-74EA-4FFE-B9E8-298FA47385B3}" type="presParOf" srcId="{B8AE3270-92FE-4704-849F-6E2D67029C3C}" destId="{F16D1E95-BA6B-4E3A-AD17-3EC8D360D43E}" srcOrd="0" destOrd="0" presId="urn:microsoft.com/office/officeart/2005/8/layout/orgChart1"/>
    <dgm:cxn modelId="{D2E31D88-2E83-49E6-8A31-D59A20ACC0C9}" type="presParOf" srcId="{B8AE3270-92FE-4704-849F-6E2D67029C3C}" destId="{7F129186-D28D-4B9C-8098-50B36E974949}" srcOrd="1" destOrd="0" presId="urn:microsoft.com/office/officeart/2005/8/layout/orgChart1"/>
    <dgm:cxn modelId="{7C12A3B7-D6F7-40D8-9A76-06CA65F03DEB}" type="presParOf" srcId="{C48C2391-5D05-4C98-9138-A8C0F1403B7E}" destId="{18DB78DF-B37C-4E4A-9626-F870162CEDAA}" srcOrd="1" destOrd="0" presId="urn:microsoft.com/office/officeart/2005/8/layout/orgChart1"/>
    <dgm:cxn modelId="{A5D53673-281F-4B75-AC1C-93B53E073312}" type="presParOf" srcId="{18DB78DF-B37C-4E4A-9626-F870162CEDAA}" destId="{D7D27334-7BD0-486D-A0D9-EDF13B1433E2}" srcOrd="0" destOrd="0" presId="urn:microsoft.com/office/officeart/2005/8/layout/orgChart1"/>
    <dgm:cxn modelId="{A6E0A20C-C9B9-42E2-95E0-6429EFA3550E}" type="presParOf" srcId="{18DB78DF-B37C-4E4A-9626-F870162CEDAA}" destId="{78142C94-2F0B-473A-AE86-947E63973F76}" srcOrd="1" destOrd="0" presId="urn:microsoft.com/office/officeart/2005/8/layout/orgChart1"/>
    <dgm:cxn modelId="{6553D0BA-040F-48BB-BD71-F8A47EF206B1}" type="presParOf" srcId="{78142C94-2F0B-473A-AE86-947E63973F76}" destId="{8C3E9A74-48CC-4CF2-8D72-E4878BDC83EA}" srcOrd="0" destOrd="0" presId="urn:microsoft.com/office/officeart/2005/8/layout/orgChart1"/>
    <dgm:cxn modelId="{60A65673-05F2-496A-A9A9-804C20C7AAA6}" type="presParOf" srcId="{8C3E9A74-48CC-4CF2-8D72-E4878BDC83EA}" destId="{22E55FAE-F13B-4C83-9872-DC011E4B3013}" srcOrd="0" destOrd="0" presId="urn:microsoft.com/office/officeart/2005/8/layout/orgChart1"/>
    <dgm:cxn modelId="{FFF0C6F2-C6BE-465C-AF46-92353256F682}" type="presParOf" srcId="{8C3E9A74-48CC-4CF2-8D72-E4878BDC83EA}" destId="{DD1CC70C-76AB-479B-A8A1-F51B73669F57}" srcOrd="1" destOrd="0" presId="urn:microsoft.com/office/officeart/2005/8/layout/orgChart1"/>
    <dgm:cxn modelId="{0AB1E120-A877-4FBB-8A40-3943AB968A11}" type="presParOf" srcId="{78142C94-2F0B-473A-AE86-947E63973F76}" destId="{00D63A83-DFCE-449B-8894-9DA140BBAAE2}" srcOrd="1" destOrd="0" presId="urn:microsoft.com/office/officeart/2005/8/layout/orgChart1"/>
    <dgm:cxn modelId="{6FCD96B4-986F-4F4C-B104-DAB2886E9FC3}" type="presParOf" srcId="{00D63A83-DFCE-449B-8894-9DA140BBAAE2}" destId="{7F66E370-84B8-4111-B32D-9805483686CF}" srcOrd="0" destOrd="0" presId="urn:microsoft.com/office/officeart/2005/8/layout/orgChart1"/>
    <dgm:cxn modelId="{CBCAE369-F88D-49B5-8CE1-C76409424B41}" type="presParOf" srcId="{00D63A83-DFCE-449B-8894-9DA140BBAAE2}" destId="{275F1DA9-7ECF-449F-B68D-12453C4F8020}" srcOrd="1" destOrd="0" presId="urn:microsoft.com/office/officeart/2005/8/layout/orgChart1"/>
    <dgm:cxn modelId="{7A6C7D81-1D58-4B33-A1C0-5766A6983936}" type="presParOf" srcId="{275F1DA9-7ECF-449F-B68D-12453C4F8020}" destId="{D4D0A511-D7D4-4FF7-AC3D-E14169B3085A}" srcOrd="0" destOrd="0" presId="urn:microsoft.com/office/officeart/2005/8/layout/orgChart1"/>
    <dgm:cxn modelId="{85FB54C4-A1B9-4EA4-BE0E-BDB9E1F566CB}" type="presParOf" srcId="{D4D0A511-D7D4-4FF7-AC3D-E14169B3085A}" destId="{B84A41DA-D3BB-443F-AB78-691ACCA90546}" srcOrd="0" destOrd="0" presId="urn:microsoft.com/office/officeart/2005/8/layout/orgChart1"/>
    <dgm:cxn modelId="{0036DFA9-8D69-4CEC-A689-EBD0ADDDB4E6}" type="presParOf" srcId="{D4D0A511-D7D4-4FF7-AC3D-E14169B3085A}" destId="{96AE5A47-9881-49B5-B4DF-91A4B80565D8}" srcOrd="1" destOrd="0" presId="urn:microsoft.com/office/officeart/2005/8/layout/orgChart1"/>
    <dgm:cxn modelId="{E6498702-ED80-4374-B0A6-8E8365E8BE17}" type="presParOf" srcId="{275F1DA9-7ECF-449F-B68D-12453C4F8020}" destId="{D37E73A7-5F16-44C0-B05E-2F110F8D1FBD}" srcOrd="1" destOrd="0" presId="urn:microsoft.com/office/officeart/2005/8/layout/orgChart1"/>
    <dgm:cxn modelId="{16425B42-D9BC-4011-8DD8-DB5F42AF4FFD}" type="presParOf" srcId="{275F1DA9-7ECF-449F-B68D-12453C4F8020}" destId="{2FE18F37-B2D1-481D-9B5E-269718144740}" srcOrd="2" destOrd="0" presId="urn:microsoft.com/office/officeart/2005/8/layout/orgChart1"/>
    <dgm:cxn modelId="{51E16007-F236-4072-BAAE-F6252CB84A1D}" type="presParOf" srcId="{00D63A83-DFCE-449B-8894-9DA140BBAAE2}" destId="{F3EC42B4-4EFF-484A-94F6-BB5468370D72}" srcOrd="2" destOrd="0" presId="urn:microsoft.com/office/officeart/2005/8/layout/orgChart1"/>
    <dgm:cxn modelId="{99E6D593-60AC-4A7F-94F7-845B590176AD}" type="presParOf" srcId="{00D63A83-DFCE-449B-8894-9DA140BBAAE2}" destId="{7B3A7958-7C69-409E-9161-C9D2A1853C8A}" srcOrd="3" destOrd="0" presId="urn:microsoft.com/office/officeart/2005/8/layout/orgChart1"/>
    <dgm:cxn modelId="{2A83C4C4-E318-46C2-8435-6A564C5053B6}" type="presParOf" srcId="{7B3A7958-7C69-409E-9161-C9D2A1853C8A}" destId="{47898DDA-D419-46B5-9B32-AC9FE7F2C5D3}" srcOrd="0" destOrd="0" presId="urn:microsoft.com/office/officeart/2005/8/layout/orgChart1"/>
    <dgm:cxn modelId="{C014AFEA-2F8D-49F6-B9E2-DE833D0E954D}" type="presParOf" srcId="{47898DDA-D419-46B5-9B32-AC9FE7F2C5D3}" destId="{9740311B-DC76-4668-ABE7-785E53C1F786}" srcOrd="0" destOrd="0" presId="urn:microsoft.com/office/officeart/2005/8/layout/orgChart1"/>
    <dgm:cxn modelId="{A7262217-0533-472D-8CB4-94AC7DFD2698}" type="presParOf" srcId="{47898DDA-D419-46B5-9B32-AC9FE7F2C5D3}" destId="{D547124A-679A-41F5-B005-F346E807729C}" srcOrd="1" destOrd="0" presId="urn:microsoft.com/office/officeart/2005/8/layout/orgChart1"/>
    <dgm:cxn modelId="{7390AF31-5740-4A95-93F9-780DF9B6ED6D}" type="presParOf" srcId="{7B3A7958-7C69-409E-9161-C9D2A1853C8A}" destId="{16698040-D85A-4ADE-86B9-2D23D78D5862}" srcOrd="1" destOrd="0" presId="urn:microsoft.com/office/officeart/2005/8/layout/orgChart1"/>
    <dgm:cxn modelId="{493EBCCA-06A4-4DBD-A5D9-609447E650BD}" type="presParOf" srcId="{7B3A7958-7C69-409E-9161-C9D2A1853C8A}" destId="{1D962AF9-6C6C-4D53-9162-0768BDFE21C1}" srcOrd="2" destOrd="0" presId="urn:microsoft.com/office/officeart/2005/8/layout/orgChart1"/>
    <dgm:cxn modelId="{03FEA458-3BE9-4AD5-B334-B8C047C64097}" type="presParOf" srcId="{78142C94-2F0B-473A-AE86-947E63973F76}" destId="{BA2E7A49-4A2F-4385-952C-BAE9933FA3D5}" srcOrd="2" destOrd="0" presId="urn:microsoft.com/office/officeart/2005/8/layout/orgChart1"/>
    <dgm:cxn modelId="{C13CB949-DA62-4EFB-8B35-19D54D7A6EC1}" type="presParOf" srcId="{18DB78DF-B37C-4E4A-9626-F870162CEDAA}" destId="{B617E1A1-95EF-4826-A142-B59BA45C43A2}" srcOrd="2" destOrd="0" presId="urn:microsoft.com/office/officeart/2005/8/layout/orgChart1"/>
    <dgm:cxn modelId="{391C1597-90A3-4FE8-BB61-87FF268A4F93}" type="presParOf" srcId="{18DB78DF-B37C-4E4A-9626-F870162CEDAA}" destId="{EA0C7905-10FC-4754-99BF-CCAE037303AF}" srcOrd="3" destOrd="0" presId="urn:microsoft.com/office/officeart/2005/8/layout/orgChart1"/>
    <dgm:cxn modelId="{8967686D-292C-4F71-83D9-12BA916CB034}" type="presParOf" srcId="{EA0C7905-10FC-4754-99BF-CCAE037303AF}" destId="{CAD984ED-3F76-4D19-BA3B-64D750355169}" srcOrd="0" destOrd="0" presId="urn:microsoft.com/office/officeart/2005/8/layout/orgChart1"/>
    <dgm:cxn modelId="{4812A78C-DA6E-4490-A0CF-EFAA75F7AB0C}" type="presParOf" srcId="{CAD984ED-3F76-4D19-BA3B-64D750355169}" destId="{A95350AD-C92C-45F1-9244-3D0EB6C5F0EA}" srcOrd="0" destOrd="0" presId="urn:microsoft.com/office/officeart/2005/8/layout/orgChart1"/>
    <dgm:cxn modelId="{8BB5E7F9-EE73-4A0F-A844-4E4847E71B6A}" type="presParOf" srcId="{CAD984ED-3F76-4D19-BA3B-64D750355169}" destId="{4C07A63D-C6CC-4535-8F79-CE5B54F05A0C}" srcOrd="1" destOrd="0" presId="urn:microsoft.com/office/officeart/2005/8/layout/orgChart1"/>
    <dgm:cxn modelId="{EE20853B-81F4-4C59-916E-168F8076BCE9}" type="presParOf" srcId="{EA0C7905-10FC-4754-99BF-CCAE037303AF}" destId="{E7F4D3A3-CA4A-4611-AA37-D905C67AB5EB}" srcOrd="1" destOrd="0" presId="urn:microsoft.com/office/officeart/2005/8/layout/orgChart1"/>
    <dgm:cxn modelId="{9F74A6C7-770B-44C4-8C3E-7666A78582B6}" type="presParOf" srcId="{E7F4D3A3-CA4A-4611-AA37-D905C67AB5EB}" destId="{211D3D2B-1607-407D-A121-AFD65644B819}" srcOrd="0" destOrd="0" presId="urn:microsoft.com/office/officeart/2005/8/layout/orgChart1"/>
    <dgm:cxn modelId="{E8E5875D-84B3-4426-895D-E2C47401A666}" type="presParOf" srcId="{E7F4D3A3-CA4A-4611-AA37-D905C67AB5EB}" destId="{36AFCE1F-39E8-4FB5-84AE-01352AF0393B}" srcOrd="1" destOrd="0" presId="urn:microsoft.com/office/officeart/2005/8/layout/orgChart1"/>
    <dgm:cxn modelId="{4DAFBFDA-6CAD-4F47-8C75-5ECCB5843A61}" type="presParOf" srcId="{36AFCE1F-39E8-4FB5-84AE-01352AF0393B}" destId="{3E5A36CA-D0CC-425C-BD65-65EAFC5EFF52}" srcOrd="0" destOrd="0" presId="urn:microsoft.com/office/officeart/2005/8/layout/orgChart1"/>
    <dgm:cxn modelId="{30C79E68-A6B1-4858-87C5-869975B1B145}" type="presParOf" srcId="{3E5A36CA-D0CC-425C-BD65-65EAFC5EFF52}" destId="{37D87155-F8D8-4F9E-B15A-A26F6DF925C0}" srcOrd="0" destOrd="0" presId="urn:microsoft.com/office/officeart/2005/8/layout/orgChart1"/>
    <dgm:cxn modelId="{E35146F8-9680-407D-9011-E3FCD4FFC468}" type="presParOf" srcId="{3E5A36CA-D0CC-425C-BD65-65EAFC5EFF52}" destId="{65C31B1D-141D-406F-AA21-2E5902A9AC6C}" srcOrd="1" destOrd="0" presId="urn:microsoft.com/office/officeart/2005/8/layout/orgChart1"/>
    <dgm:cxn modelId="{909164AD-C003-4B48-AE78-5155CB176A75}" type="presParOf" srcId="{36AFCE1F-39E8-4FB5-84AE-01352AF0393B}" destId="{CE4F761F-485A-4E2C-998F-AD581FC8BB94}" srcOrd="1" destOrd="0" presId="urn:microsoft.com/office/officeart/2005/8/layout/orgChart1"/>
    <dgm:cxn modelId="{A063CF34-E9EC-4321-B478-BF0ED78CA8B8}" type="presParOf" srcId="{36AFCE1F-39E8-4FB5-84AE-01352AF0393B}" destId="{06C748EF-A852-4CA3-B3AE-CD7C67017CF0}" srcOrd="2" destOrd="0" presId="urn:microsoft.com/office/officeart/2005/8/layout/orgChart1"/>
    <dgm:cxn modelId="{DF9A8676-1FCA-45B0-B3C3-A55C94E3711F}" type="presParOf" srcId="{E7F4D3A3-CA4A-4611-AA37-D905C67AB5EB}" destId="{EB22DD64-DC01-42EF-B543-D3D2189FD00E}" srcOrd="2" destOrd="0" presId="urn:microsoft.com/office/officeart/2005/8/layout/orgChart1"/>
    <dgm:cxn modelId="{F85AFE11-3A81-4F77-895D-80E3E76C06F8}" type="presParOf" srcId="{E7F4D3A3-CA4A-4611-AA37-D905C67AB5EB}" destId="{FD42639D-48A7-4A92-A27B-6D929B1D578A}" srcOrd="3" destOrd="0" presId="urn:microsoft.com/office/officeart/2005/8/layout/orgChart1"/>
    <dgm:cxn modelId="{A86C2D08-4539-436C-BF52-5D241C621FC5}" type="presParOf" srcId="{FD42639D-48A7-4A92-A27B-6D929B1D578A}" destId="{34E0129F-0651-4C01-B5C9-430FCCB17E5F}" srcOrd="0" destOrd="0" presId="urn:microsoft.com/office/officeart/2005/8/layout/orgChart1"/>
    <dgm:cxn modelId="{2CE83D7E-1207-40BE-ADCA-9A33F1EFCEE1}" type="presParOf" srcId="{34E0129F-0651-4C01-B5C9-430FCCB17E5F}" destId="{C0774158-C067-4B9D-A187-C5AAA2B2BF8C}" srcOrd="0" destOrd="0" presId="urn:microsoft.com/office/officeart/2005/8/layout/orgChart1"/>
    <dgm:cxn modelId="{D6E14DE5-05B2-410D-9A3B-562E3C32FD37}" type="presParOf" srcId="{34E0129F-0651-4C01-B5C9-430FCCB17E5F}" destId="{FE509166-49A0-4B17-B45C-A6F8F459389A}" srcOrd="1" destOrd="0" presId="urn:microsoft.com/office/officeart/2005/8/layout/orgChart1"/>
    <dgm:cxn modelId="{49421A58-1327-4653-9493-2AE604F6A4C9}" type="presParOf" srcId="{FD42639D-48A7-4A92-A27B-6D929B1D578A}" destId="{AD8C2748-ECEB-4FFE-A834-7DFABFD4481D}" srcOrd="1" destOrd="0" presId="urn:microsoft.com/office/officeart/2005/8/layout/orgChart1"/>
    <dgm:cxn modelId="{27FB8573-6097-4205-B7E3-32D086408850}" type="presParOf" srcId="{FD42639D-48A7-4A92-A27B-6D929B1D578A}" destId="{AEB00E43-A576-4FEC-8F6F-BEAD5EA25F21}" srcOrd="2" destOrd="0" presId="urn:microsoft.com/office/officeart/2005/8/layout/orgChart1"/>
    <dgm:cxn modelId="{FF2C77E7-232D-48BD-AD5E-96C610B0A52B}" type="presParOf" srcId="{E7F4D3A3-CA4A-4611-AA37-D905C67AB5EB}" destId="{B3750389-49C7-42A1-A44C-7A94E15985E8}" srcOrd="4" destOrd="0" presId="urn:microsoft.com/office/officeart/2005/8/layout/orgChart1"/>
    <dgm:cxn modelId="{8A5BEF1D-BDCE-4999-8C79-109B524BD513}" type="presParOf" srcId="{E7F4D3A3-CA4A-4611-AA37-D905C67AB5EB}" destId="{BCDFCC5A-0AE4-47DD-BE3D-72A8A01D4585}" srcOrd="5" destOrd="0" presId="urn:microsoft.com/office/officeart/2005/8/layout/orgChart1"/>
    <dgm:cxn modelId="{F20CE90C-6ED5-490F-8B6F-5D765F3E53DB}" type="presParOf" srcId="{BCDFCC5A-0AE4-47DD-BE3D-72A8A01D4585}" destId="{F58CDDA0-AA52-4A40-82B4-0CA613E5F99F}" srcOrd="0" destOrd="0" presId="urn:microsoft.com/office/officeart/2005/8/layout/orgChart1"/>
    <dgm:cxn modelId="{5AA3FADC-16A3-4302-8563-7DF34DABDCE0}" type="presParOf" srcId="{F58CDDA0-AA52-4A40-82B4-0CA613E5F99F}" destId="{0827E56E-CE63-4FA9-B5C7-AB8E8D618A33}" srcOrd="0" destOrd="0" presId="urn:microsoft.com/office/officeart/2005/8/layout/orgChart1"/>
    <dgm:cxn modelId="{699755C6-3B92-4683-A13F-91FB1E068A83}" type="presParOf" srcId="{F58CDDA0-AA52-4A40-82B4-0CA613E5F99F}" destId="{8AB959F9-9923-469A-B2E3-6C29B09497B7}" srcOrd="1" destOrd="0" presId="urn:microsoft.com/office/officeart/2005/8/layout/orgChart1"/>
    <dgm:cxn modelId="{944251C5-FDAB-46D8-A8F9-F1A61DF5137D}" type="presParOf" srcId="{BCDFCC5A-0AE4-47DD-BE3D-72A8A01D4585}" destId="{91F36BA9-5E99-44BE-9B41-57AD3335ECC2}" srcOrd="1" destOrd="0" presId="urn:microsoft.com/office/officeart/2005/8/layout/orgChart1"/>
    <dgm:cxn modelId="{0F3ED89D-A620-4389-8585-3B7A3345D0D0}" type="presParOf" srcId="{BCDFCC5A-0AE4-47DD-BE3D-72A8A01D4585}" destId="{3E2968C9-FDB0-4C9D-95AC-9F707C44DC9E}" srcOrd="2" destOrd="0" presId="urn:microsoft.com/office/officeart/2005/8/layout/orgChart1"/>
    <dgm:cxn modelId="{0DE7B103-1820-4166-9AF7-C41E5C8C6833}" type="presParOf" srcId="{EA0C7905-10FC-4754-99BF-CCAE037303AF}" destId="{CE6200A3-637B-4E81-AD5F-96F8627D1443}" srcOrd="2" destOrd="0" presId="urn:microsoft.com/office/officeart/2005/8/layout/orgChart1"/>
    <dgm:cxn modelId="{080E397E-84BC-444F-A776-2B07D6842767}" type="presParOf" srcId="{C48C2391-5D05-4C98-9138-A8C0F1403B7E}" destId="{C7648A3E-A41D-463E-AB20-AFE8B225E29B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9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84A804FA-05B7-4AA3-BAE7-1D2A93D1D8C2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3_4" csCatId="accent3" phldr="1"/>
      <dgm:spPr/>
      <dgm:t>
        <a:bodyPr/>
        <a:lstStyle/>
        <a:p>
          <a:endParaRPr lang="en-IN"/>
        </a:p>
      </dgm:t>
    </dgm:pt>
    <dgm:pt modelId="{74E10A35-1595-48F4-B48E-13A905113B71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</a:t>
          </a:r>
        </a:p>
      </dgm:t>
    </dgm:pt>
    <dgm:pt modelId="{EDB35FFF-27F4-457C-9719-5EAA142ECA23}" type="parTrans" cxnId="{62A7C3D3-D894-4C4F-9D53-C8ED12382D9E}">
      <dgm:prSet/>
      <dgm:spPr/>
      <dgm:t>
        <a:bodyPr/>
        <a:lstStyle/>
        <a:p>
          <a:endParaRPr lang="en-IN"/>
        </a:p>
      </dgm:t>
    </dgm:pt>
    <dgm:pt modelId="{A0726BD3-F1D6-4212-B5CF-B4B4679351F3}" type="sibTrans" cxnId="{62A7C3D3-D894-4C4F-9D53-C8ED12382D9E}">
      <dgm:prSet/>
      <dgm:spPr/>
      <dgm:t>
        <a:bodyPr/>
        <a:lstStyle/>
        <a:p>
          <a:endParaRPr lang="en-IN"/>
        </a:p>
      </dgm:t>
    </dgm:pt>
    <dgm:pt modelId="{AAC4311F-439B-49EB-A61F-1AC466BE6BBF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-N</a:t>
          </a:r>
        </a:p>
      </dgm:t>
    </dgm:pt>
    <dgm:pt modelId="{B8F50611-317E-469E-A2D0-DDF986397D02}" type="parTrans" cxnId="{FC6E45CD-F3BB-447A-9772-27D6EBD3950C}">
      <dgm:prSet/>
      <dgm:spPr/>
      <dgm:t>
        <a:bodyPr/>
        <a:lstStyle/>
        <a:p>
          <a:endParaRPr lang="en-IN"/>
        </a:p>
      </dgm:t>
    </dgm:pt>
    <dgm:pt modelId="{941F36EE-38D8-4561-B6E2-573D44FB3F31}" type="sibTrans" cxnId="{FC6E45CD-F3BB-447A-9772-27D6EBD3950C}">
      <dgm:prSet/>
      <dgm:spPr/>
      <dgm:t>
        <a:bodyPr/>
        <a:lstStyle/>
        <a:p>
          <a:endParaRPr lang="en-IN"/>
        </a:p>
      </dgm:t>
    </dgm:pt>
    <dgm:pt modelId="{E2DE8BE1-4ADC-41A8-811D-FC592B30C818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-L</a:t>
          </a:r>
        </a:p>
      </dgm:t>
    </dgm:pt>
    <dgm:pt modelId="{AE625949-0357-479E-B1BD-2798A8D00D36}" type="parTrans" cxnId="{794D238A-556F-4427-95F7-A3F52909BEB0}">
      <dgm:prSet/>
      <dgm:spPr/>
      <dgm:t>
        <a:bodyPr/>
        <a:lstStyle/>
        <a:p>
          <a:endParaRPr lang="en-IN"/>
        </a:p>
      </dgm:t>
    </dgm:pt>
    <dgm:pt modelId="{58C14022-F008-4A08-B83E-7934D59EF126}" type="sibTrans" cxnId="{794D238A-556F-4427-95F7-A3F52909BEB0}">
      <dgm:prSet/>
      <dgm:spPr/>
      <dgm:t>
        <a:bodyPr/>
        <a:lstStyle/>
        <a:p>
          <a:endParaRPr lang="en-IN"/>
        </a:p>
      </dgm:t>
    </dgm:pt>
    <dgm:pt modelId="{21CC8750-A499-4FBF-A2EF-30BCADC1C393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-W</a:t>
          </a:r>
        </a:p>
      </dgm:t>
    </dgm:pt>
    <dgm:pt modelId="{5DB84EE6-801E-4D38-B8F1-CDEDE6C8D495}" type="parTrans" cxnId="{B63BAECF-D840-4D05-AB69-399CC07C9122}">
      <dgm:prSet/>
      <dgm:spPr/>
      <dgm:t>
        <a:bodyPr/>
        <a:lstStyle/>
        <a:p>
          <a:endParaRPr lang="en-IN"/>
        </a:p>
      </dgm:t>
    </dgm:pt>
    <dgm:pt modelId="{25523C12-E9AE-426F-B1CD-E51FC96DE6C9}" type="sibTrans" cxnId="{B63BAECF-D840-4D05-AB69-399CC07C9122}">
      <dgm:prSet/>
      <dgm:spPr/>
      <dgm:t>
        <a:bodyPr/>
        <a:lstStyle/>
        <a:p>
          <a:endParaRPr lang="en-IN"/>
        </a:p>
      </dgm:t>
    </dgm:pt>
    <dgm:pt modelId="{FB1537AA-E1A5-49F8-AD9A-3D5469531FD8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-S</a:t>
          </a:r>
        </a:p>
      </dgm:t>
    </dgm:pt>
    <dgm:pt modelId="{84DE8FBC-51E4-4874-B84D-6A7CE26F2BF3}" type="parTrans" cxnId="{C83A0129-79B2-475D-8D76-1EE4B1006EB3}">
      <dgm:prSet/>
      <dgm:spPr/>
      <dgm:t>
        <a:bodyPr/>
        <a:lstStyle/>
        <a:p>
          <a:endParaRPr lang="en-IN"/>
        </a:p>
      </dgm:t>
    </dgm:pt>
    <dgm:pt modelId="{7E9B084A-E0E2-4890-931A-0B41DBB597C9}" type="sibTrans" cxnId="{C83A0129-79B2-475D-8D76-1EE4B1006EB3}">
      <dgm:prSet/>
      <dgm:spPr/>
      <dgm:t>
        <a:bodyPr/>
        <a:lstStyle/>
        <a:p>
          <a:endParaRPr lang="en-IN"/>
        </a:p>
      </dgm:t>
    </dgm:pt>
    <dgm:pt modelId="{5FD5D4AF-1FDC-4661-AAC5-C752B29897DC}" type="pres">
      <dgm:prSet presAssocID="{84A804FA-05B7-4AA3-BAE7-1D2A93D1D8C2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A7DB3564-8854-4EE2-86B4-43C9322DE58E}" type="pres">
      <dgm:prSet presAssocID="{74E10A35-1595-48F4-B48E-13A905113B71}" presName="root1" presStyleCnt="0"/>
      <dgm:spPr/>
    </dgm:pt>
    <dgm:pt modelId="{209C435E-A8DB-4BEF-A495-189DF3B201FB}" type="pres">
      <dgm:prSet presAssocID="{74E10A35-1595-48F4-B48E-13A905113B71}" presName="LevelOneTextNode" presStyleLbl="node0" presStyleIdx="0" presStyleCnt="1">
        <dgm:presLayoutVars>
          <dgm:chPref val="3"/>
        </dgm:presLayoutVars>
      </dgm:prSet>
      <dgm:spPr/>
    </dgm:pt>
    <dgm:pt modelId="{5D5812F0-9CD7-4038-9C66-4CDC35757032}" type="pres">
      <dgm:prSet presAssocID="{74E10A35-1595-48F4-B48E-13A905113B71}" presName="level2hierChild" presStyleCnt="0"/>
      <dgm:spPr/>
    </dgm:pt>
    <dgm:pt modelId="{7F79A3E6-301A-4D28-A21A-D4E2AE5A5BC8}" type="pres">
      <dgm:prSet presAssocID="{B8F50611-317E-469E-A2D0-DDF986397D02}" presName="conn2-1" presStyleLbl="parChTrans1D2" presStyleIdx="0" presStyleCnt="4"/>
      <dgm:spPr/>
    </dgm:pt>
    <dgm:pt modelId="{B0461E19-87EF-4DF3-A3A0-B0AE39C1BED5}" type="pres">
      <dgm:prSet presAssocID="{B8F50611-317E-469E-A2D0-DDF986397D02}" presName="connTx" presStyleLbl="parChTrans1D2" presStyleIdx="0" presStyleCnt="4"/>
      <dgm:spPr/>
    </dgm:pt>
    <dgm:pt modelId="{C95A6F53-06BB-4771-8D3A-F6894CF9B7F1}" type="pres">
      <dgm:prSet presAssocID="{AAC4311F-439B-49EB-A61F-1AC466BE6BBF}" presName="root2" presStyleCnt="0"/>
      <dgm:spPr/>
    </dgm:pt>
    <dgm:pt modelId="{94BBC187-25D9-42A4-BBD1-2FDB1B8B3B50}" type="pres">
      <dgm:prSet presAssocID="{AAC4311F-439B-49EB-A61F-1AC466BE6BBF}" presName="LevelTwoTextNode" presStyleLbl="node2" presStyleIdx="0" presStyleCnt="4" custScaleX="109723">
        <dgm:presLayoutVars>
          <dgm:chPref val="3"/>
        </dgm:presLayoutVars>
      </dgm:prSet>
      <dgm:spPr/>
    </dgm:pt>
    <dgm:pt modelId="{87146E59-AE5B-486B-8749-5D3816494CD3}" type="pres">
      <dgm:prSet presAssocID="{AAC4311F-439B-49EB-A61F-1AC466BE6BBF}" presName="level3hierChild" presStyleCnt="0"/>
      <dgm:spPr/>
    </dgm:pt>
    <dgm:pt modelId="{2D7F6B4B-C489-4F53-B04C-DC299043FC76}" type="pres">
      <dgm:prSet presAssocID="{AE625949-0357-479E-B1BD-2798A8D00D36}" presName="conn2-1" presStyleLbl="parChTrans1D2" presStyleIdx="1" presStyleCnt="4"/>
      <dgm:spPr/>
    </dgm:pt>
    <dgm:pt modelId="{450EADDB-7100-409A-A634-56EA3D04F8CC}" type="pres">
      <dgm:prSet presAssocID="{AE625949-0357-479E-B1BD-2798A8D00D36}" presName="connTx" presStyleLbl="parChTrans1D2" presStyleIdx="1" presStyleCnt="4"/>
      <dgm:spPr/>
    </dgm:pt>
    <dgm:pt modelId="{6C70E115-C428-46E4-B294-61ED93D8B44C}" type="pres">
      <dgm:prSet presAssocID="{E2DE8BE1-4ADC-41A8-811D-FC592B30C818}" presName="root2" presStyleCnt="0"/>
      <dgm:spPr/>
    </dgm:pt>
    <dgm:pt modelId="{289BDD52-B6A3-4C3D-8D4C-CF07DD738ECE}" type="pres">
      <dgm:prSet presAssocID="{E2DE8BE1-4ADC-41A8-811D-FC592B30C818}" presName="LevelTwoTextNode" presStyleLbl="node2" presStyleIdx="1" presStyleCnt="4" custScaleX="109723">
        <dgm:presLayoutVars>
          <dgm:chPref val="3"/>
        </dgm:presLayoutVars>
      </dgm:prSet>
      <dgm:spPr/>
    </dgm:pt>
    <dgm:pt modelId="{4C1DFC05-2BD4-46FA-8522-022BB461F964}" type="pres">
      <dgm:prSet presAssocID="{E2DE8BE1-4ADC-41A8-811D-FC592B30C818}" presName="level3hierChild" presStyleCnt="0"/>
      <dgm:spPr/>
    </dgm:pt>
    <dgm:pt modelId="{6FBFA6C8-07B1-41B3-BB15-B6F5B7189361}" type="pres">
      <dgm:prSet presAssocID="{5DB84EE6-801E-4D38-B8F1-CDEDE6C8D495}" presName="conn2-1" presStyleLbl="parChTrans1D2" presStyleIdx="2" presStyleCnt="4"/>
      <dgm:spPr/>
    </dgm:pt>
    <dgm:pt modelId="{58F809A4-8798-4287-B3DE-172082C4F104}" type="pres">
      <dgm:prSet presAssocID="{5DB84EE6-801E-4D38-B8F1-CDEDE6C8D495}" presName="connTx" presStyleLbl="parChTrans1D2" presStyleIdx="2" presStyleCnt="4"/>
      <dgm:spPr/>
    </dgm:pt>
    <dgm:pt modelId="{208B3275-1A25-479E-84D7-D987873217C4}" type="pres">
      <dgm:prSet presAssocID="{21CC8750-A499-4FBF-A2EF-30BCADC1C393}" presName="root2" presStyleCnt="0"/>
      <dgm:spPr/>
    </dgm:pt>
    <dgm:pt modelId="{27CFA910-53C9-4D0E-9766-68FEF50207DD}" type="pres">
      <dgm:prSet presAssocID="{21CC8750-A499-4FBF-A2EF-30BCADC1C393}" presName="LevelTwoTextNode" presStyleLbl="node2" presStyleIdx="2" presStyleCnt="4" custScaleX="109723">
        <dgm:presLayoutVars>
          <dgm:chPref val="3"/>
        </dgm:presLayoutVars>
      </dgm:prSet>
      <dgm:spPr/>
    </dgm:pt>
    <dgm:pt modelId="{AECABD9D-EDF0-4677-83F7-5EDE29943292}" type="pres">
      <dgm:prSet presAssocID="{21CC8750-A499-4FBF-A2EF-30BCADC1C393}" presName="level3hierChild" presStyleCnt="0"/>
      <dgm:spPr/>
    </dgm:pt>
    <dgm:pt modelId="{9710C212-B543-4AB7-9669-70A7DFFA2D4B}" type="pres">
      <dgm:prSet presAssocID="{84DE8FBC-51E4-4874-B84D-6A7CE26F2BF3}" presName="conn2-1" presStyleLbl="parChTrans1D2" presStyleIdx="3" presStyleCnt="4"/>
      <dgm:spPr/>
    </dgm:pt>
    <dgm:pt modelId="{162A6C0E-AF64-4397-A169-EF7F71ABFC69}" type="pres">
      <dgm:prSet presAssocID="{84DE8FBC-51E4-4874-B84D-6A7CE26F2BF3}" presName="connTx" presStyleLbl="parChTrans1D2" presStyleIdx="3" presStyleCnt="4"/>
      <dgm:spPr/>
    </dgm:pt>
    <dgm:pt modelId="{CE4400B1-A62E-4005-A0E8-C73780C1E2B1}" type="pres">
      <dgm:prSet presAssocID="{FB1537AA-E1A5-49F8-AD9A-3D5469531FD8}" presName="root2" presStyleCnt="0"/>
      <dgm:spPr/>
    </dgm:pt>
    <dgm:pt modelId="{C42F9F4E-073B-48C4-872A-96938D6786EB}" type="pres">
      <dgm:prSet presAssocID="{FB1537AA-E1A5-49F8-AD9A-3D5469531FD8}" presName="LevelTwoTextNode" presStyleLbl="node2" presStyleIdx="3" presStyleCnt="4" custScaleX="109723">
        <dgm:presLayoutVars>
          <dgm:chPref val="3"/>
        </dgm:presLayoutVars>
      </dgm:prSet>
      <dgm:spPr/>
    </dgm:pt>
    <dgm:pt modelId="{03E4954D-21D2-420F-ACDE-F11E2EACBB45}" type="pres">
      <dgm:prSet presAssocID="{FB1537AA-E1A5-49F8-AD9A-3D5469531FD8}" presName="level3hierChild" presStyleCnt="0"/>
      <dgm:spPr/>
    </dgm:pt>
  </dgm:ptLst>
  <dgm:cxnLst>
    <dgm:cxn modelId="{B96BE112-29D2-48EE-B418-B1B18A77CAD4}" type="presOf" srcId="{E2DE8BE1-4ADC-41A8-811D-FC592B30C818}" destId="{289BDD52-B6A3-4C3D-8D4C-CF07DD738ECE}" srcOrd="0" destOrd="0" presId="urn:microsoft.com/office/officeart/2008/layout/HorizontalMultiLevelHierarchy"/>
    <dgm:cxn modelId="{C0AD6914-8D8C-4575-B562-05A4A6AA8D71}" type="presOf" srcId="{B8F50611-317E-469E-A2D0-DDF986397D02}" destId="{7F79A3E6-301A-4D28-A21A-D4E2AE5A5BC8}" srcOrd="0" destOrd="0" presId="urn:microsoft.com/office/officeart/2008/layout/HorizontalMultiLevelHierarchy"/>
    <dgm:cxn modelId="{0D42FC1B-46DA-458C-A82C-6FDC27ACCF38}" type="presOf" srcId="{AE625949-0357-479E-B1BD-2798A8D00D36}" destId="{2D7F6B4B-C489-4F53-B04C-DC299043FC76}" srcOrd="0" destOrd="0" presId="urn:microsoft.com/office/officeart/2008/layout/HorizontalMultiLevelHierarchy"/>
    <dgm:cxn modelId="{AACC6225-EFF5-47F4-8E14-FF2194593E08}" type="presOf" srcId="{B8F50611-317E-469E-A2D0-DDF986397D02}" destId="{B0461E19-87EF-4DF3-A3A0-B0AE39C1BED5}" srcOrd="1" destOrd="0" presId="urn:microsoft.com/office/officeart/2008/layout/HorizontalMultiLevelHierarchy"/>
    <dgm:cxn modelId="{C83A0129-79B2-475D-8D76-1EE4B1006EB3}" srcId="{74E10A35-1595-48F4-B48E-13A905113B71}" destId="{FB1537AA-E1A5-49F8-AD9A-3D5469531FD8}" srcOrd="3" destOrd="0" parTransId="{84DE8FBC-51E4-4874-B84D-6A7CE26F2BF3}" sibTransId="{7E9B084A-E0E2-4890-931A-0B41DBB597C9}"/>
    <dgm:cxn modelId="{22140629-4825-474A-8DA5-29B157DA90CD}" type="presOf" srcId="{5DB84EE6-801E-4D38-B8F1-CDEDE6C8D495}" destId="{6FBFA6C8-07B1-41B3-BB15-B6F5B7189361}" srcOrd="0" destOrd="0" presId="urn:microsoft.com/office/officeart/2008/layout/HorizontalMultiLevelHierarchy"/>
    <dgm:cxn modelId="{CAF3CF35-74EA-4F78-B20F-D2CB0913948D}" type="presOf" srcId="{84DE8FBC-51E4-4874-B84D-6A7CE26F2BF3}" destId="{162A6C0E-AF64-4397-A169-EF7F71ABFC69}" srcOrd="1" destOrd="0" presId="urn:microsoft.com/office/officeart/2008/layout/HorizontalMultiLevelHierarchy"/>
    <dgm:cxn modelId="{5851CE71-8AF5-40F7-AC30-9746EB6299AB}" type="presOf" srcId="{FB1537AA-E1A5-49F8-AD9A-3D5469531FD8}" destId="{C42F9F4E-073B-48C4-872A-96938D6786EB}" srcOrd="0" destOrd="0" presId="urn:microsoft.com/office/officeart/2008/layout/HorizontalMultiLevelHierarchy"/>
    <dgm:cxn modelId="{07200157-792C-4A08-B0CA-436A14ACBC8A}" type="presOf" srcId="{5DB84EE6-801E-4D38-B8F1-CDEDE6C8D495}" destId="{58F809A4-8798-4287-B3DE-172082C4F104}" srcOrd="1" destOrd="0" presId="urn:microsoft.com/office/officeart/2008/layout/HorizontalMultiLevelHierarchy"/>
    <dgm:cxn modelId="{B9DEB179-FD56-40E0-A240-3F32ACB2D40B}" type="presOf" srcId="{21CC8750-A499-4FBF-A2EF-30BCADC1C393}" destId="{27CFA910-53C9-4D0E-9766-68FEF50207DD}" srcOrd="0" destOrd="0" presId="urn:microsoft.com/office/officeart/2008/layout/HorizontalMultiLevelHierarchy"/>
    <dgm:cxn modelId="{5D4AB486-6439-4CB5-B8A1-867DA40B34D5}" type="presOf" srcId="{AAC4311F-439B-49EB-A61F-1AC466BE6BBF}" destId="{94BBC187-25D9-42A4-BBD1-2FDB1B8B3B50}" srcOrd="0" destOrd="0" presId="urn:microsoft.com/office/officeart/2008/layout/HorizontalMultiLevelHierarchy"/>
    <dgm:cxn modelId="{794D238A-556F-4427-95F7-A3F52909BEB0}" srcId="{74E10A35-1595-48F4-B48E-13A905113B71}" destId="{E2DE8BE1-4ADC-41A8-811D-FC592B30C818}" srcOrd="1" destOrd="0" parTransId="{AE625949-0357-479E-B1BD-2798A8D00D36}" sibTransId="{58C14022-F008-4A08-B83E-7934D59EF126}"/>
    <dgm:cxn modelId="{12ED0390-12BE-4961-8B1E-025290E1E64E}" type="presOf" srcId="{AE625949-0357-479E-B1BD-2798A8D00D36}" destId="{450EADDB-7100-409A-A634-56EA3D04F8CC}" srcOrd="1" destOrd="0" presId="urn:microsoft.com/office/officeart/2008/layout/HorizontalMultiLevelHierarchy"/>
    <dgm:cxn modelId="{C71D6EAB-491B-43C1-9679-32565308D503}" type="presOf" srcId="{84A804FA-05B7-4AA3-BAE7-1D2A93D1D8C2}" destId="{5FD5D4AF-1FDC-4661-AAC5-C752B29897DC}" srcOrd="0" destOrd="0" presId="urn:microsoft.com/office/officeart/2008/layout/HorizontalMultiLevelHierarchy"/>
    <dgm:cxn modelId="{CDEC95AB-EBB6-499F-B626-AF4B0C706B34}" type="presOf" srcId="{74E10A35-1595-48F4-B48E-13A905113B71}" destId="{209C435E-A8DB-4BEF-A495-189DF3B201FB}" srcOrd="0" destOrd="0" presId="urn:microsoft.com/office/officeart/2008/layout/HorizontalMultiLevelHierarchy"/>
    <dgm:cxn modelId="{AE58FAC4-2321-4E75-BDDC-839B7F7F57C2}" type="presOf" srcId="{84DE8FBC-51E4-4874-B84D-6A7CE26F2BF3}" destId="{9710C212-B543-4AB7-9669-70A7DFFA2D4B}" srcOrd="0" destOrd="0" presId="urn:microsoft.com/office/officeart/2008/layout/HorizontalMultiLevelHierarchy"/>
    <dgm:cxn modelId="{FC6E45CD-F3BB-447A-9772-27D6EBD3950C}" srcId="{74E10A35-1595-48F4-B48E-13A905113B71}" destId="{AAC4311F-439B-49EB-A61F-1AC466BE6BBF}" srcOrd="0" destOrd="0" parTransId="{B8F50611-317E-469E-A2D0-DDF986397D02}" sibTransId="{941F36EE-38D8-4561-B6E2-573D44FB3F31}"/>
    <dgm:cxn modelId="{B63BAECF-D840-4D05-AB69-399CC07C9122}" srcId="{74E10A35-1595-48F4-B48E-13A905113B71}" destId="{21CC8750-A499-4FBF-A2EF-30BCADC1C393}" srcOrd="2" destOrd="0" parTransId="{5DB84EE6-801E-4D38-B8F1-CDEDE6C8D495}" sibTransId="{25523C12-E9AE-426F-B1CD-E51FC96DE6C9}"/>
    <dgm:cxn modelId="{62A7C3D3-D894-4C4F-9D53-C8ED12382D9E}" srcId="{84A804FA-05B7-4AA3-BAE7-1D2A93D1D8C2}" destId="{74E10A35-1595-48F4-B48E-13A905113B71}" srcOrd="0" destOrd="0" parTransId="{EDB35FFF-27F4-457C-9719-5EAA142ECA23}" sibTransId="{A0726BD3-F1D6-4212-B5CF-B4B4679351F3}"/>
    <dgm:cxn modelId="{BE07C170-D5B1-43AB-BC0F-CA62862549B4}" type="presParOf" srcId="{5FD5D4AF-1FDC-4661-AAC5-C752B29897DC}" destId="{A7DB3564-8854-4EE2-86B4-43C9322DE58E}" srcOrd="0" destOrd="0" presId="urn:microsoft.com/office/officeart/2008/layout/HorizontalMultiLevelHierarchy"/>
    <dgm:cxn modelId="{CA3F3AB5-03A7-4376-A5F9-E25EE8C8539D}" type="presParOf" srcId="{A7DB3564-8854-4EE2-86B4-43C9322DE58E}" destId="{209C435E-A8DB-4BEF-A495-189DF3B201FB}" srcOrd="0" destOrd="0" presId="urn:microsoft.com/office/officeart/2008/layout/HorizontalMultiLevelHierarchy"/>
    <dgm:cxn modelId="{92DD4657-0D66-43D8-BCAF-46C32AFA194D}" type="presParOf" srcId="{A7DB3564-8854-4EE2-86B4-43C9322DE58E}" destId="{5D5812F0-9CD7-4038-9C66-4CDC35757032}" srcOrd="1" destOrd="0" presId="urn:microsoft.com/office/officeart/2008/layout/HorizontalMultiLevelHierarchy"/>
    <dgm:cxn modelId="{C383CA23-4E84-4394-B3C3-FD2ED7A83FE4}" type="presParOf" srcId="{5D5812F0-9CD7-4038-9C66-4CDC35757032}" destId="{7F79A3E6-301A-4D28-A21A-D4E2AE5A5BC8}" srcOrd="0" destOrd="0" presId="urn:microsoft.com/office/officeart/2008/layout/HorizontalMultiLevelHierarchy"/>
    <dgm:cxn modelId="{11AE07DF-3F3F-4623-BD52-9E319BCFE521}" type="presParOf" srcId="{7F79A3E6-301A-4D28-A21A-D4E2AE5A5BC8}" destId="{B0461E19-87EF-4DF3-A3A0-B0AE39C1BED5}" srcOrd="0" destOrd="0" presId="urn:microsoft.com/office/officeart/2008/layout/HorizontalMultiLevelHierarchy"/>
    <dgm:cxn modelId="{17B4223A-4445-410E-AFE6-1C764755BF7E}" type="presParOf" srcId="{5D5812F0-9CD7-4038-9C66-4CDC35757032}" destId="{C95A6F53-06BB-4771-8D3A-F6894CF9B7F1}" srcOrd="1" destOrd="0" presId="urn:microsoft.com/office/officeart/2008/layout/HorizontalMultiLevelHierarchy"/>
    <dgm:cxn modelId="{6FE86902-89DA-4E5A-9FF8-A4CD01BA0DDF}" type="presParOf" srcId="{C95A6F53-06BB-4771-8D3A-F6894CF9B7F1}" destId="{94BBC187-25D9-42A4-BBD1-2FDB1B8B3B50}" srcOrd="0" destOrd="0" presId="urn:microsoft.com/office/officeart/2008/layout/HorizontalMultiLevelHierarchy"/>
    <dgm:cxn modelId="{549B5715-596C-46A1-A21A-60B62865DD54}" type="presParOf" srcId="{C95A6F53-06BB-4771-8D3A-F6894CF9B7F1}" destId="{87146E59-AE5B-486B-8749-5D3816494CD3}" srcOrd="1" destOrd="0" presId="urn:microsoft.com/office/officeart/2008/layout/HorizontalMultiLevelHierarchy"/>
    <dgm:cxn modelId="{E023B8B8-39C1-46A1-B61B-F83D0C13E562}" type="presParOf" srcId="{5D5812F0-9CD7-4038-9C66-4CDC35757032}" destId="{2D7F6B4B-C489-4F53-B04C-DC299043FC76}" srcOrd="2" destOrd="0" presId="urn:microsoft.com/office/officeart/2008/layout/HorizontalMultiLevelHierarchy"/>
    <dgm:cxn modelId="{7478A79D-B512-4F5E-979F-1C088BDF3F3D}" type="presParOf" srcId="{2D7F6B4B-C489-4F53-B04C-DC299043FC76}" destId="{450EADDB-7100-409A-A634-56EA3D04F8CC}" srcOrd="0" destOrd="0" presId="urn:microsoft.com/office/officeart/2008/layout/HorizontalMultiLevelHierarchy"/>
    <dgm:cxn modelId="{1C397990-2594-43F8-921F-0E27A2F52534}" type="presParOf" srcId="{5D5812F0-9CD7-4038-9C66-4CDC35757032}" destId="{6C70E115-C428-46E4-B294-61ED93D8B44C}" srcOrd="3" destOrd="0" presId="urn:microsoft.com/office/officeart/2008/layout/HorizontalMultiLevelHierarchy"/>
    <dgm:cxn modelId="{33773358-090D-4A6A-93DD-11F33BF1D4B9}" type="presParOf" srcId="{6C70E115-C428-46E4-B294-61ED93D8B44C}" destId="{289BDD52-B6A3-4C3D-8D4C-CF07DD738ECE}" srcOrd="0" destOrd="0" presId="urn:microsoft.com/office/officeart/2008/layout/HorizontalMultiLevelHierarchy"/>
    <dgm:cxn modelId="{8C2D63B2-0306-4714-B275-488E0265BE59}" type="presParOf" srcId="{6C70E115-C428-46E4-B294-61ED93D8B44C}" destId="{4C1DFC05-2BD4-46FA-8522-022BB461F964}" srcOrd="1" destOrd="0" presId="urn:microsoft.com/office/officeart/2008/layout/HorizontalMultiLevelHierarchy"/>
    <dgm:cxn modelId="{61CD518E-A213-4965-B1AC-3595B7ABB9A5}" type="presParOf" srcId="{5D5812F0-9CD7-4038-9C66-4CDC35757032}" destId="{6FBFA6C8-07B1-41B3-BB15-B6F5B7189361}" srcOrd="4" destOrd="0" presId="urn:microsoft.com/office/officeart/2008/layout/HorizontalMultiLevelHierarchy"/>
    <dgm:cxn modelId="{723234DD-04F6-4D61-A403-5A0CA0573F07}" type="presParOf" srcId="{6FBFA6C8-07B1-41B3-BB15-B6F5B7189361}" destId="{58F809A4-8798-4287-B3DE-172082C4F104}" srcOrd="0" destOrd="0" presId="urn:microsoft.com/office/officeart/2008/layout/HorizontalMultiLevelHierarchy"/>
    <dgm:cxn modelId="{C1CD87CD-1DEC-487A-952A-A63FD027BE59}" type="presParOf" srcId="{5D5812F0-9CD7-4038-9C66-4CDC35757032}" destId="{208B3275-1A25-479E-84D7-D987873217C4}" srcOrd="5" destOrd="0" presId="urn:microsoft.com/office/officeart/2008/layout/HorizontalMultiLevelHierarchy"/>
    <dgm:cxn modelId="{7050FF3B-628E-48EB-B0AF-1AFBEFB1D172}" type="presParOf" srcId="{208B3275-1A25-479E-84D7-D987873217C4}" destId="{27CFA910-53C9-4D0E-9766-68FEF50207DD}" srcOrd="0" destOrd="0" presId="urn:microsoft.com/office/officeart/2008/layout/HorizontalMultiLevelHierarchy"/>
    <dgm:cxn modelId="{CB8960F8-CB5C-45C3-BAF3-984E28B33524}" type="presParOf" srcId="{208B3275-1A25-479E-84D7-D987873217C4}" destId="{AECABD9D-EDF0-4677-83F7-5EDE29943292}" srcOrd="1" destOrd="0" presId="urn:microsoft.com/office/officeart/2008/layout/HorizontalMultiLevelHierarchy"/>
    <dgm:cxn modelId="{91AB83DB-83A6-46AF-B8C6-49A41F94C2A2}" type="presParOf" srcId="{5D5812F0-9CD7-4038-9C66-4CDC35757032}" destId="{9710C212-B543-4AB7-9669-70A7DFFA2D4B}" srcOrd="6" destOrd="0" presId="urn:microsoft.com/office/officeart/2008/layout/HorizontalMultiLevelHierarchy"/>
    <dgm:cxn modelId="{E45BF0D0-5D0C-4EB4-9C5C-A6060521372F}" type="presParOf" srcId="{9710C212-B543-4AB7-9669-70A7DFFA2D4B}" destId="{162A6C0E-AF64-4397-A169-EF7F71ABFC69}" srcOrd="0" destOrd="0" presId="urn:microsoft.com/office/officeart/2008/layout/HorizontalMultiLevelHierarchy"/>
    <dgm:cxn modelId="{0C688D6D-D522-475C-8A3D-6641E11B8109}" type="presParOf" srcId="{5D5812F0-9CD7-4038-9C66-4CDC35757032}" destId="{CE4400B1-A62E-4005-A0E8-C73780C1E2B1}" srcOrd="7" destOrd="0" presId="urn:microsoft.com/office/officeart/2008/layout/HorizontalMultiLevelHierarchy"/>
    <dgm:cxn modelId="{BB640B1C-E9BD-4D7A-9A7C-D73019BAA518}" type="presParOf" srcId="{CE4400B1-A62E-4005-A0E8-C73780C1E2B1}" destId="{C42F9F4E-073B-48C4-872A-96938D6786EB}" srcOrd="0" destOrd="0" presId="urn:microsoft.com/office/officeart/2008/layout/HorizontalMultiLevelHierarchy"/>
    <dgm:cxn modelId="{3AC2921B-2CA6-48E0-A246-2CD5CD0C0B13}" type="presParOf" srcId="{CE4400B1-A62E-4005-A0E8-C73780C1E2B1}" destId="{03E4954D-21D2-420F-ACDE-F11E2EACBB45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4" minVer="http://schemas.openxmlformats.org/drawingml/2006/diagram"/>
    </a:ext>
  </dgm:extLst>
</dgm:dataModel>
</file>

<file path=word/diagrams/data5.xml><?xml version="1.0" encoding="utf-8"?>
<dgm:dataModel xmlns:dgm="http://schemas.openxmlformats.org/drawingml/2006/diagram" xmlns:a="http://schemas.openxmlformats.org/drawingml/2006/main">
  <dgm:ptLst>
    <dgm:pt modelId="{E97FDD8A-F4E2-4724-9BC7-3F0F679B0B05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3_4" csCatId="accent3" phldr="1"/>
      <dgm:spPr/>
      <dgm:t>
        <a:bodyPr/>
        <a:lstStyle/>
        <a:p>
          <a:endParaRPr lang="en-IN"/>
        </a:p>
      </dgm:t>
    </dgm:pt>
    <dgm:pt modelId="{E1A695A7-F63E-45F6-9B6D-3E88838F4828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Extractive Summarization</a:t>
          </a:r>
        </a:p>
      </dgm:t>
    </dgm:pt>
    <dgm:pt modelId="{77DDBA9E-E545-4AEE-8A3A-EBAD5B288B4F}" type="parTrans" cxnId="{31DCC59D-9C64-44E3-93DD-169A9B4B82FC}">
      <dgm:prSet/>
      <dgm:spPr/>
      <dgm:t>
        <a:bodyPr/>
        <a:lstStyle/>
        <a:p>
          <a:endParaRPr lang="en-IN"/>
        </a:p>
      </dgm:t>
    </dgm:pt>
    <dgm:pt modelId="{E5A79A17-B9D4-4809-994D-47DD3BEDE200}" type="sibTrans" cxnId="{31DCC59D-9C64-44E3-93DD-169A9B4B82FC}">
      <dgm:prSet/>
      <dgm:spPr/>
      <dgm:t>
        <a:bodyPr/>
        <a:lstStyle/>
        <a:p>
          <a:endParaRPr lang="en-IN"/>
        </a:p>
      </dgm:t>
    </dgm:pt>
    <dgm:pt modelId="{B39343CB-6E93-490C-BA3B-35DFBD0B9235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Word Frequency</a:t>
          </a:r>
        </a:p>
      </dgm:t>
    </dgm:pt>
    <dgm:pt modelId="{ABA577BD-29FD-47CA-AE31-F4EE37473ACA}" type="parTrans" cxnId="{6C2A30F9-480F-402B-92C3-641F1674C080}">
      <dgm:prSet/>
      <dgm:spPr/>
      <dgm:t>
        <a:bodyPr/>
        <a:lstStyle/>
        <a:p>
          <a:endParaRPr lang="en-IN"/>
        </a:p>
      </dgm:t>
    </dgm:pt>
    <dgm:pt modelId="{84E4B49A-C07F-4944-84EE-961AE904BC7C}" type="sibTrans" cxnId="{6C2A30F9-480F-402B-92C3-641F1674C080}">
      <dgm:prSet/>
      <dgm:spPr/>
      <dgm:t>
        <a:bodyPr/>
        <a:lstStyle/>
        <a:p>
          <a:endParaRPr lang="en-IN"/>
        </a:p>
      </dgm:t>
    </dgm:pt>
    <dgm:pt modelId="{1BD19EC8-5AB4-4728-A0B5-106E705FDDBB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Term Frequency - Inverse Document Frequency</a:t>
          </a:r>
        </a:p>
      </dgm:t>
    </dgm:pt>
    <dgm:pt modelId="{F1950F50-F1F6-4EFC-BF09-7687C5EFAF46}" type="parTrans" cxnId="{3B8DD894-0ADA-4FA5-9969-494F1AAB8EB2}">
      <dgm:prSet/>
      <dgm:spPr/>
      <dgm:t>
        <a:bodyPr/>
        <a:lstStyle/>
        <a:p>
          <a:endParaRPr lang="en-IN"/>
        </a:p>
      </dgm:t>
    </dgm:pt>
    <dgm:pt modelId="{A50E30EA-9BF9-4D10-BE87-0B9152AF0438}" type="sibTrans" cxnId="{3B8DD894-0ADA-4FA5-9969-494F1AAB8EB2}">
      <dgm:prSet/>
      <dgm:spPr/>
      <dgm:t>
        <a:bodyPr/>
        <a:lstStyle/>
        <a:p>
          <a:endParaRPr lang="en-IN"/>
        </a:p>
      </dgm:t>
    </dgm:pt>
    <dgm:pt modelId="{8A0CF9A2-7AC7-4DEA-A3FB-88E2C60945AD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Machine Learning</a:t>
          </a:r>
        </a:p>
      </dgm:t>
    </dgm:pt>
    <dgm:pt modelId="{AA77D32E-C4D7-4943-BD0C-7470335C8DE5}" type="parTrans" cxnId="{5C12DD66-2D95-445A-A03D-16E68D9EDE15}">
      <dgm:prSet/>
      <dgm:spPr/>
      <dgm:t>
        <a:bodyPr/>
        <a:lstStyle/>
        <a:p>
          <a:endParaRPr lang="en-IN"/>
        </a:p>
      </dgm:t>
    </dgm:pt>
    <dgm:pt modelId="{4375268C-DB74-40D8-931B-6EAA37DCAA6D}" type="sibTrans" cxnId="{5C12DD66-2D95-445A-A03D-16E68D9EDE15}">
      <dgm:prSet/>
      <dgm:spPr/>
      <dgm:t>
        <a:bodyPr/>
        <a:lstStyle/>
        <a:p>
          <a:endParaRPr lang="en-IN"/>
        </a:p>
      </dgm:t>
    </dgm:pt>
    <dgm:pt modelId="{B277787C-98A1-4FCD-B2C8-2454166C9CFA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Neural Networks</a:t>
          </a:r>
        </a:p>
      </dgm:t>
    </dgm:pt>
    <dgm:pt modelId="{DDCD34E0-2885-4DD3-9664-647E305A212D}" type="parTrans" cxnId="{52251852-1E1D-4BCC-9377-9E16FBBB7034}">
      <dgm:prSet/>
      <dgm:spPr/>
      <dgm:t>
        <a:bodyPr/>
        <a:lstStyle/>
        <a:p>
          <a:endParaRPr lang="en-IN"/>
        </a:p>
      </dgm:t>
    </dgm:pt>
    <dgm:pt modelId="{007D263D-DB4C-4A79-A6A5-002B75613327}" type="sibTrans" cxnId="{52251852-1E1D-4BCC-9377-9E16FBBB7034}">
      <dgm:prSet/>
      <dgm:spPr/>
      <dgm:t>
        <a:bodyPr/>
        <a:lstStyle/>
        <a:p>
          <a:endParaRPr lang="en-IN"/>
        </a:p>
      </dgm:t>
    </dgm:pt>
    <dgm:pt modelId="{3997B30E-742B-4FC4-93D0-D24FE8D9C810}" type="pres">
      <dgm:prSet presAssocID="{E97FDD8A-F4E2-4724-9BC7-3F0F679B0B05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EC8FDBD9-965E-42E9-8466-49BC17D4E5ED}" type="pres">
      <dgm:prSet presAssocID="{E1A695A7-F63E-45F6-9B6D-3E88838F4828}" presName="root1" presStyleCnt="0"/>
      <dgm:spPr/>
    </dgm:pt>
    <dgm:pt modelId="{A8F5BD06-968F-4B2E-976C-E806042BDD9F}" type="pres">
      <dgm:prSet presAssocID="{E1A695A7-F63E-45F6-9B6D-3E88838F4828}" presName="LevelOneTextNode" presStyleLbl="node0" presStyleIdx="0" presStyleCnt="1">
        <dgm:presLayoutVars>
          <dgm:chPref val="3"/>
        </dgm:presLayoutVars>
      </dgm:prSet>
      <dgm:spPr/>
    </dgm:pt>
    <dgm:pt modelId="{A770C5F3-F4C7-43FA-884E-B8B7E2AD7412}" type="pres">
      <dgm:prSet presAssocID="{E1A695A7-F63E-45F6-9B6D-3E88838F4828}" presName="level2hierChild" presStyleCnt="0"/>
      <dgm:spPr/>
    </dgm:pt>
    <dgm:pt modelId="{8CACD9A2-E5F2-4C9D-870E-EB8A0358C74E}" type="pres">
      <dgm:prSet presAssocID="{ABA577BD-29FD-47CA-AE31-F4EE37473ACA}" presName="conn2-1" presStyleLbl="parChTrans1D2" presStyleIdx="0" presStyleCnt="4"/>
      <dgm:spPr/>
    </dgm:pt>
    <dgm:pt modelId="{BB08E451-6F31-4620-85D3-829B4B71F483}" type="pres">
      <dgm:prSet presAssocID="{ABA577BD-29FD-47CA-AE31-F4EE37473ACA}" presName="connTx" presStyleLbl="parChTrans1D2" presStyleIdx="0" presStyleCnt="4"/>
      <dgm:spPr/>
    </dgm:pt>
    <dgm:pt modelId="{E91836E0-D1A6-4666-868E-0038B1F9415C}" type="pres">
      <dgm:prSet presAssocID="{B39343CB-6E93-490C-BA3B-35DFBD0B9235}" presName="root2" presStyleCnt="0"/>
      <dgm:spPr/>
    </dgm:pt>
    <dgm:pt modelId="{B1F6E319-77B0-4341-B8F3-2E46555D855B}" type="pres">
      <dgm:prSet presAssocID="{B39343CB-6E93-490C-BA3B-35DFBD0B9235}" presName="LevelTwoTextNode" presStyleLbl="node2" presStyleIdx="0" presStyleCnt="4" custScaleX="106577">
        <dgm:presLayoutVars>
          <dgm:chPref val="3"/>
        </dgm:presLayoutVars>
      </dgm:prSet>
      <dgm:spPr/>
    </dgm:pt>
    <dgm:pt modelId="{9C6C5722-2213-41AE-B809-ECE694BFADE4}" type="pres">
      <dgm:prSet presAssocID="{B39343CB-6E93-490C-BA3B-35DFBD0B9235}" presName="level3hierChild" presStyleCnt="0"/>
      <dgm:spPr/>
    </dgm:pt>
    <dgm:pt modelId="{84B4265B-FF76-4B04-9503-E96C61C28914}" type="pres">
      <dgm:prSet presAssocID="{F1950F50-F1F6-4EFC-BF09-7687C5EFAF46}" presName="conn2-1" presStyleLbl="parChTrans1D2" presStyleIdx="1" presStyleCnt="4"/>
      <dgm:spPr/>
    </dgm:pt>
    <dgm:pt modelId="{DF1BB089-87F3-407B-803A-ED6171394655}" type="pres">
      <dgm:prSet presAssocID="{F1950F50-F1F6-4EFC-BF09-7687C5EFAF46}" presName="connTx" presStyleLbl="parChTrans1D2" presStyleIdx="1" presStyleCnt="4"/>
      <dgm:spPr/>
    </dgm:pt>
    <dgm:pt modelId="{42D8BAE0-050B-4AF0-BDEF-C54915AC3C45}" type="pres">
      <dgm:prSet presAssocID="{1BD19EC8-5AB4-4728-A0B5-106E705FDDBB}" presName="root2" presStyleCnt="0"/>
      <dgm:spPr/>
    </dgm:pt>
    <dgm:pt modelId="{D90B36EA-ECCD-4B90-A50C-2CEBABB55A90}" type="pres">
      <dgm:prSet presAssocID="{1BD19EC8-5AB4-4728-A0B5-106E705FDDBB}" presName="LevelTwoTextNode" presStyleLbl="node2" presStyleIdx="1" presStyleCnt="4" custScaleX="106577">
        <dgm:presLayoutVars>
          <dgm:chPref val="3"/>
        </dgm:presLayoutVars>
      </dgm:prSet>
      <dgm:spPr/>
    </dgm:pt>
    <dgm:pt modelId="{2FBDE8D9-3764-4494-BC30-D5DAC729F52E}" type="pres">
      <dgm:prSet presAssocID="{1BD19EC8-5AB4-4728-A0B5-106E705FDDBB}" presName="level3hierChild" presStyleCnt="0"/>
      <dgm:spPr/>
    </dgm:pt>
    <dgm:pt modelId="{19570AA2-7AD0-4B7D-88B0-A4EA15D03D3C}" type="pres">
      <dgm:prSet presAssocID="{AA77D32E-C4D7-4943-BD0C-7470335C8DE5}" presName="conn2-1" presStyleLbl="parChTrans1D2" presStyleIdx="2" presStyleCnt="4"/>
      <dgm:spPr/>
    </dgm:pt>
    <dgm:pt modelId="{DF937022-3F87-42E4-B40B-FB51AC25F6F9}" type="pres">
      <dgm:prSet presAssocID="{AA77D32E-C4D7-4943-BD0C-7470335C8DE5}" presName="connTx" presStyleLbl="parChTrans1D2" presStyleIdx="2" presStyleCnt="4"/>
      <dgm:spPr/>
    </dgm:pt>
    <dgm:pt modelId="{BB2ED3DA-A724-4D55-8C83-43F3B3721BFB}" type="pres">
      <dgm:prSet presAssocID="{8A0CF9A2-7AC7-4DEA-A3FB-88E2C60945AD}" presName="root2" presStyleCnt="0"/>
      <dgm:spPr/>
    </dgm:pt>
    <dgm:pt modelId="{00605E4D-8BCF-463C-80A8-55D7371129B9}" type="pres">
      <dgm:prSet presAssocID="{8A0CF9A2-7AC7-4DEA-A3FB-88E2C60945AD}" presName="LevelTwoTextNode" presStyleLbl="node2" presStyleIdx="2" presStyleCnt="4" custScaleX="106577">
        <dgm:presLayoutVars>
          <dgm:chPref val="3"/>
        </dgm:presLayoutVars>
      </dgm:prSet>
      <dgm:spPr/>
    </dgm:pt>
    <dgm:pt modelId="{89B5961B-53F8-4B62-A8E5-9BAF706E8EA9}" type="pres">
      <dgm:prSet presAssocID="{8A0CF9A2-7AC7-4DEA-A3FB-88E2C60945AD}" presName="level3hierChild" presStyleCnt="0"/>
      <dgm:spPr/>
    </dgm:pt>
    <dgm:pt modelId="{E038C4A3-9DA3-4CF3-A2A4-374580192054}" type="pres">
      <dgm:prSet presAssocID="{DDCD34E0-2885-4DD3-9664-647E305A212D}" presName="conn2-1" presStyleLbl="parChTrans1D2" presStyleIdx="3" presStyleCnt="4"/>
      <dgm:spPr/>
    </dgm:pt>
    <dgm:pt modelId="{0B0F6D46-24F5-4EBC-8AA7-3FB6C3818060}" type="pres">
      <dgm:prSet presAssocID="{DDCD34E0-2885-4DD3-9664-647E305A212D}" presName="connTx" presStyleLbl="parChTrans1D2" presStyleIdx="3" presStyleCnt="4"/>
      <dgm:spPr/>
    </dgm:pt>
    <dgm:pt modelId="{0545EBE6-282E-43A5-BE70-284470B5D817}" type="pres">
      <dgm:prSet presAssocID="{B277787C-98A1-4FCD-B2C8-2454166C9CFA}" presName="root2" presStyleCnt="0"/>
      <dgm:spPr/>
    </dgm:pt>
    <dgm:pt modelId="{A079E606-1C8E-4AC3-B95F-793C4A5BB873}" type="pres">
      <dgm:prSet presAssocID="{B277787C-98A1-4FCD-B2C8-2454166C9CFA}" presName="LevelTwoTextNode" presStyleLbl="node2" presStyleIdx="3" presStyleCnt="4" custScaleX="106577">
        <dgm:presLayoutVars>
          <dgm:chPref val="3"/>
        </dgm:presLayoutVars>
      </dgm:prSet>
      <dgm:spPr/>
    </dgm:pt>
    <dgm:pt modelId="{9B12FCF2-3B8D-46B5-8EBC-882B40D7A1FE}" type="pres">
      <dgm:prSet presAssocID="{B277787C-98A1-4FCD-B2C8-2454166C9CFA}" presName="level3hierChild" presStyleCnt="0"/>
      <dgm:spPr/>
    </dgm:pt>
  </dgm:ptLst>
  <dgm:cxnLst>
    <dgm:cxn modelId="{47688114-7E34-4CBB-847C-7268F48A5362}" type="presOf" srcId="{8A0CF9A2-7AC7-4DEA-A3FB-88E2C60945AD}" destId="{00605E4D-8BCF-463C-80A8-55D7371129B9}" srcOrd="0" destOrd="0" presId="urn:microsoft.com/office/officeart/2008/layout/HorizontalMultiLevelHierarchy"/>
    <dgm:cxn modelId="{3BED3418-44BF-4A7D-BEAA-9BF805455EF4}" type="presOf" srcId="{AA77D32E-C4D7-4943-BD0C-7470335C8DE5}" destId="{19570AA2-7AD0-4B7D-88B0-A4EA15D03D3C}" srcOrd="0" destOrd="0" presId="urn:microsoft.com/office/officeart/2008/layout/HorizontalMultiLevelHierarchy"/>
    <dgm:cxn modelId="{147C281B-17C5-4F86-B146-EA2E422CCC26}" type="presOf" srcId="{ABA577BD-29FD-47CA-AE31-F4EE37473ACA}" destId="{8CACD9A2-E5F2-4C9D-870E-EB8A0358C74E}" srcOrd="0" destOrd="0" presId="urn:microsoft.com/office/officeart/2008/layout/HorizontalMultiLevelHierarchy"/>
    <dgm:cxn modelId="{5054E932-5DC2-488A-BB18-98D4B7658234}" type="presOf" srcId="{DDCD34E0-2885-4DD3-9664-647E305A212D}" destId="{E038C4A3-9DA3-4CF3-A2A4-374580192054}" srcOrd="0" destOrd="0" presId="urn:microsoft.com/office/officeart/2008/layout/HorizontalMultiLevelHierarchy"/>
    <dgm:cxn modelId="{2CE2DC34-96A7-4A2E-BA90-9AE51678838D}" type="presOf" srcId="{ABA577BD-29FD-47CA-AE31-F4EE37473ACA}" destId="{BB08E451-6F31-4620-85D3-829B4B71F483}" srcOrd="1" destOrd="0" presId="urn:microsoft.com/office/officeart/2008/layout/HorizontalMultiLevelHierarchy"/>
    <dgm:cxn modelId="{810AC740-0A47-41A1-A1C1-51B5345F3FA9}" type="presOf" srcId="{DDCD34E0-2885-4DD3-9664-647E305A212D}" destId="{0B0F6D46-24F5-4EBC-8AA7-3FB6C3818060}" srcOrd="1" destOrd="0" presId="urn:microsoft.com/office/officeart/2008/layout/HorizontalMultiLevelHierarchy"/>
    <dgm:cxn modelId="{D8756E5F-B3DB-4889-A736-3AAFC3BD1E81}" type="presOf" srcId="{B39343CB-6E93-490C-BA3B-35DFBD0B9235}" destId="{B1F6E319-77B0-4341-B8F3-2E46555D855B}" srcOrd="0" destOrd="0" presId="urn:microsoft.com/office/officeart/2008/layout/HorizontalMultiLevelHierarchy"/>
    <dgm:cxn modelId="{D7458344-7F14-486F-92D9-8D110AF17E17}" type="presOf" srcId="{B277787C-98A1-4FCD-B2C8-2454166C9CFA}" destId="{A079E606-1C8E-4AC3-B95F-793C4A5BB873}" srcOrd="0" destOrd="0" presId="urn:microsoft.com/office/officeart/2008/layout/HorizontalMultiLevelHierarchy"/>
    <dgm:cxn modelId="{5C12DD66-2D95-445A-A03D-16E68D9EDE15}" srcId="{E1A695A7-F63E-45F6-9B6D-3E88838F4828}" destId="{8A0CF9A2-7AC7-4DEA-A3FB-88E2C60945AD}" srcOrd="2" destOrd="0" parTransId="{AA77D32E-C4D7-4943-BD0C-7470335C8DE5}" sibTransId="{4375268C-DB74-40D8-931B-6EAA37DCAA6D}"/>
    <dgm:cxn modelId="{B4B26670-A9B8-41DB-95CF-4EF56B0B53B0}" type="presOf" srcId="{F1950F50-F1F6-4EFC-BF09-7687C5EFAF46}" destId="{DF1BB089-87F3-407B-803A-ED6171394655}" srcOrd="1" destOrd="0" presId="urn:microsoft.com/office/officeart/2008/layout/HorizontalMultiLevelHierarchy"/>
    <dgm:cxn modelId="{52251852-1E1D-4BCC-9377-9E16FBBB7034}" srcId="{E1A695A7-F63E-45F6-9B6D-3E88838F4828}" destId="{B277787C-98A1-4FCD-B2C8-2454166C9CFA}" srcOrd="3" destOrd="0" parTransId="{DDCD34E0-2885-4DD3-9664-647E305A212D}" sibTransId="{007D263D-DB4C-4A79-A6A5-002B75613327}"/>
    <dgm:cxn modelId="{3B8DD894-0ADA-4FA5-9969-494F1AAB8EB2}" srcId="{E1A695A7-F63E-45F6-9B6D-3E88838F4828}" destId="{1BD19EC8-5AB4-4728-A0B5-106E705FDDBB}" srcOrd="1" destOrd="0" parTransId="{F1950F50-F1F6-4EFC-BF09-7687C5EFAF46}" sibTransId="{A50E30EA-9BF9-4D10-BE87-0B9152AF0438}"/>
    <dgm:cxn modelId="{2C9F929B-1053-481D-90B6-0D61771EEAD8}" type="presOf" srcId="{AA77D32E-C4D7-4943-BD0C-7470335C8DE5}" destId="{DF937022-3F87-42E4-B40B-FB51AC25F6F9}" srcOrd="1" destOrd="0" presId="urn:microsoft.com/office/officeart/2008/layout/HorizontalMultiLevelHierarchy"/>
    <dgm:cxn modelId="{31DCC59D-9C64-44E3-93DD-169A9B4B82FC}" srcId="{E97FDD8A-F4E2-4724-9BC7-3F0F679B0B05}" destId="{E1A695A7-F63E-45F6-9B6D-3E88838F4828}" srcOrd="0" destOrd="0" parTransId="{77DDBA9E-E545-4AEE-8A3A-EBAD5B288B4F}" sibTransId="{E5A79A17-B9D4-4809-994D-47DD3BEDE200}"/>
    <dgm:cxn modelId="{D7F751AF-981E-486F-A53C-C7F5D8FA76D6}" type="presOf" srcId="{1BD19EC8-5AB4-4728-A0B5-106E705FDDBB}" destId="{D90B36EA-ECCD-4B90-A50C-2CEBABB55A90}" srcOrd="0" destOrd="0" presId="urn:microsoft.com/office/officeart/2008/layout/HorizontalMultiLevelHierarchy"/>
    <dgm:cxn modelId="{7CC241D0-376D-4FBC-AF40-17E348BB5310}" type="presOf" srcId="{E1A695A7-F63E-45F6-9B6D-3E88838F4828}" destId="{A8F5BD06-968F-4B2E-976C-E806042BDD9F}" srcOrd="0" destOrd="0" presId="urn:microsoft.com/office/officeart/2008/layout/HorizontalMultiLevelHierarchy"/>
    <dgm:cxn modelId="{01DD7BEF-D562-4B6C-9321-70FA04A74C6F}" type="presOf" srcId="{E97FDD8A-F4E2-4724-9BC7-3F0F679B0B05}" destId="{3997B30E-742B-4FC4-93D0-D24FE8D9C810}" srcOrd="0" destOrd="0" presId="urn:microsoft.com/office/officeart/2008/layout/HorizontalMultiLevelHierarchy"/>
    <dgm:cxn modelId="{6C2A30F9-480F-402B-92C3-641F1674C080}" srcId="{E1A695A7-F63E-45F6-9B6D-3E88838F4828}" destId="{B39343CB-6E93-490C-BA3B-35DFBD0B9235}" srcOrd="0" destOrd="0" parTransId="{ABA577BD-29FD-47CA-AE31-F4EE37473ACA}" sibTransId="{84E4B49A-C07F-4944-84EE-961AE904BC7C}"/>
    <dgm:cxn modelId="{6E26BCF9-6DF7-495C-9576-735206AE77DC}" type="presOf" srcId="{F1950F50-F1F6-4EFC-BF09-7687C5EFAF46}" destId="{84B4265B-FF76-4B04-9503-E96C61C28914}" srcOrd="0" destOrd="0" presId="urn:microsoft.com/office/officeart/2008/layout/HorizontalMultiLevelHierarchy"/>
    <dgm:cxn modelId="{15C49D8F-C034-4B26-9B72-9355F912C009}" type="presParOf" srcId="{3997B30E-742B-4FC4-93D0-D24FE8D9C810}" destId="{EC8FDBD9-965E-42E9-8466-49BC17D4E5ED}" srcOrd="0" destOrd="0" presId="urn:microsoft.com/office/officeart/2008/layout/HorizontalMultiLevelHierarchy"/>
    <dgm:cxn modelId="{2502BE5D-704D-44D0-A692-CC41C128E26A}" type="presParOf" srcId="{EC8FDBD9-965E-42E9-8466-49BC17D4E5ED}" destId="{A8F5BD06-968F-4B2E-976C-E806042BDD9F}" srcOrd="0" destOrd="0" presId="urn:microsoft.com/office/officeart/2008/layout/HorizontalMultiLevelHierarchy"/>
    <dgm:cxn modelId="{752BEED8-738B-4805-AFBE-F44B1050E1E9}" type="presParOf" srcId="{EC8FDBD9-965E-42E9-8466-49BC17D4E5ED}" destId="{A770C5F3-F4C7-43FA-884E-B8B7E2AD7412}" srcOrd="1" destOrd="0" presId="urn:microsoft.com/office/officeart/2008/layout/HorizontalMultiLevelHierarchy"/>
    <dgm:cxn modelId="{F7235491-A66D-429F-A1B5-86C73AB428B1}" type="presParOf" srcId="{A770C5F3-F4C7-43FA-884E-B8B7E2AD7412}" destId="{8CACD9A2-E5F2-4C9D-870E-EB8A0358C74E}" srcOrd="0" destOrd="0" presId="urn:microsoft.com/office/officeart/2008/layout/HorizontalMultiLevelHierarchy"/>
    <dgm:cxn modelId="{0D429E1E-9029-4366-991D-39077F229342}" type="presParOf" srcId="{8CACD9A2-E5F2-4C9D-870E-EB8A0358C74E}" destId="{BB08E451-6F31-4620-85D3-829B4B71F483}" srcOrd="0" destOrd="0" presId="urn:microsoft.com/office/officeart/2008/layout/HorizontalMultiLevelHierarchy"/>
    <dgm:cxn modelId="{6C063BC1-1F85-4807-BC72-67EF3472EDA8}" type="presParOf" srcId="{A770C5F3-F4C7-43FA-884E-B8B7E2AD7412}" destId="{E91836E0-D1A6-4666-868E-0038B1F9415C}" srcOrd="1" destOrd="0" presId="urn:microsoft.com/office/officeart/2008/layout/HorizontalMultiLevelHierarchy"/>
    <dgm:cxn modelId="{EEA121BA-8957-420E-8301-CA943590BF7D}" type="presParOf" srcId="{E91836E0-D1A6-4666-868E-0038B1F9415C}" destId="{B1F6E319-77B0-4341-B8F3-2E46555D855B}" srcOrd="0" destOrd="0" presId="urn:microsoft.com/office/officeart/2008/layout/HorizontalMultiLevelHierarchy"/>
    <dgm:cxn modelId="{0F03029A-DC36-4DAA-8051-7FB195B1971E}" type="presParOf" srcId="{E91836E0-D1A6-4666-868E-0038B1F9415C}" destId="{9C6C5722-2213-41AE-B809-ECE694BFADE4}" srcOrd="1" destOrd="0" presId="urn:microsoft.com/office/officeart/2008/layout/HorizontalMultiLevelHierarchy"/>
    <dgm:cxn modelId="{067998E0-DA24-45BE-BA8B-EF1917116A92}" type="presParOf" srcId="{A770C5F3-F4C7-43FA-884E-B8B7E2AD7412}" destId="{84B4265B-FF76-4B04-9503-E96C61C28914}" srcOrd="2" destOrd="0" presId="urn:microsoft.com/office/officeart/2008/layout/HorizontalMultiLevelHierarchy"/>
    <dgm:cxn modelId="{B9651565-7D2F-42E6-A582-76A1167E5C39}" type="presParOf" srcId="{84B4265B-FF76-4B04-9503-E96C61C28914}" destId="{DF1BB089-87F3-407B-803A-ED6171394655}" srcOrd="0" destOrd="0" presId="urn:microsoft.com/office/officeart/2008/layout/HorizontalMultiLevelHierarchy"/>
    <dgm:cxn modelId="{5A279A5B-D05C-4EDC-9E47-08272849ED33}" type="presParOf" srcId="{A770C5F3-F4C7-43FA-884E-B8B7E2AD7412}" destId="{42D8BAE0-050B-4AF0-BDEF-C54915AC3C45}" srcOrd="3" destOrd="0" presId="urn:microsoft.com/office/officeart/2008/layout/HorizontalMultiLevelHierarchy"/>
    <dgm:cxn modelId="{80BA2171-8DA7-4E13-8E8C-39361AEF0F24}" type="presParOf" srcId="{42D8BAE0-050B-4AF0-BDEF-C54915AC3C45}" destId="{D90B36EA-ECCD-4B90-A50C-2CEBABB55A90}" srcOrd="0" destOrd="0" presId="urn:microsoft.com/office/officeart/2008/layout/HorizontalMultiLevelHierarchy"/>
    <dgm:cxn modelId="{155AACAD-A1B2-4FBC-BD3B-C74751C7B365}" type="presParOf" srcId="{42D8BAE0-050B-4AF0-BDEF-C54915AC3C45}" destId="{2FBDE8D9-3764-4494-BC30-D5DAC729F52E}" srcOrd="1" destOrd="0" presId="urn:microsoft.com/office/officeart/2008/layout/HorizontalMultiLevelHierarchy"/>
    <dgm:cxn modelId="{F34F0741-A892-44F1-94EC-5299F2665A51}" type="presParOf" srcId="{A770C5F3-F4C7-43FA-884E-B8B7E2AD7412}" destId="{19570AA2-7AD0-4B7D-88B0-A4EA15D03D3C}" srcOrd="4" destOrd="0" presId="urn:microsoft.com/office/officeart/2008/layout/HorizontalMultiLevelHierarchy"/>
    <dgm:cxn modelId="{E39700D8-5C84-4F2F-A740-9E2906EA1138}" type="presParOf" srcId="{19570AA2-7AD0-4B7D-88B0-A4EA15D03D3C}" destId="{DF937022-3F87-42E4-B40B-FB51AC25F6F9}" srcOrd="0" destOrd="0" presId="urn:microsoft.com/office/officeart/2008/layout/HorizontalMultiLevelHierarchy"/>
    <dgm:cxn modelId="{0F1B1BB1-BCA6-463E-86C1-BE91FACD8542}" type="presParOf" srcId="{A770C5F3-F4C7-43FA-884E-B8B7E2AD7412}" destId="{BB2ED3DA-A724-4D55-8C83-43F3B3721BFB}" srcOrd="5" destOrd="0" presId="urn:microsoft.com/office/officeart/2008/layout/HorizontalMultiLevelHierarchy"/>
    <dgm:cxn modelId="{C1680023-7511-46BB-919D-B840CD3F6F44}" type="presParOf" srcId="{BB2ED3DA-A724-4D55-8C83-43F3B3721BFB}" destId="{00605E4D-8BCF-463C-80A8-55D7371129B9}" srcOrd="0" destOrd="0" presId="urn:microsoft.com/office/officeart/2008/layout/HorizontalMultiLevelHierarchy"/>
    <dgm:cxn modelId="{99825705-EB66-4D8A-ACD8-9E2BA709D49D}" type="presParOf" srcId="{BB2ED3DA-A724-4D55-8C83-43F3B3721BFB}" destId="{89B5961B-53F8-4B62-A8E5-9BAF706E8EA9}" srcOrd="1" destOrd="0" presId="urn:microsoft.com/office/officeart/2008/layout/HorizontalMultiLevelHierarchy"/>
    <dgm:cxn modelId="{DD16E756-401A-4FDB-80D7-1F7BAF10ED52}" type="presParOf" srcId="{A770C5F3-F4C7-43FA-884E-B8B7E2AD7412}" destId="{E038C4A3-9DA3-4CF3-A2A4-374580192054}" srcOrd="6" destOrd="0" presId="urn:microsoft.com/office/officeart/2008/layout/HorizontalMultiLevelHierarchy"/>
    <dgm:cxn modelId="{99E903EB-D2BC-4625-AAC9-40269DA9F56E}" type="presParOf" srcId="{E038C4A3-9DA3-4CF3-A2A4-374580192054}" destId="{0B0F6D46-24F5-4EBC-8AA7-3FB6C3818060}" srcOrd="0" destOrd="0" presId="urn:microsoft.com/office/officeart/2008/layout/HorizontalMultiLevelHierarchy"/>
    <dgm:cxn modelId="{FF5900C8-B6C0-4D80-8301-0B088F1202B0}" type="presParOf" srcId="{A770C5F3-F4C7-43FA-884E-B8B7E2AD7412}" destId="{0545EBE6-282E-43A5-BE70-284470B5D817}" srcOrd="7" destOrd="0" presId="urn:microsoft.com/office/officeart/2008/layout/HorizontalMultiLevelHierarchy"/>
    <dgm:cxn modelId="{8F1A9CDF-2F90-4360-A5B7-AAC1ACB4E3FC}" type="presParOf" srcId="{0545EBE6-282E-43A5-BE70-284470B5D817}" destId="{A079E606-1C8E-4AC3-B95F-793C4A5BB873}" srcOrd="0" destOrd="0" presId="urn:microsoft.com/office/officeart/2008/layout/HorizontalMultiLevelHierarchy"/>
    <dgm:cxn modelId="{35BF4F1B-92FA-4804-8A61-819CA69429B2}" type="presParOf" srcId="{0545EBE6-282E-43A5-BE70-284470B5D817}" destId="{9B12FCF2-3B8D-46B5-8EBC-882B40D7A1FE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9" minVer="http://schemas.openxmlformats.org/drawingml/2006/diagram"/>
    </a:ext>
  </dgm:extLst>
</dgm:dataModel>
</file>

<file path=word/diagrams/data6.xml><?xml version="1.0" encoding="utf-8"?>
<dgm:dataModel xmlns:dgm="http://schemas.openxmlformats.org/drawingml/2006/diagram" xmlns:a="http://schemas.openxmlformats.org/drawingml/2006/main">
  <dgm:ptLst>
    <dgm:pt modelId="{2AE25207-E742-4D8A-B9F4-D75147A47E92}" type="doc">
      <dgm:prSet loTypeId="urn:microsoft.com/office/officeart/2005/8/layout/process3" loCatId="process" qsTypeId="urn:microsoft.com/office/officeart/2005/8/quickstyle/simple1" qsCatId="simple" csTypeId="urn:microsoft.com/office/officeart/2005/8/colors/accent3_4" csCatId="accent3" phldr="1"/>
      <dgm:spPr/>
      <dgm:t>
        <a:bodyPr/>
        <a:lstStyle/>
        <a:p>
          <a:endParaRPr lang="en-IN"/>
        </a:p>
      </dgm:t>
    </dgm:pt>
    <dgm:pt modelId="{B7EA86F7-4223-45DF-9B44-FFFE55CB0DDD}">
      <dgm:prSet phldrT="[Text]" custT="1"/>
      <dgm:spPr/>
      <dgm:t>
        <a:bodyPr/>
        <a:lstStyle/>
        <a:p>
          <a:r>
            <a:rPr lang="en-IN" sz="1400">
              <a:latin typeface="Century Gothic" panose="020B0502020202020204" pitchFamily="34" charset="0"/>
            </a:rPr>
            <a:t>Sentence Preprocessing</a:t>
          </a:r>
        </a:p>
      </dgm:t>
    </dgm:pt>
    <dgm:pt modelId="{DED16EC9-9A1E-4B3F-AE5C-A4A6E00A599F}" type="parTrans" cxnId="{54CB9D97-BE72-409E-9BE4-3BC6D5B2A22C}">
      <dgm:prSet/>
      <dgm:spPr/>
      <dgm:t>
        <a:bodyPr/>
        <a:lstStyle/>
        <a:p>
          <a:endParaRPr lang="en-IN"/>
        </a:p>
      </dgm:t>
    </dgm:pt>
    <dgm:pt modelId="{14D7EE61-8B98-4906-8692-54B2679907AC}" type="sibTrans" cxnId="{54CB9D97-BE72-409E-9BE4-3BC6D5B2A22C}">
      <dgm:prSet/>
      <dgm:spPr/>
      <dgm:t>
        <a:bodyPr/>
        <a:lstStyle/>
        <a:p>
          <a:endParaRPr lang="en-IN"/>
        </a:p>
      </dgm:t>
    </dgm:pt>
    <dgm:pt modelId="{D0C8B313-D858-43A8-B305-BC458E4F23F5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Normalize</a:t>
          </a:r>
        </a:p>
      </dgm:t>
    </dgm:pt>
    <dgm:pt modelId="{8A4AAF82-CE12-4EFB-AA70-D19BD91022DA}" type="parTrans" cxnId="{688AC891-4733-4C20-BEE4-747F6BC2AEF1}">
      <dgm:prSet/>
      <dgm:spPr/>
      <dgm:t>
        <a:bodyPr/>
        <a:lstStyle/>
        <a:p>
          <a:endParaRPr lang="en-IN"/>
        </a:p>
      </dgm:t>
    </dgm:pt>
    <dgm:pt modelId="{40DB5CE8-280A-4170-8B2D-030F0DB0357D}" type="sibTrans" cxnId="{688AC891-4733-4C20-BEE4-747F6BC2AEF1}">
      <dgm:prSet/>
      <dgm:spPr/>
      <dgm:t>
        <a:bodyPr/>
        <a:lstStyle/>
        <a:p>
          <a:endParaRPr lang="en-IN"/>
        </a:p>
      </dgm:t>
    </dgm:pt>
    <dgm:pt modelId="{0CF33231-1039-4191-98BA-D8681BB13D6E}">
      <dgm:prSet phldrT="[Text]" custT="1"/>
      <dgm:spPr/>
      <dgm:t>
        <a:bodyPr/>
        <a:lstStyle/>
        <a:p>
          <a:r>
            <a:rPr lang="en-IN" sz="1400">
              <a:latin typeface="Century Gothic" panose="020B0502020202020204" pitchFamily="34" charset="0"/>
            </a:rPr>
            <a:t>Calculate Weights</a:t>
          </a:r>
        </a:p>
      </dgm:t>
    </dgm:pt>
    <dgm:pt modelId="{B59FB12A-1211-48DF-9F79-FE2CEDB5237E}" type="parTrans" cxnId="{C4CA4F89-B4DA-41E4-9AC9-F1BFF42CEB30}">
      <dgm:prSet/>
      <dgm:spPr/>
      <dgm:t>
        <a:bodyPr/>
        <a:lstStyle/>
        <a:p>
          <a:endParaRPr lang="en-IN"/>
        </a:p>
      </dgm:t>
    </dgm:pt>
    <dgm:pt modelId="{38F442CF-0AA9-4E80-B72C-7C119491FCE4}" type="sibTrans" cxnId="{C4CA4F89-B4DA-41E4-9AC9-F1BFF42CEB30}">
      <dgm:prSet/>
      <dgm:spPr/>
      <dgm:t>
        <a:bodyPr/>
        <a:lstStyle/>
        <a:p>
          <a:endParaRPr lang="en-IN"/>
        </a:p>
      </dgm:t>
    </dgm:pt>
    <dgm:pt modelId="{44DAD564-9CFE-432C-86EF-5983F2A7C1E8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Word Frequency</a:t>
          </a:r>
        </a:p>
      </dgm:t>
    </dgm:pt>
    <dgm:pt modelId="{869D2058-BDB1-4AD6-8B56-F94DCA080456}" type="parTrans" cxnId="{D8B86BFA-110D-4A2F-8BF3-8BC0891D9604}">
      <dgm:prSet/>
      <dgm:spPr/>
      <dgm:t>
        <a:bodyPr/>
        <a:lstStyle/>
        <a:p>
          <a:endParaRPr lang="en-IN"/>
        </a:p>
      </dgm:t>
    </dgm:pt>
    <dgm:pt modelId="{ED49BAA9-EC68-4D80-B73E-E4903BA515C5}" type="sibTrans" cxnId="{D8B86BFA-110D-4A2F-8BF3-8BC0891D9604}">
      <dgm:prSet/>
      <dgm:spPr/>
      <dgm:t>
        <a:bodyPr/>
        <a:lstStyle/>
        <a:p>
          <a:endParaRPr lang="en-IN"/>
        </a:p>
      </dgm:t>
    </dgm:pt>
    <dgm:pt modelId="{416BD91A-2C6E-47D1-A7E0-85BEBC023123}">
      <dgm:prSet phldrT="[Text]" custT="1"/>
      <dgm:spPr/>
      <dgm:t>
        <a:bodyPr/>
        <a:lstStyle/>
        <a:p>
          <a:r>
            <a:rPr lang="en-IN" sz="1400">
              <a:latin typeface="Century Gothic" panose="020B0502020202020204" pitchFamily="34" charset="0"/>
            </a:rPr>
            <a:t>Sentence Selection</a:t>
          </a:r>
        </a:p>
      </dgm:t>
    </dgm:pt>
    <dgm:pt modelId="{12A5C13A-015A-44C6-920E-AE83B5EE32A8}" type="parTrans" cxnId="{56B77E1C-2283-4541-97B8-0F968652CE38}">
      <dgm:prSet/>
      <dgm:spPr/>
      <dgm:t>
        <a:bodyPr/>
        <a:lstStyle/>
        <a:p>
          <a:endParaRPr lang="en-IN"/>
        </a:p>
      </dgm:t>
    </dgm:pt>
    <dgm:pt modelId="{263002A5-E01C-42FE-92B9-DF12FD191662}" type="sibTrans" cxnId="{56B77E1C-2283-4541-97B8-0F968652CE38}">
      <dgm:prSet/>
      <dgm:spPr/>
      <dgm:t>
        <a:bodyPr/>
        <a:lstStyle/>
        <a:p>
          <a:endParaRPr lang="en-IN"/>
        </a:p>
      </dgm:t>
    </dgm:pt>
    <dgm:pt modelId="{653F81A6-C419-440B-BE11-A45840BDE75B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Threshhold based</a:t>
          </a:r>
        </a:p>
      </dgm:t>
    </dgm:pt>
    <dgm:pt modelId="{252E1E7E-605F-4F65-A56A-C79C091CBBD1}" type="parTrans" cxnId="{4BCAF2CC-91CA-4E0A-97CF-9EAA645CB752}">
      <dgm:prSet/>
      <dgm:spPr/>
      <dgm:t>
        <a:bodyPr/>
        <a:lstStyle/>
        <a:p>
          <a:endParaRPr lang="en-IN"/>
        </a:p>
      </dgm:t>
    </dgm:pt>
    <dgm:pt modelId="{BA871E56-DF0C-4BEE-913C-D56FBFE2840C}" type="sibTrans" cxnId="{4BCAF2CC-91CA-4E0A-97CF-9EAA645CB752}">
      <dgm:prSet/>
      <dgm:spPr/>
      <dgm:t>
        <a:bodyPr/>
        <a:lstStyle/>
        <a:p>
          <a:endParaRPr lang="en-IN"/>
        </a:p>
      </dgm:t>
    </dgm:pt>
    <dgm:pt modelId="{BB402C8E-AD76-4613-982F-C88FFD1E239A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Remove Punctuation</a:t>
          </a:r>
        </a:p>
      </dgm:t>
    </dgm:pt>
    <dgm:pt modelId="{6C0A35F1-F7EB-4829-81AE-86D4454C1115}" type="parTrans" cxnId="{168E926C-A123-4984-9658-F3652B0C8542}">
      <dgm:prSet/>
      <dgm:spPr/>
      <dgm:t>
        <a:bodyPr/>
        <a:lstStyle/>
        <a:p>
          <a:endParaRPr lang="en-IN"/>
        </a:p>
      </dgm:t>
    </dgm:pt>
    <dgm:pt modelId="{5100BE65-686F-4B14-8079-794C81D8AE2D}" type="sibTrans" cxnId="{168E926C-A123-4984-9658-F3652B0C8542}">
      <dgm:prSet/>
      <dgm:spPr/>
      <dgm:t>
        <a:bodyPr/>
        <a:lstStyle/>
        <a:p>
          <a:endParaRPr lang="en-IN"/>
        </a:p>
      </dgm:t>
    </dgm:pt>
    <dgm:pt modelId="{A1BEF4C0-635C-4875-BF54-0BB8D1C99489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Remove Stopwords</a:t>
          </a:r>
        </a:p>
      </dgm:t>
    </dgm:pt>
    <dgm:pt modelId="{A7C60F9B-63A2-402D-A5AC-06D51A61DD0F}" type="parTrans" cxnId="{F4D90528-4CB5-4564-A9E4-5AC70A23D169}">
      <dgm:prSet/>
      <dgm:spPr/>
      <dgm:t>
        <a:bodyPr/>
        <a:lstStyle/>
        <a:p>
          <a:endParaRPr lang="en-IN"/>
        </a:p>
      </dgm:t>
    </dgm:pt>
    <dgm:pt modelId="{9C5A70C9-C302-4914-941E-CCC2D71B1E35}" type="sibTrans" cxnId="{F4D90528-4CB5-4564-A9E4-5AC70A23D169}">
      <dgm:prSet/>
      <dgm:spPr/>
      <dgm:t>
        <a:bodyPr/>
        <a:lstStyle/>
        <a:p>
          <a:endParaRPr lang="en-IN"/>
        </a:p>
      </dgm:t>
    </dgm:pt>
    <dgm:pt modelId="{E164803A-51D5-40CF-9BCA-73B1566DC823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TF-IDF</a:t>
          </a:r>
        </a:p>
      </dgm:t>
    </dgm:pt>
    <dgm:pt modelId="{23E08B0C-3A4B-4F2A-A920-CAB0FAEBCDB7}" type="parTrans" cxnId="{E43E384E-EB8D-4F0C-9140-008FACFF8144}">
      <dgm:prSet/>
      <dgm:spPr/>
      <dgm:t>
        <a:bodyPr/>
        <a:lstStyle/>
        <a:p>
          <a:endParaRPr lang="en-IN"/>
        </a:p>
      </dgm:t>
    </dgm:pt>
    <dgm:pt modelId="{5CB4939B-54F1-4387-BAB3-9CBAA15635CB}" type="sibTrans" cxnId="{E43E384E-EB8D-4F0C-9140-008FACFF8144}">
      <dgm:prSet/>
      <dgm:spPr/>
      <dgm:t>
        <a:bodyPr/>
        <a:lstStyle/>
        <a:p>
          <a:endParaRPr lang="en-IN"/>
        </a:p>
      </dgm:t>
    </dgm:pt>
    <dgm:pt modelId="{D57877AC-49E2-4907-9226-D123EFAA961D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Scores</a:t>
          </a:r>
        </a:p>
      </dgm:t>
    </dgm:pt>
    <dgm:pt modelId="{F8DA3834-350B-47CE-B689-4804502F70AE}" type="parTrans" cxnId="{E396B879-B4B9-4C0A-8A5E-0182CBA54AD2}">
      <dgm:prSet/>
      <dgm:spPr/>
      <dgm:t>
        <a:bodyPr/>
        <a:lstStyle/>
        <a:p>
          <a:endParaRPr lang="en-IN"/>
        </a:p>
      </dgm:t>
    </dgm:pt>
    <dgm:pt modelId="{3734FD62-6F74-4693-8031-6CB03306958D}" type="sibTrans" cxnId="{E396B879-B4B9-4C0A-8A5E-0182CBA54AD2}">
      <dgm:prSet/>
      <dgm:spPr/>
      <dgm:t>
        <a:bodyPr/>
        <a:lstStyle/>
        <a:p>
          <a:endParaRPr lang="en-IN"/>
        </a:p>
      </dgm:t>
    </dgm:pt>
    <dgm:pt modelId="{41A8B184-7CCC-4E43-8561-E6F7A149EE70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Word Count based</a:t>
          </a:r>
        </a:p>
      </dgm:t>
    </dgm:pt>
    <dgm:pt modelId="{E65ABD1C-69BF-4193-9BA0-1919660F22AE}" type="parTrans" cxnId="{674D2085-6A8B-480F-A97A-23ED8D22FF8F}">
      <dgm:prSet/>
      <dgm:spPr/>
      <dgm:t>
        <a:bodyPr/>
        <a:lstStyle/>
        <a:p>
          <a:endParaRPr lang="en-IN"/>
        </a:p>
      </dgm:t>
    </dgm:pt>
    <dgm:pt modelId="{72CCA384-7B34-4CA5-8840-455411F3ACE6}" type="sibTrans" cxnId="{674D2085-6A8B-480F-A97A-23ED8D22FF8F}">
      <dgm:prSet/>
      <dgm:spPr/>
      <dgm:t>
        <a:bodyPr/>
        <a:lstStyle/>
        <a:p>
          <a:endParaRPr lang="en-IN"/>
        </a:p>
      </dgm:t>
    </dgm:pt>
    <dgm:pt modelId="{3B5000BD-7C1A-4C9D-BC0F-EDFF8E22388E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Sentence Count based</a:t>
          </a:r>
        </a:p>
      </dgm:t>
    </dgm:pt>
    <dgm:pt modelId="{0F71DFF1-ABE6-4112-A130-88938B6D4114}" type="parTrans" cxnId="{711AFA0D-2F0E-434F-99BB-AC023FC96F31}">
      <dgm:prSet/>
      <dgm:spPr/>
      <dgm:t>
        <a:bodyPr/>
        <a:lstStyle/>
        <a:p>
          <a:endParaRPr lang="en-IN"/>
        </a:p>
      </dgm:t>
    </dgm:pt>
    <dgm:pt modelId="{44A08837-91DA-4B33-97B9-6FD2E46C6089}" type="sibTrans" cxnId="{711AFA0D-2F0E-434F-99BB-AC023FC96F31}">
      <dgm:prSet/>
      <dgm:spPr/>
      <dgm:t>
        <a:bodyPr/>
        <a:lstStyle/>
        <a:p>
          <a:endParaRPr lang="en-IN"/>
        </a:p>
      </dgm:t>
    </dgm:pt>
    <dgm:pt modelId="{20DDD5DA-6B70-4E42-857C-62727E607084}" type="pres">
      <dgm:prSet presAssocID="{2AE25207-E742-4D8A-B9F4-D75147A47E92}" presName="linearFlow" presStyleCnt="0">
        <dgm:presLayoutVars>
          <dgm:dir/>
          <dgm:animLvl val="lvl"/>
          <dgm:resizeHandles val="exact"/>
        </dgm:presLayoutVars>
      </dgm:prSet>
      <dgm:spPr/>
    </dgm:pt>
    <dgm:pt modelId="{08D90CB2-0C63-40D7-BBF6-FDBEC3B0B0D0}" type="pres">
      <dgm:prSet presAssocID="{B7EA86F7-4223-45DF-9B44-FFFE55CB0DDD}" presName="composite" presStyleCnt="0"/>
      <dgm:spPr/>
    </dgm:pt>
    <dgm:pt modelId="{750D1BCF-36A1-4ACA-B5CA-13EC2897166E}" type="pres">
      <dgm:prSet presAssocID="{B7EA86F7-4223-45DF-9B44-FFFE55CB0DDD}" presName="parTx" presStyleLbl="node1" presStyleIdx="0" presStyleCnt="3">
        <dgm:presLayoutVars>
          <dgm:chMax val="0"/>
          <dgm:chPref val="0"/>
          <dgm:bulletEnabled val="1"/>
        </dgm:presLayoutVars>
      </dgm:prSet>
      <dgm:spPr/>
    </dgm:pt>
    <dgm:pt modelId="{177CEE84-490A-4FB6-892E-8F7B145BE192}" type="pres">
      <dgm:prSet presAssocID="{B7EA86F7-4223-45DF-9B44-FFFE55CB0DDD}" presName="parSh" presStyleLbl="node1" presStyleIdx="0" presStyleCnt="3" custScaleX="151848"/>
      <dgm:spPr>
        <a:prstGeom prst="rect">
          <a:avLst/>
        </a:prstGeom>
      </dgm:spPr>
    </dgm:pt>
    <dgm:pt modelId="{CEB63C41-C56B-4227-B9E6-0083C443AF02}" type="pres">
      <dgm:prSet presAssocID="{B7EA86F7-4223-45DF-9B44-FFFE55CB0DDD}" presName="desTx" presStyleLbl="fgAcc1" presStyleIdx="0" presStyleCnt="3" custScaleX="156243" custLinFactNeighborY="9073">
        <dgm:presLayoutVars>
          <dgm:bulletEnabled val="1"/>
        </dgm:presLayoutVars>
      </dgm:prSet>
      <dgm:spPr/>
    </dgm:pt>
    <dgm:pt modelId="{4412ABDC-150E-443C-8745-E0454B4643B7}" type="pres">
      <dgm:prSet presAssocID="{14D7EE61-8B98-4906-8692-54B2679907AC}" presName="sibTrans" presStyleLbl="sibTrans2D1" presStyleIdx="0" presStyleCnt="2"/>
      <dgm:spPr/>
    </dgm:pt>
    <dgm:pt modelId="{067C246B-D4CF-479A-BDD3-59EAECAE4575}" type="pres">
      <dgm:prSet presAssocID="{14D7EE61-8B98-4906-8692-54B2679907AC}" presName="connTx" presStyleLbl="sibTrans2D1" presStyleIdx="0" presStyleCnt="2"/>
      <dgm:spPr/>
    </dgm:pt>
    <dgm:pt modelId="{0A248F9F-2300-42F8-98FB-BC80194D3162}" type="pres">
      <dgm:prSet presAssocID="{0CF33231-1039-4191-98BA-D8681BB13D6E}" presName="composite" presStyleCnt="0"/>
      <dgm:spPr/>
    </dgm:pt>
    <dgm:pt modelId="{566BE03C-4D10-47A3-B6FE-DAC482B5D999}" type="pres">
      <dgm:prSet presAssocID="{0CF33231-1039-4191-98BA-D8681BB13D6E}" presName="parTx" presStyleLbl="node1" presStyleIdx="0" presStyleCnt="3">
        <dgm:presLayoutVars>
          <dgm:chMax val="0"/>
          <dgm:chPref val="0"/>
          <dgm:bulletEnabled val="1"/>
        </dgm:presLayoutVars>
      </dgm:prSet>
      <dgm:spPr/>
    </dgm:pt>
    <dgm:pt modelId="{92BBF818-6ADE-430A-A447-75464B295706}" type="pres">
      <dgm:prSet presAssocID="{0CF33231-1039-4191-98BA-D8681BB13D6E}" presName="parSh" presStyleLbl="node1" presStyleIdx="1" presStyleCnt="3" custScaleX="138187"/>
      <dgm:spPr>
        <a:prstGeom prst="rect">
          <a:avLst/>
        </a:prstGeom>
      </dgm:spPr>
    </dgm:pt>
    <dgm:pt modelId="{8875C2B2-09CC-45B5-A2A0-525BB015E9D2}" type="pres">
      <dgm:prSet presAssocID="{0CF33231-1039-4191-98BA-D8681BB13D6E}" presName="desTx" presStyleLbl="fgAcc1" presStyleIdx="1" presStyleCnt="3" custScaleX="156243" custLinFactNeighborY="9073">
        <dgm:presLayoutVars>
          <dgm:bulletEnabled val="1"/>
        </dgm:presLayoutVars>
      </dgm:prSet>
      <dgm:spPr/>
    </dgm:pt>
    <dgm:pt modelId="{C06BFDA6-B78C-4528-A2CF-484492DF8F7C}" type="pres">
      <dgm:prSet presAssocID="{38F442CF-0AA9-4E80-B72C-7C119491FCE4}" presName="sibTrans" presStyleLbl="sibTrans2D1" presStyleIdx="1" presStyleCnt="2"/>
      <dgm:spPr/>
    </dgm:pt>
    <dgm:pt modelId="{3171CED6-5967-4145-B9C9-C7D8C6A978C2}" type="pres">
      <dgm:prSet presAssocID="{38F442CF-0AA9-4E80-B72C-7C119491FCE4}" presName="connTx" presStyleLbl="sibTrans2D1" presStyleIdx="1" presStyleCnt="2"/>
      <dgm:spPr/>
    </dgm:pt>
    <dgm:pt modelId="{077E9A58-5F0F-412E-A20F-06C142E4C7F3}" type="pres">
      <dgm:prSet presAssocID="{416BD91A-2C6E-47D1-A7E0-85BEBC023123}" presName="composite" presStyleCnt="0"/>
      <dgm:spPr/>
    </dgm:pt>
    <dgm:pt modelId="{99387FB4-E39B-4851-BA75-3FE9792321D3}" type="pres">
      <dgm:prSet presAssocID="{416BD91A-2C6E-47D1-A7E0-85BEBC023123}" presName="parTx" presStyleLbl="node1" presStyleIdx="1" presStyleCnt="3">
        <dgm:presLayoutVars>
          <dgm:chMax val="0"/>
          <dgm:chPref val="0"/>
          <dgm:bulletEnabled val="1"/>
        </dgm:presLayoutVars>
      </dgm:prSet>
      <dgm:spPr/>
    </dgm:pt>
    <dgm:pt modelId="{E3E6FC7A-AE77-4A71-A3FF-3146C9CC5E41}" type="pres">
      <dgm:prSet presAssocID="{416BD91A-2C6E-47D1-A7E0-85BEBC023123}" presName="parSh" presStyleLbl="node1" presStyleIdx="2" presStyleCnt="3" custScaleX="138187"/>
      <dgm:spPr>
        <a:prstGeom prst="rect">
          <a:avLst/>
        </a:prstGeom>
      </dgm:spPr>
    </dgm:pt>
    <dgm:pt modelId="{5E231FBC-2434-4A4E-BA48-9129BD13460B}" type="pres">
      <dgm:prSet presAssocID="{416BD91A-2C6E-47D1-A7E0-85BEBC023123}" presName="desTx" presStyleLbl="fgAcc1" presStyleIdx="2" presStyleCnt="3" custScaleX="156243" custLinFactNeighborY="9073">
        <dgm:presLayoutVars>
          <dgm:bulletEnabled val="1"/>
        </dgm:presLayoutVars>
      </dgm:prSet>
      <dgm:spPr/>
    </dgm:pt>
  </dgm:ptLst>
  <dgm:cxnLst>
    <dgm:cxn modelId="{257D0B04-D576-4038-BDFA-80A9EE678196}" type="presOf" srcId="{653F81A6-C419-440B-BE11-A45840BDE75B}" destId="{5E231FBC-2434-4A4E-BA48-9129BD13460B}" srcOrd="0" destOrd="0" presId="urn:microsoft.com/office/officeart/2005/8/layout/process3"/>
    <dgm:cxn modelId="{7EE2D106-8F84-42F5-9EAC-A78660317F7D}" type="presOf" srcId="{3B5000BD-7C1A-4C9D-BC0F-EDFF8E22388E}" destId="{5E231FBC-2434-4A4E-BA48-9129BD13460B}" srcOrd="0" destOrd="2" presId="urn:microsoft.com/office/officeart/2005/8/layout/process3"/>
    <dgm:cxn modelId="{062B0508-B15C-4EAB-9454-B47685B925C0}" type="presOf" srcId="{44DAD564-9CFE-432C-86EF-5983F2A7C1E8}" destId="{8875C2B2-09CC-45B5-A2A0-525BB015E9D2}" srcOrd="0" destOrd="0" presId="urn:microsoft.com/office/officeart/2005/8/layout/process3"/>
    <dgm:cxn modelId="{711AFA0D-2F0E-434F-99BB-AC023FC96F31}" srcId="{416BD91A-2C6E-47D1-A7E0-85BEBC023123}" destId="{3B5000BD-7C1A-4C9D-BC0F-EDFF8E22388E}" srcOrd="2" destOrd="0" parTransId="{0F71DFF1-ABE6-4112-A130-88938B6D4114}" sibTransId="{44A08837-91DA-4B33-97B9-6FD2E46C6089}"/>
    <dgm:cxn modelId="{A6BC4B0E-CB47-46C2-A99E-EA40D10392DD}" type="presOf" srcId="{416BD91A-2C6E-47D1-A7E0-85BEBC023123}" destId="{E3E6FC7A-AE77-4A71-A3FF-3146C9CC5E41}" srcOrd="1" destOrd="0" presId="urn:microsoft.com/office/officeart/2005/8/layout/process3"/>
    <dgm:cxn modelId="{56B77E1C-2283-4541-97B8-0F968652CE38}" srcId="{2AE25207-E742-4D8A-B9F4-D75147A47E92}" destId="{416BD91A-2C6E-47D1-A7E0-85BEBC023123}" srcOrd="2" destOrd="0" parTransId="{12A5C13A-015A-44C6-920E-AE83B5EE32A8}" sibTransId="{263002A5-E01C-42FE-92B9-DF12FD191662}"/>
    <dgm:cxn modelId="{A9E01824-B364-43F2-BFF9-59F5EBE7626D}" type="presOf" srcId="{0CF33231-1039-4191-98BA-D8681BB13D6E}" destId="{566BE03C-4D10-47A3-B6FE-DAC482B5D999}" srcOrd="0" destOrd="0" presId="urn:microsoft.com/office/officeart/2005/8/layout/process3"/>
    <dgm:cxn modelId="{F4D90528-4CB5-4564-A9E4-5AC70A23D169}" srcId="{B7EA86F7-4223-45DF-9B44-FFFE55CB0DDD}" destId="{A1BEF4C0-635C-4875-BF54-0BB8D1C99489}" srcOrd="2" destOrd="0" parTransId="{A7C60F9B-63A2-402D-A5AC-06D51A61DD0F}" sibTransId="{9C5A70C9-C302-4914-941E-CCC2D71B1E35}"/>
    <dgm:cxn modelId="{13CCE733-EA25-4819-8A0A-666B0985F4CB}" type="presOf" srcId="{A1BEF4C0-635C-4875-BF54-0BB8D1C99489}" destId="{CEB63C41-C56B-4227-B9E6-0083C443AF02}" srcOrd="0" destOrd="2" presId="urn:microsoft.com/office/officeart/2005/8/layout/process3"/>
    <dgm:cxn modelId="{0155D561-835B-4061-AD5F-071FAE247A7E}" type="presOf" srcId="{38F442CF-0AA9-4E80-B72C-7C119491FCE4}" destId="{C06BFDA6-B78C-4528-A2CF-484492DF8F7C}" srcOrd="0" destOrd="0" presId="urn:microsoft.com/office/officeart/2005/8/layout/process3"/>
    <dgm:cxn modelId="{A6482668-519D-4BB1-A6F9-78FB607BC307}" type="presOf" srcId="{B7EA86F7-4223-45DF-9B44-FFFE55CB0DDD}" destId="{750D1BCF-36A1-4ACA-B5CA-13EC2897166E}" srcOrd="0" destOrd="0" presId="urn:microsoft.com/office/officeart/2005/8/layout/process3"/>
    <dgm:cxn modelId="{168E926C-A123-4984-9658-F3652B0C8542}" srcId="{B7EA86F7-4223-45DF-9B44-FFFE55CB0DDD}" destId="{BB402C8E-AD76-4613-982F-C88FFD1E239A}" srcOrd="1" destOrd="0" parTransId="{6C0A35F1-F7EB-4829-81AE-86D4454C1115}" sibTransId="{5100BE65-686F-4B14-8079-794C81D8AE2D}"/>
    <dgm:cxn modelId="{E43E384E-EB8D-4F0C-9140-008FACFF8144}" srcId="{0CF33231-1039-4191-98BA-D8681BB13D6E}" destId="{E164803A-51D5-40CF-9BCA-73B1566DC823}" srcOrd="1" destOrd="0" parTransId="{23E08B0C-3A4B-4F2A-A920-CAB0FAEBCDB7}" sibTransId="{5CB4939B-54F1-4387-BAB3-9CBAA15635CB}"/>
    <dgm:cxn modelId="{7BB88554-A170-4EBC-8517-B934974BB055}" type="presOf" srcId="{BB402C8E-AD76-4613-982F-C88FFD1E239A}" destId="{CEB63C41-C56B-4227-B9E6-0083C443AF02}" srcOrd="0" destOrd="1" presId="urn:microsoft.com/office/officeart/2005/8/layout/process3"/>
    <dgm:cxn modelId="{E396B879-B4B9-4C0A-8A5E-0182CBA54AD2}" srcId="{0CF33231-1039-4191-98BA-D8681BB13D6E}" destId="{D57877AC-49E2-4907-9226-D123EFAA961D}" srcOrd="2" destOrd="0" parTransId="{F8DA3834-350B-47CE-B689-4804502F70AE}" sibTransId="{3734FD62-6F74-4693-8031-6CB03306958D}"/>
    <dgm:cxn modelId="{674D2085-6A8B-480F-A97A-23ED8D22FF8F}" srcId="{416BD91A-2C6E-47D1-A7E0-85BEBC023123}" destId="{41A8B184-7CCC-4E43-8561-E6F7A149EE70}" srcOrd="1" destOrd="0" parTransId="{E65ABD1C-69BF-4193-9BA0-1919660F22AE}" sibTransId="{72CCA384-7B34-4CA5-8840-455411F3ACE6}"/>
    <dgm:cxn modelId="{C4CA4F89-B4DA-41E4-9AC9-F1BFF42CEB30}" srcId="{2AE25207-E742-4D8A-B9F4-D75147A47E92}" destId="{0CF33231-1039-4191-98BA-D8681BB13D6E}" srcOrd="1" destOrd="0" parTransId="{B59FB12A-1211-48DF-9F79-FE2CEDB5237E}" sibTransId="{38F442CF-0AA9-4E80-B72C-7C119491FCE4}"/>
    <dgm:cxn modelId="{688AC891-4733-4C20-BEE4-747F6BC2AEF1}" srcId="{B7EA86F7-4223-45DF-9B44-FFFE55CB0DDD}" destId="{D0C8B313-D858-43A8-B305-BC458E4F23F5}" srcOrd="0" destOrd="0" parTransId="{8A4AAF82-CE12-4EFB-AA70-D19BD91022DA}" sibTransId="{40DB5CE8-280A-4170-8B2D-030F0DB0357D}"/>
    <dgm:cxn modelId="{3EDFC192-E66B-4393-911D-A9A9FB76D82C}" type="presOf" srcId="{2AE25207-E742-4D8A-B9F4-D75147A47E92}" destId="{20DDD5DA-6B70-4E42-857C-62727E607084}" srcOrd="0" destOrd="0" presId="urn:microsoft.com/office/officeart/2005/8/layout/process3"/>
    <dgm:cxn modelId="{54CB9D97-BE72-409E-9BE4-3BC6D5B2A22C}" srcId="{2AE25207-E742-4D8A-B9F4-D75147A47E92}" destId="{B7EA86F7-4223-45DF-9B44-FFFE55CB0DDD}" srcOrd="0" destOrd="0" parTransId="{DED16EC9-9A1E-4B3F-AE5C-A4A6E00A599F}" sibTransId="{14D7EE61-8B98-4906-8692-54B2679907AC}"/>
    <dgm:cxn modelId="{F2B68298-1E6A-4BF0-A8CB-067422B3D3CB}" type="presOf" srcId="{B7EA86F7-4223-45DF-9B44-FFFE55CB0DDD}" destId="{177CEE84-490A-4FB6-892E-8F7B145BE192}" srcOrd="1" destOrd="0" presId="urn:microsoft.com/office/officeart/2005/8/layout/process3"/>
    <dgm:cxn modelId="{62A8D29B-9DF4-47D7-8DBF-3974274405A4}" type="presOf" srcId="{41A8B184-7CCC-4E43-8561-E6F7A149EE70}" destId="{5E231FBC-2434-4A4E-BA48-9129BD13460B}" srcOrd="0" destOrd="1" presId="urn:microsoft.com/office/officeart/2005/8/layout/process3"/>
    <dgm:cxn modelId="{212896A2-CB8C-4A78-B3D7-92A14E9BB602}" type="presOf" srcId="{416BD91A-2C6E-47D1-A7E0-85BEBC023123}" destId="{99387FB4-E39B-4851-BA75-3FE9792321D3}" srcOrd="0" destOrd="0" presId="urn:microsoft.com/office/officeart/2005/8/layout/process3"/>
    <dgm:cxn modelId="{F0C76CAE-B6AF-41A0-B36B-3B5F5D8E8824}" type="presOf" srcId="{0CF33231-1039-4191-98BA-D8681BB13D6E}" destId="{92BBF818-6ADE-430A-A447-75464B295706}" srcOrd="1" destOrd="0" presId="urn:microsoft.com/office/officeart/2005/8/layout/process3"/>
    <dgm:cxn modelId="{B1416EBC-B81E-44DA-9B24-FEDEF299A919}" type="presOf" srcId="{38F442CF-0AA9-4E80-B72C-7C119491FCE4}" destId="{3171CED6-5967-4145-B9C9-C7D8C6A978C2}" srcOrd="1" destOrd="0" presId="urn:microsoft.com/office/officeart/2005/8/layout/process3"/>
    <dgm:cxn modelId="{A1B022C1-3917-4766-AF76-CB3162CB8993}" type="presOf" srcId="{E164803A-51D5-40CF-9BCA-73B1566DC823}" destId="{8875C2B2-09CC-45B5-A2A0-525BB015E9D2}" srcOrd="0" destOrd="1" presId="urn:microsoft.com/office/officeart/2005/8/layout/process3"/>
    <dgm:cxn modelId="{EFFD1EC7-DDCD-419A-878E-C6037715C6A1}" type="presOf" srcId="{D57877AC-49E2-4907-9226-D123EFAA961D}" destId="{8875C2B2-09CC-45B5-A2A0-525BB015E9D2}" srcOrd="0" destOrd="2" presId="urn:microsoft.com/office/officeart/2005/8/layout/process3"/>
    <dgm:cxn modelId="{4BCAF2CC-91CA-4E0A-97CF-9EAA645CB752}" srcId="{416BD91A-2C6E-47D1-A7E0-85BEBC023123}" destId="{653F81A6-C419-440B-BE11-A45840BDE75B}" srcOrd="0" destOrd="0" parTransId="{252E1E7E-605F-4F65-A56A-C79C091CBBD1}" sibTransId="{BA871E56-DF0C-4BEE-913C-D56FBFE2840C}"/>
    <dgm:cxn modelId="{EFC762DB-18F1-447B-8DBC-1CF64E63D2C5}" type="presOf" srcId="{14D7EE61-8B98-4906-8692-54B2679907AC}" destId="{067C246B-D4CF-479A-BDD3-59EAECAE4575}" srcOrd="1" destOrd="0" presId="urn:microsoft.com/office/officeart/2005/8/layout/process3"/>
    <dgm:cxn modelId="{05543CE0-FFBA-4B9C-9BE6-95F412F6B649}" type="presOf" srcId="{D0C8B313-D858-43A8-B305-BC458E4F23F5}" destId="{CEB63C41-C56B-4227-B9E6-0083C443AF02}" srcOrd="0" destOrd="0" presId="urn:microsoft.com/office/officeart/2005/8/layout/process3"/>
    <dgm:cxn modelId="{40B8B7EB-0493-4A99-870F-3270E370D703}" type="presOf" srcId="{14D7EE61-8B98-4906-8692-54B2679907AC}" destId="{4412ABDC-150E-443C-8745-E0454B4643B7}" srcOrd="0" destOrd="0" presId="urn:microsoft.com/office/officeart/2005/8/layout/process3"/>
    <dgm:cxn modelId="{D8B86BFA-110D-4A2F-8BF3-8BC0891D9604}" srcId="{0CF33231-1039-4191-98BA-D8681BB13D6E}" destId="{44DAD564-9CFE-432C-86EF-5983F2A7C1E8}" srcOrd="0" destOrd="0" parTransId="{869D2058-BDB1-4AD6-8B56-F94DCA080456}" sibTransId="{ED49BAA9-EC68-4D80-B73E-E4903BA515C5}"/>
    <dgm:cxn modelId="{07F16087-DA23-40D5-935A-F41D5BAA82A2}" type="presParOf" srcId="{20DDD5DA-6B70-4E42-857C-62727E607084}" destId="{08D90CB2-0C63-40D7-BBF6-FDBEC3B0B0D0}" srcOrd="0" destOrd="0" presId="urn:microsoft.com/office/officeart/2005/8/layout/process3"/>
    <dgm:cxn modelId="{C8757A20-50C2-4C91-97B0-6C2CECC62ECF}" type="presParOf" srcId="{08D90CB2-0C63-40D7-BBF6-FDBEC3B0B0D0}" destId="{750D1BCF-36A1-4ACA-B5CA-13EC2897166E}" srcOrd="0" destOrd="0" presId="urn:microsoft.com/office/officeart/2005/8/layout/process3"/>
    <dgm:cxn modelId="{CCDF46AC-57F8-4CF6-9440-1C139CFD3247}" type="presParOf" srcId="{08D90CB2-0C63-40D7-BBF6-FDBEC3B0B0D0}" destId="{177CEE84-490A-4FB6-892E-8F7B145BE192}" srcOrd="1" destOrd="0" presId="urn:microsoft.com/office/officeart/2005/8/layout/process3"/>
    <dgm:cxn modelId="{E5B9A780-9CC8-4202-84E1-1BD0B0242EF6}" type="presParOf" srcId="{08D90CB2-0C63-40D7-BBF6-FDBEC3B0B0D0}" destId="{CEB63C41-C56B-4227-B9E6-0083C443AF02}" srcOrd="2" destOrd="0" presId="urn:microsoft.com/office/officeart/2005/8/layout/process3"/>
    <dgm:cxn modelId="{24B66028-2DA5-4460-82B1-811674B76A90}" type="presParOf" srcId="{20DDD5DA-6B70-4E42-857C-62727E607084}" destId="{4412ABDC-150E-443C-8745-E0454B4643B7}" srcOrd="1" destOrd="0" presId="urn:microsoft.com/office/officeart/2005/8/layout/process3"/>
    <dgm:cxn modelId="{4050DAF2-E367-4DD9-89F6-DA1CBF68C37B}" type="presParOf" srcId="{4412ABDC-150E-443C-8745-E0454B4643B7}" destId="{067C246B-D4CF-479A-BDD3-59EAECAE4575}" srcOrd="0" destOrd="0" presId="urn:microsoft.com/office/officeart/2005/8/layout/process3"/>
    <dgm:cxn modelId="{59BA1E84-9645-4FCC-8C35-BF7EBC66AC30}" type="presParOf" srcId="{20DDD5DA-6B70-4E42-857C-62727E607084}" destId="{0A248F9F-2300-42F8-98FB-BC80194D3162}" srcOrd="2" destOrd="0" presId="urn:microsoft.com/office/officeart/2005/8/layout/process3"/>
    <dgm:cxn modelId="{EC15A7A4-971F-40FE-A9A4-2B0DF103996D}" type="presParOf" srcId="{0A248F9F-2300-42F8-98FB-BC80194D3162}" destId="{566BE03C-4D10-47A3-B6FE-DAC482B5D999}" srcOrd="0" destOrd="0" presId="urn:microsoft.com/office/officeart/2005/8/layout/process3"/>
    <dgm:cxn modelId="{685BB7AB-84F5-415D-A305-69FD26362D5A}" type="presParOf" srcId="{0A248F9F-2300-42F8-98FB-BC80194D3162}" destId="{92BBF818-6ADE-430A-A447-75464B295706}" srcOrd="1" destOrd="0" presId="urn:microsoft.com/office/officeart/2005/8/layout/process3"/>
    <dgm:cxn modelId="{EE440D37-A180-4F7A-B56D-28D9F42619B7}" type="presParOf" srcId="{0A248F9F-2300-42F8-98FB-BC80194D3162}" destId="{8875C2B2-09CC-45B5-A2A0-525BB015E9D2}" srcOrd="2" destOrd="0" presId="urn:microsoft.com/office/officeart/2005/8/layout/process3"/>
    <dgm:cxn modelId="{F26E7ADE-C3B8-44CC-A7CE-CFE0654385EA}" type="presParOf" srcId="{20DDD5DA-6B70-4E42-857C-62727E607084}" destId="{C06BFDA6-B78C-4528-A2CF-484492DF8F7C}" srcOrd="3" destOrd="0" presId="urn:microsoft.com/office/officeart/2005/8/layout/process3"/>
    <dgm:cxn modelId="{1AAC7FAC-C76E-4488-88DA-3CD28F2943F3}" type="presParOf" srcId="{C06BFDA6-B78C-4528-A2CF-484492DF8F7C}" destId="{3171CED6-5967-4145-B9C9-C7D8C6A978C2}" srcOrd="0" destOrd="0" presId="urn:microsoft.com/office/officeart/2005/8/layout/process3"/>
    <dgm:cxn modelId="{125A8F93-3DB5-4ECF-A206-FE26968DDE81}" type="presParOf" srcId="{20DDD5DA-6B70-4E42-857C-62727E607084}" destId="{077E9A58-5F0F-412E-A20F-06C142E4C7F3}" srcOrd="4" destOrd="0" presId="urn:microsoft.com/office/officeart/2005/8/layout/process3"/>
    <dgm:cxn modelId="{0D5882B7-C766-48FD-8698-DA912278D45B}" type="presParOf" srcId="{077E9A58-5F0F-412E-A20F-06C142E4C7F3}" destId="{99387FB4-E39B-4851-BA75-3FE9792321D3}" srcOrd="0" destOrd="0" presId="urn:microsoft.com/office/officeart/2005/8/layout/process3"/>
    <dgm:cxn modelId="{03543034-C81E-4262-BFA6-25A70C26792F}" type="presParOf" srcId="{077E9A58-5F0F-412E-A20F-06C142E4C7F3}" destId="{E3E6FC7A-AE77-4A71-A3FF-3146C9CC5E41}" srcOrd="1" destOrd="0" presId="urn:microsoft.com/office/officeart/2005/8/layout/process3"/>
    <dgm:cxn modelId="{47F3B1CA-6FBA-4B2E-ABA8-1BDF3938B8D5}" type="presParOf" srcId="{077E9A58-5F0F-412E-A20F-06C142E4C7F3}" destId="{5E231FBC-2434-4A4E-BA48-9129BD13460B}" srcOrd="2" destOrd="0" presId="urn:microsoft.com/office/officeart/2005/8/layout/process3"/>
  </dgm:cxnLst>
  <dgm:bg/>
  <dgm:whole/>
  <dgm:extLst>
    <a:ext uri="http://schemas.microsoft.com/office/drawing/2008/diagram">
      <dsp:dataModelExt xmlns:dsp="http://schemas.microsoft.com/office/drawing/2008/diagram" relId="rId3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5289E2D-03EE-42F5-BDD2-1FB1FDB6BB54}">
      <dsp:nvSpPr>
        <dsp:cNvPr id="0" name=""/>
        <dsp:cNvSpPr/>
      </dsp:nvSpPr>
      <dsp:spPr>
        <a:xfrm>
          <a:off x="2096588" y="1061773"/>
          <a:ext cx="1128664" cy="32247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1236"/>
              </a:lnTo>
              <a:lnTo>
                <a:pt x="1128664" y="161236"/>
              </a:lnTo>
              <a:lnTo>
                <a:pt x="1128664" y="322473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9FBB993-0E30-48F6-8829-4631BBEE131B}">
      <dsp:nvSpPr>
        <dsp:cNvPr id="0" name=""/>
        <dsp:cNvSpPr/>
      </dsp:nvSpPr>
      <dsp:spPr>
        <a:xfrm>
          <a:off x="967924" y="1061773"/>
          <a:ext cx="1128664" cy="322473"/>
        </a:xfrm>
        <a:custGeom>
          <a:avLst/>
          <a:gdLst/>
          <a:ahLst/>
          <a:cxnLst/>
          <a:rect l="0" t="0" r="0" b="0"/>
          <a:pathLst>
            <a:path>
              <a:moveTo>
                <a:pt x="1128664" y="0"/>
              </a:moveTo>
              <a:lnTo>
                <a:pt x="1128664" y="161236"/>
              </a:lnTo>
              <a:lnTo>
                <a:pt x="0" y="161236"/>
              </a:lnTo>
              <a:lnTo>
                <a:pt x="0" y="322473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2116E6F-0E78-4C61-99CF-472657C9E840}">
      <dsp:nvSpPr>
        <dsp:cNvPr id="0" name=""/>
        <dsp:cNvSpPr/>
      </dsp:nvSpPr>
      <dsp:spPr>
        <a:xfrm>
          <a:off x="1129160" y="161773"/>
          <a:ext cx="1934855" cy="900000"/>
        </a:xfrm>
        <a:prstGeom prst="rect">
          <a:avLst/>
        </a:prstGeom>
        <a:solidFill>
          <a:schemeClr val="accent3">
            <a:shade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Text Summarization</a:t>
          </a:r>
        </a:p>
      </dsp:txBody>
      <dsp:txXfrm>
        <a:off x="1129160" y="161773"/>
        <a:ext cx="1934855" cy="900000"/>
      </dsp:txXfrm>
    </dsp:sp>
    <dsp:sp modelId="{17EE81DE-BCCF-4F4F-9279-217ED361DD6D}">
      <dsp:nvSpPr>
        <dsp:cNvPr id="0" name=""/>
        <dsp:cNvSpPr/>
      </dsp:nvSpPr>
      <dsp:spPr>
        <a:xfrm>
          <a:off x="496" y="1384246"/>
          <a:ext cx="1934855" cy="900000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Abstractive</a:t>
          </a:r>
        </a:p>
      </dsp:txBody>
      <dsp:txXfrm>
        <a:off x="496" y="1384246"/>
        <a:ext cx="1934855" cy="900000"/>
      </dsp:txXfrm>
    </dsp:sp>
    <dsp:sp modelId="{1DCEE11D-D50F-4CB2-BD78-7157C00C05AE}">
      <dsp:nvSpPr>
        <dsp:cNvPr id="0" name=""/>
        <dsp:cNvSpPr/>
      </dsp:nvSpPr>
      <dsp:spPr>
        <a:xfrm>
          <a:off x="2257825" y="1384246"/>
          <a:ext cx="1934855" cy="900000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Extractive</a:t>
          </a:r>
        </a:p>
      </dsp:txBody>
      <dsp:txXfrm>
        <a:off x="2257825" y="1384246"/>
        <a:ext cx="1934855" cy="900000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CD6FEC0-B9C2-4E58-9699-4DFF9BECF882}">
      <dsp:nvSpPr>
        <dsp:cNvPr id="0" name=""/>
        <dsp:cNvSpPr/>
      </dsp:nvSpPr>
      <dsp:spPr>
        <a:xfrm>
          <a:off x="2881457" y="2166822"/>
          <a:ext cx="297000" cy="20921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92158"/>
              </a:lnTo>
              <a:lnTo>
                <a:pt x="297000" y="2092158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6C9C8FE-8E84-4457-9F7E-2A8369E47E25}">
      <dsp:nvSpPr>
        <dsp:cNvPr id="0" name=""/>
        <dsp:cNvSpPr/>
      </dsp:nvSpPr>
      <dsp:spPr>
        <a:xfrm>
          <a:off x="2881457" y="2166822"/>
          <a:ext cx="297000" cy="8225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22558"/>
              </a:lnTo>
              <a:lnTo>
                <a:pt x="297000" y="822558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47F6311-7B9B-479B-B9E2-F1F5CBF217DA}">
      <dsp:nvSpPr>
        <dsp:cNvPr id="0" name=""/>
        <dsp:cNvSpPr/>
      </dsp:nvSpPr>
      <dsp:spPr>
        <a:xfrm>
          <a:off x="2495699" y="897221"/>
          <a:ext cx="1177760" cy="3755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87757"/>
              </a:lnTo>
              <a:lnTo>
                <a:pt x="1177760" y="187757"/>
              </a:lnTo>
              <a:lnTo>
                <a:pt x="1177760" y="375515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C27CC89-9BAD-424F-9A29-1020346DAF5B}">
      <dsp:nvSpPr>
        <dsp:cNvPr id="0" name=""/>
        <dsp:cNvSpPr/>
      </dsp:nvSpPr>
      <dsp:spPr>
        <a:xfrm>
          <a:off x="1317939" y="897221"/>
          <a:ext cx="1177760" cy="375515"/>
        </a:xfrm>
        <a:custGeom>
          <a:avLst/>
          <a:gdLst/>
          <a:ahLst/>
          <a:cxnLst/>
          <a:rect l="0" t="0" r="0" b="0"/>
          <a:pathLst>
            <a:path>
              <a:moveTo>
                <a:pt x="1177760" y="0"/>
              </a:moveTo>
              <a:lnTo>
                <a:pt x="1177760" y="187757"/>
              </a:lnTo>
              <a:lnTo>
                <a:pt x="0" y="187757"/>
              </a:lnTo>
              <a:lnTo>
                <a:pt x="0" y="375515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2DE7DF6-6159-440E-A730-02FEBE9395C6}">
      <dsp:nvSpPr>
        <dsp:cNvPr id="0" name=""/>
        <dsp:cNvSpPr/>
      </dsp:nvSpPr>
      <dsp:spPr>
        <a:xfrm>
          <a:off x="1505697" y="3136"/>
          <a:ext cx="1980004" cy="894084"/>
        </a:xfrm>
        <a:prstGeom prst="rect">
          <a:avLst/>
        </a:prstGeom>
        <a:solidFill>
          <a:schemeClr val="accent3">
            <a:shade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Summary Evaluation</a:t>
          </a:r>
        </a:p>
      </dsp:txBody>
      <dsp:txXfrm>
        <a:off x="1505697" y="3136"/>
        <a:ext cx="1980004" cy="894084"/>
      </dsp:txXfrm>
    </dsp:sp>
    <dsp:sp modelId="{1060AECA-EA3F-47D9-8D46-04547D9E02C9}">
      <dsp:nvSpPr>
        <dsp:cNvPr id="0" name=""/>
        <dsp:cNvSpPr/>
      </dsp:nvSpPr>
      <dsp:spPr>
        <a:xfrm>
          <a:off x="327936" y="1272737"/>
          <a:ext cx="1980004" cy="89408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Extrinsic</a:t>
          </a:r>
        </a:p>
      </dsp:txBody>
      <dsp:txXfrm>
        <a:off x="327936" y="1272737"/>
        <a:ext cx="1980004" cy="894084"/>
      </dsp:txXfrm>
    </dsp:sp>
    <dsp:sp modelId="{832EB01B-EC21-4761-8501-16947B350968}">
      <dsp:nvSpPr>
        <dsp:cNvPr id="0" name=""/>
        <dsp:cNvSpPr/>
      </dsp:nvSpPr>
      <dsp:spPr>
        <a:xfrm>
          <a:off x="2683457" y="1272737"/>
          <a:ext cx="1980004" cy="89408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Intrinsic</a:t>
          </a:r>
        </a:p>
      </dsp:txBody>
      <dsp:txXfrm>
        <a:off x="2683457" y="1272737"/>
        <a:ext cx="1980004" cy="894084"/>
      </dsp:txXfrm>
    </dsp:sp>
    <dsp:sp modelId="{5879EDBE-7AD2-4804-8578-A0427D46DC67}">
      <dsp:nvSpPr>
        <dsp:cNvPr id="0" name=""/>
        <dsp:cNvSpPr/>
      </dsp:nvSpPr>
      <dsp:spPr>
        <a:xfrm>
          <a:off x="3178458" y="2542337"/>
          <a:ext cx="1980004" cy="894084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Precision</a:t>
          </a:r>
        </a:p>
      </dsp:txBody>
      <dsp:txXfrm>
        <a:off x="3178458" y="2542337"/>
        <a:ext cx="1980004" cy="894084"/>
      </dsp:txXfrm>
    </dsp:sp>
    <dsp:sp modelId="{269A540E-7A16-4CD9-877B-6D1B45EA0858}">
      <dsp:nvSpPr>
        <dsp:cNvPr id="0" name=""/>
        <dsp:cNvSpPr/>
      </dsp:nvSpPr>
      <dsp:spPr>
        <a:xfrm>
          <a:off x="3178458" y="3811938"/>
          <a:ext cx="1980004" cy="894084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ecall</a:t>
          </a:r>
        </a:p>
      </dsp:txBody>
      <dsp:txXfrm>
        <a:off x="3178458" y="3811938"/>
        <a:ext cx="1980004" cy="894084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3750389-49C7-42A1-A44C-7A94E15985E8}">
      <dsp:nvSpPr>
        <dsp:cNvPr id="0" name=""/>
        <dsp:cNvSpPr/>
      </dsp:nvSpPr>
      <dsp:spPr>
        <a:xfrm>
          <a:off x="3247496" y="1959682"/>
          <a:ext cx="258902" cy="278716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787168"/>
              </a:lnTo>
              <a:lnTo>
                <a:pt x="258902" y="2787168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B22DD64-DC01-42EF-B543-D3D2189FD00E}">
      <dsp:nvSpPr>
        <dsp:cNvPr id="0" name=""/>
        <dsp:cNvSpPr/>
      </dsp:nvSpPr>
      <dsp:spPr>
        <a:xfrm>
          <a:off x="3247496" y="1959682"/>
          <a:ext cx="258902" cy="17110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11048"/>
              </a:lnTo>
              <a:lnTo>
                <a:pt x="258902" y="1711048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11D3D2B-1607-407D-A121-AFD65644B819}">
      <dsp:nvSpPr>
        <dsp:cNvPr id="0" name=""/>
        <dsp:cNvSpPr/>
      </dsp:nvSpPr>
      <dsp:spPr>
        <a:xfrm>
          <a:off x="3247496" y="1959682"/>
          <a:ext cx="258902" cy="6349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34927"/>
              </a:lnTo>
              <a:lnTo>
                <a:pt x="258902" y="634927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617E1A1-95EF-4826-A142-B59BA45C43A2}">
      <dsp:nvSpPr>
        <dsp:cNvPr id="0" name=""/>
        <dsp:cNvSpPr/>
      </dsp:nvSpPr>
      <dsp:spPr>
        <a:xfrm>
          <a:off x="2495699" y="883561"/>
          <a:ext cx="1543797" cy="1937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6867"/>
              </a:lnTo>
              <a:lnTo>
                <a:pt x="1543797" y="96867"/>
              </a:lnTo>
              <a:lnTo>
                <a:pt x="1543797" y="193735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3EC42B4-4EFF-484A-94F6-BB5468370D72}">
      <dsp:nvSpPr>
        <dsp:cNvPr id="0" name=""/>
        <dsp:cNvSpPr/>
      </dsp:nvSpPr>
      <dsp:spPr>
        <a:xfrm>
          <a:off x="289169" y="1959682"/>
          <a:ext cx="297000" cy="17110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11048"/>
              </a:lnTo>
              <a:lnTo>
                <a:pt x="297000" y="1711048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F66E370-84B8-4111-B32D-9805483686CF}">
      <dsp:nvSpPr>
        <dsp:cNvPr id="0" name=""/>
        <dsp:cNvSpPr/>
      </dsp:nvSpPr>
      <dsp:spPr>
        <a:xfrm>
          <a:off x="289169" y="1959682"/>
          <a:ext cx="297000" cy="6349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34927"/>
              </a:lnTo>
              <a:lnTo>
                <a:pt x="297000" y="634927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7D27334-7BD0-486D-A0D9-EDF13B1433E2}">
      <dsp:nvSpPr>
        <dsp:cNvPr id="0" name=""/>
        <dsp:cNvSpPr/>
      </dsp:nvSpPr>
      <dsp:spPr>
        <a:xfrm>
          <a:off x="1081170" y="883561"/>
          <a:ext cx="1414529" cy="193735"/>
        </a:xfrm>
        <a:custGeom>
          <a:avLst/>
          <a:gdLst/>
          <a:ahLst/>
          <a:cxnLst/>
          <a:rect l="0" t="0" r="0" b="0"/>
          <a:pathLst>
            <a:path>
              <a:moveTo>
                <a:pt x="1414529" y="0"/>
              </a:moveTo>
              <a:lnTo>
                <a:pt x="1414529" y="96867"/>
              </a:lnTo>
              <a:lnTo>
                <a:pt x="0" y="96867"/>
              </a:lnTo>
              <a:lnTo>
                <a:pt x="0" y="193735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16D1E95-BA6B-4E3A-AD17-3EC8D360D43E}">
      <dsp:nvSpPr>
        <dsp:cNvPr id="0" name=""/>
        <dsp:cNvSpPr/>
      </dsp:nvSpPr>
      <dsp:spPr>
        <a:xfrm>
          <a:off x="1505699" y="1176"/>
          <a:ext cx="1980000" cy="882385"/>
        </a:xfrm>
        <a:prstGeom prst="rect">
          <a:avLst/>
        </a:prstGeom>
        <a:solidFill>
          <a:schemeClr val="accent3">
            <a:shade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Intrinsic Evaluation</a:t>
          </a:r>
        </a:p>
      </dsp:txBody>
      <dsp:txXfrm>
        <a:off x="1505699" y="1176"/>
        <a:ext cx="1980000" cy="882385"/>
      </dsp:txXfrm>
    </dsp:sp>
    <dsp:sp modelId="{22E55FAE-F13B-4C83-9872-DC011E4B3013}">
      <dsp:nvSpPr>
        <dsp:cNvPr id="0" name=""/>
        <dsp:cNvSpPr/>
      </dsp:nvSpPr>
      <dsp:spPr>
        <a:xfrm>
          <a:off x="91169" y="1077297"/>
          <a:ext cx="1980000" cy="882385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BLEU</a:t>
          </a:r>
        </a:p>
      </dsp:txBody>
      <dsp:txXfrm>
        <a:off x="91169" y="1077297"/>
        <a:ext cx="1980000" cy="882385"/>
      </dsp:txXfrm>
    </dsp:sp>
    <dsp:sp modelId="{B84A41DA-D3BB-443F-AB78-691ACCA90546}">
      <dsp:nvSpPr>
        <dsp:cNvPr id="0" name=""/>
        <dsp:cNvSpPr/>
      </dsp:nvSpPr>
      <dsp:spPr>
        <a:xfrm>
          <a:off x="586170" y="2153417"/>
          <a:ext cx="1980000" cy="882385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Precision</a:t>
          </a:r>
        </a:p>
      </dsp:txBody>
      <dsp:txXfrm>
        <a:off x="586170" y="2153417"/>
        <a:ext cx="1980000" cy="882385"/>
      </dsp:txXfrm>
    </dsp:sp>
    <dsp:sp modelId="{9740311B-DC76-4668-ABE7-785E53C1F786}">
      <dsp:nvSpPr>
        <dsp:cNvPr id="0" name=""/>
        <dsp:cNvSpPr/>
      </dsp:nvSpPr>
      <dsp:spPr>
        <a:xfrm>
          <a:off x="586170" y="3229537"/>
          <a:ext cx="1980000" cy="882385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Brevity Penalty</a:t>
          </a:r>
        </a:p>
      </dsp:txBody>
      <dsp:txXfrm>
        <a:off x="586170" y="3229537"/>
        <a:ext cx="1980000" cy="882385"/>
      </dsp:txXfrm>
    </dsp:sp>
    <dsp:sp modelId="{A95350AD-C92C-45F1-9244-3D0EB6C5F0EA}">
      <dsp:nvSpPr>
        <dsp:cNvPr id="0" name=""/>
        <dsp:cNvSpPr/>
      </dsp:nvSpPr>
      <dsp:spPr>
        <a:xfrm>
          <a:off x="3049496" y="1077297"/>
          <a:ext cx="1980000" cy="882385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</a:t>
          </a:r>
        </a:p>
      </dsp:txBody>
      <dsp:txXfrm>
        <a:off x="3049496" y="1077297"/>
        <a:ext cx="1980000" cy="882385"/>
      </dsp:txXfrm>
    </dsp:sp>
    <dsp:sp modelId="{37D87155-F8D8-4F9E-B15A-A26F6DF925C0}">
      <dsp:nvSpPr>
        <dsp:cNvPr id="0" name=""/>
        <dsp:cNvSpPr/>
      </dsp:nvSpPr>
      <dsp:spPr>
        <a:xfrm>
          <a:off x="3506399" y="2153417"/>
          <a:ext cx="1980000" cy="882385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Precision</a:t>
          </a:r>
        </a:p>
      </dsp:txBody>
      <dsp:txXfrm>
        <a:off x="3506399" y="2153417"/>
        <a:ext cx="1980000" cy="882385"/>
      </dsp:txXfrm>
    </dsp:sp>
    <dsp:sp modelId="{C0774158-C067-4B9D-A187-C5AAA2B2BF8C}">
      <dsp:nvSpPr>
        <dsp:cNvPr id="0" name=""/>
        <dsp:cNvSpPr/>
      </dsp:nvSpPr>
      <dsp:spPr>
        <a:xfrm>
          <a:off x="3506399" y="3229537"/>
          <a:ext cx="1980000" cy="882385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ecall</a:t>
          </a:r>
        </a:p>
      </dsp:txBody>
      <dsp:txXfrm>
        <a:off x="3506399" y="3229537"/>
        <a:ext cx="1980000" cy="882385"/>
      </dsp:txXfrm>
    </dsp:sp>
    <dsp:sp modelId="{0827E56E-CE63-4FA9-B5C7-AB8E8D618A33}">
      <dsp:nvSpPr>
        <dsp:cNvPr id="0" name=""/>
        <dsp:cNvSpPr/>
      </dsp:nvSpPr>
      <dsp:spPr>
        <a:xfrm>
          <a:off x="3506399" y="4305658"/>
          <a:ext cx="1980000" cy="882385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F-Measure</a:t>
          </a:r>
        </a:p>
      </dsp:txBody>
      <dsp:txXfrm>
        <a:off x="3506399" y="4305658"/>
        <a:ext cx="1980000" cy="882385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710C212-B543-4AB7-9669-70A7DFFA2D4B}">
      <dsp:nvSpPr>
        <dsp:cNvPr id="0" name=""/>
        <dsp:cNvSpPr/>
      </dsp:nvSpPr>
      <dsp:spPr>
        <a:xfrm>
          <a:off x="1984631" y="1447800"/>
          <a:ext cx="360907" cy="10315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0453" y="0"/>
              </a:lnTo>
              <a:lnTo>
                <a:pt x="180453" y="1031557"/>
              </a:lnTo>
              <a:lnTo>
                <a:pt x="360907" y="1031557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137763" y="1936256"/>
        <a:ext cx="54643" cy="54643"/>
      </dsp:txXfrm>
    </dsp:sp>
    <dsp:sp modelId="{6FBFA6C8-07B1-41B3-BB15-B6F5B7189361}">
      <dsp:nvSpPr>
        <dsp:cNvPr id="0" name=""/>
        <dsp:cNvSpPr/>
      </dsp:nvSpPr>
      <dsp:spPr>
        <a:xfrm>
          <a:off x="1984631" y="1447800"/>
          <a:ext cx="360907" cy="34385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0453" y="0"/>
              </a:lnTo>
              <a:lnTo>
                <a:pt x="180453" y="343852"/>
              </a:lnTo>
              <a:lnTo>
                <a:pt x="360907" y="343852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152623" y="1607264"/>
        <a:ext cx="24924" cy="24924"/>
      </dsp:txXfrm>
    </dsp:sp>
    <dsp:sp modelId="{2D7F6B4B-C489-4F53-B04C-DC299043FC76}">
      <dsp:nvSpPr>
        <dsp:cNvPr id="0" name=""/>
        <dsp:cNvSpPr/>
      </dsp:nvSpPr>
      <dsp:spPr>
        <a:xfrm>
          <a:off x="1984631" y="1103947"/>
          <a:ext cx="360907" cy="343852"/>
        </a:xfrm>
        <a:custGeom>
          <a:avLst/>
          <a:gdLst/>
          <a:ahLst/>
          <a:cxnLst/>
          <a:rect l="0" t="0" r="0" b="0"/>
          <a:pathLst>
            <a:path>
              <a:moveTo>
                <a:pt x="0" y="343852"/>
              </a:moveTo>
              <a:lnTo>
                <a:pt x="180453" y="343852"/>
              </a:lnTo>
              <a:lnTo>
                <a:pt x="180453" y="0"/>
              </a:lnTo>
              <a:lnTo>
                <a:pt x="360907" y="0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152623" y="1263411"/>
        <a:ext cx="24924" cy="24924"/>
      </dsp:txXfrm>
    </dsp:sp>
    <dsp:sp modelId="{7F79A3E6-301A-4D28-A21A-D4E2AE5A5BC8}">
      <dsp:nvSpPr>
        <dsp:cNvPr id="0" name=""/>
        <dsp:cNvSpPr/>
      </dsp:nvSpPr>
      <dsp:spPr>
        <a:xfrm>
          <a:off x="1984631" y="416242"/>
          <a:ext cx="360907" cy="1031557"/>
        </a:xfrm>
        <a:custGeom>
          <a:avLst/>
          <a:gdLst/>
          <a:ahLst/>
          <a:cxnLst/>
          <a:rect l="0" t="0" r="0" b="0"/>
          <a:pathLst>
            <a:path>
              <a:moveTo>
                <a:pt x="0" y="1031557"/>
              </a:moveTo>
              <a:lnTo>
                <a:pt x="180453" y="1031557"/>
              </a:lnTo>
              <a:lnTo>
                <a:pt x="180453" y="0"/>
              </a:lnTo>
              <a:lnTo>
                <a:pt x="360907" y="0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137763" y="904699"/>
        <a:ext cx="54643" cy="54643"/>
      </dsp:txXfrm>
    </dsp:sp>
    <dsp:sp modelId="{209C435E-A8DB-4BEF-A495-189DF3B201FB}">
      <dsp:nvSpPr>
        <dsp:cNvPr id="0" name=""/>
        <dsp:cNvSpPr/>
      </dsp:nvSpPr>
      <dsp:spPr>
        <a:xfrm rot="16200000">
          <a:off x="261749" y="1172718"/>
          <a:ext cx="2895600" cy="550164"/>
        </a:xfrm>
        <a:prstGeom prst="rect">
          <a:avLst/>
        </a:prstGeom>
        <a:solidFill>
          <a:schemeClr val="accent3">
            <a:shade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</a:t>
          </a:r>
        </a:p>
      </dsp:txBody>
      <dsp:txXfrm>
        <a:off x="261749" y="1172718"/>
        <a:ext cx="2895600" cy="550164"/>
      </dsp:txXfrm>
    </dsp:sp>
    <dsp:sp modelId="{94BBC187-25D9-42A4-BBD1-2FDB1B8B3B50}">
      <dsp:nvSpPr>
        <dsp:cNvPr id="0" name=""/>
        <dsp:cNvSpPr/>
      </dsp:nvSpPr>
      <dsp:spPr>
        <a:xfrm>
          <a:off x="2345539" y="141160"/>
          <a:ext cx="1979993" cy="55016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-N</a:t>
          </a:r>
        </a:p>
      </dsp:txBody>
      <dsp:txXfrm>
        <a:off x="2345539" y="141160"/>
        <a:ext cx="1979993" cy="550164"/>
      </dsp:txXfrm>
    </dsp:sp>
    <dsp:sp modelId="{289BDD52-B6A3-4C3D-8D4C-CF07DD738ECE}">
      <dsp:nvSpPr>
        <dsp:cNvPr id="0" name=""/>
        <dsp:cNvSpPr/>
      </dsp:nvSpPr>
      <dsp:spPr>
        <a:xfrm>
          <a:off x="2345539" y="828865"/>
          <a:ext cx="1979993" cy="55016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-L</a:t>
          </a:r>
        </a:p>
      </dsp:txBody>
      <dsp:txXfrm>
        <a:off x="2345539" y="828865"/>
        <a:ext cx="1979993" cy="550164"/>
      </dsp:txXfrm>
    </dsp:sp>
    <dsp:sp modelId="{27CFA910-53C9-4D0E-9766-68FEF50207DD}">
      <dsp:nvSpPr>
        <dsp:cNvPr id="0" name=""/>
        <dsp:cNvSpPr/>
      </dsp:nvSpPr>
      <dsp:spPr>
        <a:xfrm>
          <a:off x="2345539" y="1516570"/>
          <a:ext cx="1979993" cy="55016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-W</a:t>
          </a:r>
        </a:p>
      </dsp:txBody>
      <dsp:txXfrm>
        <a:off x="2345539" y="1516570"/>
        <a:ext cx="1979993" cy="550164"/>
      </dsp:txXfrm>
    </dsp:sp>
    <dsp:sp modelId="{C42F9F4E-073B-48C4-872A-96938D6786EB}">
      <dsp:nvSpPr>
        <dsp:cNvPr id="0" name=""/>
        <dsp:cNvSpPr/>
      </dsp:nvSpPr>
      <dsp:spPr>
        <a:xfrm>
          <a:off x="2345539" y="2204275"/>
          <a:ext cx="1979993" cy="55016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-S</a:t>
          </a:r>
        </a:p>
      </dsp:txBody>
      <dsp:txXfrm>
        <a:off x="2345539" y="2204275"/>
        <a:ext cx="1979993" cy="550164"/>
      </dsp:txXfrm>
    </dsp:sp>
  </dsp:spTree>
</dsp:drawing>
</file>

<file path=word/diagrams/drawing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038C4A3-9DA3-4CF3-A2A4-374580192054}">
      <dsp:nvSpPr>
        <dsp:cNvPr id="0" name=""/>
        <dsp:cNvSpPr/>
      </dsp:nvSpPr>
      <dsp:spPr>
        <a:xfrm>
          <a:off x="1077680" y="2781300"/>
          <a:ext cx="693322" cy="198167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46661" y="0"/>
              </a:lnTo>
              <a:lnTo>
                <a:pt x="346661" y="1981676"/>
              </a:lnTo>
              <a:lnTo>
                <a:pt x="693322" y="1981676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700" kern="1200"/>
        </a:p>
      </dsp:txBody>
      <dsp:txXfrm>
        <a:off x="1371854" y="3719651"/>
        <a:ext cx="104973" cy="104973"/>
      </dsp:txXfrm>
    </dsp:sp>
    <dsp:sp modelId="{19570AA2-7AD0-4B7D-88B0-A4EA15D03D3C}">
      <dsp:nvSpPr>
        <dsp:cNvPr id="0" name=""/>
        <dsp:cNvSpPr/>
      </dsp:nvSpPr>
      <dsp:spPr>
        <a:xfrm>
          <a:off x="1077680" y="2781300"/>
          <a:ext cx="693322" cy="6605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46661" y="0"/>
              </a:lnTo>
              <a:lnTo>
                <a:pt x="346661" y="660558"/>
              </a:lnTo>
              <a:lnTo>
                <a:pt x="693322" y="660558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1400400" y="3087638"/>
        <a:ext cx="47880" cy="47880"/>
      </dsp:txXfrm>
    </dsp:sp>
    <dsp:sp modelId="{84B4265B-FF76-4B04-9503-E96C61C28914}">
      <dsp:nvSpPr>
        <dsp:cNvPr id="0" name=""/>
        <dsp:cNvSpPr/>
      </dsp:nvSpPr>
      <dsp:spPr>
        <a:xfrm>
          <a:off x="1077680" y="2120741"/>
          <a:ext cx="693322" cy="660558"/>
        </a:xfrm>
        <a:custGeom>
          <a:avLst/>
          <a:gdLst/>
          <a:ahLst/>
          <a:cxnLst/>
          <a:rect l="0" t="0" r="0" b="0"/>
          <a:pathLst>
            <a:path>
              <a:moveTo>
                <a:pt x="0" y="660558"/>
              </a:moveTo>
              <a:lnTo>
                <a:pt x="346661" y="660558"/>
              </a:lnTo>
              <a:lnTo>
                <a:pt x="346661" y="0"/>
              </a:lnTo>
              <a:lnTo>
                <a:pt x="693322" y="0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1400400" y="2427080"/>
        <a:ext cx="47880" cy="47880"/>
      </dsp:txXfrm>
    </dsp:sp>
    <dsp:sp modelId="{8CACD9A2-E5F2-4C9D-870E-EB8A0358C74E}">
      <dsp:nvSpPr>
        <dsp:cNvPr id="0" name=""/>
        <dsp:cNvSpPr/>
      </dsp:nvSpPr>
      <dsp:spPr>
        <a:xfrm>
          <a:off x="1077680" y="799623"/>
          <a:ext cx="693322" cy="1981676"/>
        </a:xfrm>
        <a:custGeom>
          <a:avLst/>
          <a:gdLst/>
          <a:ahLst/>
          <a:cxnLst/>
          <a:rect l="0" t="0" r="0" b="0"/>
          <a:pathLst>
            <a:path>
              <a:moveTo>
                <a:pt x="0" y="1981676"/>
              </a:moveTo>
              <a:lnTo>
                <a:pt x="346661" y="1981676"/>
              </a:lnTo>
              <a:lnTo>
                <a:pt x="346661" y="0"/>
              </a:lnTo>
              <a:lnTo>
                <a:pt x="693322" y="0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700" kern="1200"/>
        </a:p>
      </dsp:txBody>
      <dsp:txXfrm>
        <a:off x="1371854" y="1737975"/>
        <a:ext cx="104973" cy="104973"/>
      </dsp:txXfrm>
    </dsp:sp>
    <dsp:sp modelId="{A8F5BD06-968F-4B2E-976C-E806042BDD9F}">
      <dsp:nvSpPr>
        <dsp:cNvPr id="0" name=""/>
        <dsp:cNvSpPr/>
      </dsp:nvSpPr>
      <dsp:spPr>
        <a:xfrm rot="16200000">
          <a:off x="-2232066" y="2252853"/>
          <a:ext cx="5562600" cy="1056894"/>
        </a:xfrm>
        <a:prstGeom prst="rect">
          <a:avLst/>
        </a:prstGeom>
        <a:solidFill>
          <a:schemeClr val="accent3">
            <a:shade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Extractive Summarization</a:t>
          </a:r>
        </a:p>
      </dsp:txBody>
      <dsp:txXfrm>
        <a:off x="-2232066" y="2252853"/>
        <a:ext cx="5562600" cy="1056894"/>
      </dsp:txXfrm>
    </dsp:sp>
    <dsp:sp modelId="{B1F6E319-77B0-4341-B8F3-2E46555D855B}">
      <dsp:nvSpPr>
        <dsp:cNvPr id="0" name=""/>
        <dsp:cNvSpPr/>
      </dsp:nvSpPr>
      <dsp:spPr>
        <a:xfrm>
          <a:off x="1771002" y="271176"/>
          <a:ext cx="3694611" cy="105689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Word Frequency</a:t>
          </a:r>
        </a:p>
      </dsp:txBody>
      <dsp:txXfrm>
        <a:off x="1771002" y="271176"/>
        <a:ext cx="3694611" cy="1056894"/>
      </dsp:txXfrm>
    </dsp:sp>
    <dsp:sp modelId="{D90B36EA-ECCD-4B90-A50C-2CEBABB55A90}">
      <dsp:nvSpPr>
        <dsp:cNvPr id="0" name=""/>
        <dsp:cNvSpPr/>
      </dsp:nvSpPr>
      <dsp:spPr>
        <a:xfrm>
          <a:off x="1771002" y="1592294"/>
          <a:ext cx="3694611" cy="105689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Term Frequency - Inverse Document Frequency</a:t>
          </a:r>
        </a:p>
      </dsp:txBody>
      <dsp:txXfrm>
        <a:off x="1771002" y="1592294"/>
        <a:ext cx="3694611" cy="1056894"/>
      </dsp:txXfrm>
    </dsp:sp>
    <dsp:sp modelId="{00605E4D-8BCF-463C-80A8-55D7371129B9}">
      <dsp:nvSpPr>
        <dsp:cNvPr id="0" name=""/>
        <dsp:cNvSpPr/>
      </dsp:nvSpPr>
      <dsp:spPr>
        <a:xfrm>
          <a:off x="1771002" y="2913411"/>
          <a:ext cx="3694611" cy="105689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Machine Learning</a:t>
          </a:r>
        </a:p>
      </dsp:txBody>
      <dsp:txXfrm>
        <a:off x="1771002" y="2913411"/>
        <a:ext cx="3694611" cy="1056894"/>
      </dsp:txXfrm>
    </dsp:sp>
    <dsp:sp modelId="{A079E606-1C8E-4AC3-B95F-793C4A5BB873}">
      <dsp:nvSpPr>
        <dsp:cNvPr id="0" name=""/>
        <dsp:cNvSpPr/>
      </dsp:nvSpPr>
      <dsp:spPr>
        <a:xfrm>
          <a:off x="1771002" y="4234529"/>
          <a:ext cx="3694611" cy="105689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Neural Networks</a:t>
          </a:r>
        </a:p>
      </dsp:txBody>
      <dsp:txXfrm>
        <a:off x="1771002" y="4234529"/>
        <a:ext cx="3694611" cy="1056894"/>
      </dsp:txXfrm>
    </dsp:sp>
  </dsp:spTree>
</dsp:drawing>
</file>

<file path=word/diagrams/drawing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77CEE84-490A-4FB6-892E-8F7B145BE192}">
      <dsp:nvSpPr>
        <dsp:cNvPr id="0" name=""/>
        <dsp:cNvSpPr/>
      </dsp:nvSpPr>
      <dsp:spPr>
        <a:xfrm>
          <a:off x="3150" y="499611"/>
          <a:ext cx="1480238" cy="585461"/>
        </a:xfrm>
        <a:prstGeom prst="rect">
          <a:avLst/>
        </a:prstGeom>
        <a:solidFill>
          <a:schemeClr val="accent3">
            <a:shade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53340" numCol="1" spcCol="1270" anchor="t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400" kern="1200">
              <a:latin typeface="Century Gothic" panose="020B0502020202020204" pitchFamily="34" charset="0"/>
            </a:rPr>
            <a:t>Sentence Preprocessing</a:t>
          </a:r>
        </a:p>
      </dsp:txBody>
      <dsp:txXfrm>
        <a:off x="3150" y="499611"/>
        <a:ext cx="1480238" cy="389926"/>
      </dsp:txXfrm>
    </dsp:sp>
    <dsp:sp modelId="{CEB63C41-C56B-4227-B9E6-0083C443AF02}">
      <dsp:nvSpPr>
        <dsp:cNvPr id="0" name=""/>
        <dsp:cNvSpPr/>
      </dsp:nvSpPr>
      <dsp:spPr>
        <a:xfrm>
          <a:off x="181389" y="1053872"/>
          <a:ext cx="1523081" cy="181125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5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85344" rIns="85344" bIns="85344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Normalize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Remove Punctuatio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Remove Stopwords</a:t>
          </a:r>
        </a:p>
      </dsp:txBody>
      <dsp:txXfrm>
        <a:off x="225999" y="1098482"/>
        <a:ext cx="1433861" cy="1722030"/>
      </dsp:txXfrm>
    </dsp:sp>
    <dsp:sp modelId="{4412ABDC-150E-443C-8745-E0454B4643B7}">
      <dsp:nvSpPr>
        <dsp:cNvPr id="0" name=""/>
        <dsp:cNvSpPr/>
      </dsp:nvSpPr>
      <dsp:spPr>
        <a:xfrm>
          <a:off x="1636522" y="573224"/>
          <a:ext cx="324643" cy="242700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shade val="9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77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400" kern="1200"/>
        </a:p>
      </dsp:txBody>
      <dsp:txXfrm>
        <a:off x="1636522" y="621764"/>
        <a:ext cx="251833" cy="145620"/>
      </dsp:txXfrm>
    </dsp:sp>
    <dsp:sp modelId="{92BBF818-6ADE-430A-A447-75464B295706}">
      <dsp:nvSpPr>
        <dsp:cNvPr id="0" name=""/>
        <dsp:cNvSpPr/>
      </dsp:nvSpPr>
      <dsp:spPr>
        <a:xfrm>
          <a:off x="2095924" y="499611"/>
          <a:ext cx="1347068" cy="585461"/>
        </a:xfrm>
        <a:prstGeom prst="rect">
          <a:avLst/>
        </a:prstGeom>
        <a:solidFill>
          <a:schemeClr val="accent3">
            <a:shade val="50000"/>
            <a:hueOff val="0"/>
            <a:satOff val="0"/>
            <a:lumOff val="2397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53340" numCol="1" spcCol="1270" anchor="t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400" kern="1200">
              <a:latin typeface="Century Gothic" panose="020B0502020202020204" pitchFamily="34" charset="0"/>
            </a:rPr>
            <a:t>Calculate Weights</a:t>
          </a:r>
        </a:p>
      </dsp:txBody>
      <dsp:txXfrm>
        <a:off x="2095924" y="499611"/>
        <a:ext cx="1347068" cy="389926"/>
      </dsp:txXfrm>
    </dsp:sp>
    <dsp:sp modelId="{8875C2B2-09CC-45B5-A2A0-525BB015E9D2}">
      <dsp:nvSpPr>
        <dsp:cNvPr id="0" name=""/>
        <dsp:cNvSpPr/>
      </dsp:nvSpPr>
      <dsp:spPr>
        <a:xfrm>
          <a:off x="2207578" y="1053872"/>
          <a:ext cx="1523081" cy="181125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50000"/>
              <a:hueOff val="0"/>
              <a:satOff val="0"/>
              <a:lumOff val="23975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85344" rIns="85344" bIns="85344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Word Frequency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TF-IDF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Scores</a:t>
          </a:r>
        </a:p>
      </dsp:txBody>
      <dsp:txXfrm>
        <a:off x="2252188" y="1098482"/>
        <a:ext cx="1433861" cy="1722030"/>
      </dsp:txXfrm>
    </dsp:sp>
    <dsp:sp modelId="{C06BFDA6-B78C-4528-A2CF-484492DF8F7C}">
      <dsp:nvSpPr>
        <dsp:cNvPr id="0" name=""/>
        <dsp:cNvSpPr/>
      </dsp:nvSpPr>
      <dsp:spPr>
        <a:xfrm>
          <a:off x="3612773" y="573224"/>
          <a:ext cx="359933" cy="242700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shade val="90000"/>
            <a:hueOff val="0"/>
            <a:satOff val="0"/>
            <a:lumOff val="23095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77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400" kern="1200"/>
        </a:p>
      </dsp:txBody>
      <dsp:txXfrm>
        <a:off x="3612773" y="621764"/>
        <a:ext cx="287123" cy="145620"/>
      </dsp:txXfrm>
    </dsp:sp>
    <dsp:sp modelId="{E3E6FC7A-AE77-4A71-A3FF-3146C9CC5E41}">
      <dsp:nvSpPr>
        <dsp:cNvPr id="0" name=""/>
        <dsp:cNvSpPr/>
      </dsp:nvSpPr>
      <dsp:spPr>
        <a:xfrm>
          <a:off x="4122113" y="499611"/>
          <a:ext cx="1347068" cy="585461"/>
        </a:xfrm>
        <a:prstGeom prst="rect">
          <a:avLst/>
        </a:prstGeom>
        <a:solidFill>
          <a:schemeClr val="accent3">
            <a:shade val="50000"/>
            <a:hueOff val="0"/>
            <a:satOff val="0"/>
            <a:lumOff val="2397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53340" numCol="1" spcCol="1270" anchor="t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400" kern="1200">
              <a:latin typeface="Century Gothic" panose="020B0502020202020204" pitchFamily="34" charset="0"/>
            </a:rPr>
            <a:t>Sentence Selection</a:t>
          </a:r>
        </a:p>
      </dsp:txBody>
      <dsp:txXfrm>
        <a:off x="4122113" y="499611"/>
        <a:ext cx="1347068" cy="389926"/>
      </dsp:txXfrm>
    </dsp:sp>
    <dsp:sp modelId="{5E231FBC-2434-4A4E-BA48-9129BD13460B}">
      <dsp:nvSpPr>
        <dsp:cNvPr id="0" name=""/>
        <dsp:cNvSpPr/>
      </dsp:nvSpPr>
      <dsp:spPr>
        <a:xfrm>
          <a:off x="4233768" y="1053872"/>
          <a:ext cx="1523081" cy="181125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50000"/>
              <a:hueOff val="0"/>
              <a:satOff val="0"/>
              <a:lumOff val="23975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85344" rIns="85344" bIns="85344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Threshhold based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Word Count based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Sentence Count based</a:t>
          </a:r>
        </a:p>
      </dsp:txBody>
      <dsp:txXfrm>
        <a:off x="4278378" y="1098482"/>
        <a:ext cx="1433861" cy="172203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5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6.xml><?xml version="1.0" encoding="utf-8"?>
<dgm:layoutDef xmlns:dgm="http://schemas.openxmlformats.org/drawingml/2006/diagram" xmlns:a="http://schemas.openxmlformats.org/drawingml/2006/main" uniqueId="urn:microsoft.com/office/officeart/2005/8/layout/process3">
  <dgm:title val=""/>
  <dgm:desc val=""/>
  <dgm:catLst>
    <dgm:cat type="process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3" destOrd="0"/>
        <dgm:cxn modelId="12" srcId="1" destId="11" srcOrd="0" destOrd="0"/>
        <dgm:cxn modelId="23" srcId="2" destId="21" srcOrd="0" destOrd="0"/>
        <dgm:cxn modelId="34" srcId="3" destId="31" srcOrd="0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41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choose name="Name0">
      <dgm:if name="Name1" func="var" arg="dir" op="equ" val="norm">
        <dgm:alg type="lin"/>
      </dgm:if>
      <dgm:else name="Name2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omposite" refType="w"/>
      <dgm:constr type="w" for="ch" ptType="sibTrans" refType="w" refFor="ch" refForName="composite" fact="0.3333"/>
      <dgm:constr type="w" for="des" forName="parTx"/>
      <dgm:constr type="h" for="des" forName="parTx" op="equ"/>
      <dgm:constr type="h" for="des" forName="parSh" op="equ"/>
      <dgm:constr type="w" for="des" forName="desTx"/>
      <dgm:constr type="h" for="des" forName="desTx" op="equ"/>
      <dgm:constr type="w" for="des" forName="parSh"/>
      <dgm:constr type="primFontSz" for="des" forName="parTx" val="65"/>
      <dgm:constr type="secFontSz" for="des" forName="desTx" refType="primFontSz" refFor="des" refForName="parTx" op="equ"/>
      <dgm:constr type="primFontSz" for="des" forName="connTx" refType="primFontSz" refFor="des" refForName="parTx" fact="0.8"/>
      <dgm:constr type="primFontSz" for="des" forName="connTx" refType="primFontSz" refFor="des" refForName="parTx" op="lte" fact="0.8"/>
      <dgm:constr type="h" for="des" forName="parTx" refType="primFontSz" refFor="des" refForName="parTx" fact="0.8"/>
      <dgm:constr type="h" for="des" forName="parSh" refType="primFontSz" refFor="des" refForName="parTx" fact="1.2"/>
      <dgm:constr type="h" for="des" forName="desTx" refType="primFontSz" refFor="des" refForName="parTx" fact="1.6"/>
      <dgm:constr type="h" for="des" forName="parSh" refType="h" refFor="des" refForName="parTx" op="lte" fact="1.5"/>
      <dgm:constr type="h" for="des" forName="parSh" refType="h" refFor="des" refForName="parTx" op="gte" fact="1.5"/>
    </dgm:constrLst>
    <dgm:ruleLst>
      <dgm:rule type="w" for="ch" forName="composite" val="0" fact="NaN" max="NaN"/>
      <dgm:rule type="primFontSz" for="des" forName="parTx" val="5" fact="NaN" max="NaN"/>
    </dgm:ruleLst>
    <dgm:forEach name="Name3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4">
          <dgm:if name="Name5" func="var" arg="dir" op="equ" val="norm">
            <dgm:constrLst>
              <dgm:constr type="h" refType="w" fact="1000"/>
              <dgm:constr type="l" for="ch" forName="parTx"/>
              <dgm:constr type="w" for="ch" forName="parTx" refType="w" fact="0.83"/>
              <dgm:constr type="t" for="ch" forName="parTx"/>
              <dgm:constr type="l" for="ch" forName="parSh"/>
              <dgm:constr type="w" for="ch" forName="parSh" refType="w" refFor="ch" refForName="parTx"/>
              <dgm:constr type="t" for="ch" forName="parSh"/>
              <dgm:constr type="l" for="ch" forName="desTx" refType="w" fact="0.17"/>
              <dgm:constr type="w" for="ch" forName="desTx" refType="w" refFor="ch" refForName="parTx"/>
              <dgm:constr type="t" for="ch" forName="desTx" refType="h" refFor="ch" refForName="parTx"/>
            </dgm:constrLst>
          </dgm:if>
          <dgm:else name="Name6">
            <dgm:constrLst>
              <dgm:constr type="h" refType="w" fact="1000"/>
              <dgm:constr type="l" for="ch" forName="parTx" refType="w" fact="0.17"/>
              <dgm:constr type="w" for="ch" forName="parTx" refType="w" fact="0.83"/>
              <dgm:constr type="t" for="ch" forName="parTx"/>
              <dgm:constr type="l" for="ch" forName="parSh" refType="w" fact="0.15"/>
              <dgm:constr type="w" for="ch" forName="parSh" refType="w" refFor="ch" refForName="parTx"/>
              <dgm:constr type="t" for="ch" forName="parSh"/>
              <dgm:constr type="l" for="ch" forName="desTx"/>
              <dgm:constr type="w" for="ch" forName="desTx" refType="w" refFor="ch" refForName="parTx"/>
              <dgm:constr type="t" for="ch" forName="desTx" refType="h" refFor="ch" refForName="parTx"/>
            </dgm:constrLst>
          </dgm:else>
        </dgm:choose>
        <dgm:ruleLst>
          <dgm:rule type="h" val="INF" fact="NaN" max="NaN"/>
        </dgm:ruleLst>
        <dgm:layoutNode name="parTx">
          <dgm:varLst>
            <dgm:chMax val="0"/>
            <dgm:chPref val="0"/>
            <dgm:bulletEnabled val="1"/>
          </dgm:varLst>
          <dgm:alg type="tx">
            <dgm:param type="parTxLTRAlign" val="l"/>
            <dgm:param type="parTxRTLAlign" val="r"/>
            <dgm:param type="txAnchorVert" val="t"/>
          </dgm:alg>
          <dgm:shape xmlns:r="http://schemas.openxmlformats.org/officeDocument/2006/relationships" type="rect" r:blip="" zOrderOff="1" hideGeom="1">
            <dgm:adjLst>
              <dgm:adj idx="1" val="0.1"/>
            </dgm:adjLst>
          </dgm:shape>
          <dgm:presOf axis="self" ptType="node"/>
          <dgm:constrLst>
            <dgm:constr type="h" refType="w" op="lte" fact="0.4"/>
            <dgm:constr type="bMarg" refType="primFontSz" fact="0.3"/>
            <dgm:constr type="h"/>
          </dgm:constrLst>
          <dgm:ruleLst>
            <dgm:rule type="h" val="INF" fact="NaN" max="NaN"/>
          </dgm:ruleLst>
        </dgm:layoutNode>
        <dgm:layoutNode name="parSh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self" ptType="node"/>
          <dgm:constrLst>
            <dgm:constr type="h"/>
          </dgm:constrLst>
          <dgm:ruleLst/>
        </dgm:layoutNode>
        <dgm:layoutNode name="desTx" styleLbl="fgAcc1">
          <dgm:varLst>
            <dgm:bulletEnabled val="1"/>
          </dgm:varLst>
          <dgm:alg type="tx">
            <dgm:param type="stBulletLvl" val="1"/>
          </dgm:alg>
          <dgm:shape xmlns:r="http://schemas.openxmlformats.org/officeDocument/2006/relationships" type="roundRect" r:blip="">
            <dgm:adjLst>
              <dgm:adj idx="1" val="0.1"/>
            </dgm:adjLst>
          </dgm:shape>
          <dgm:presOf axis="des" ptType="node"/>
          <dgm:constrLst>
            <dgm:constr type="secFontSz" val="65"/>
            <dgm:constr type="primFontSz" refType="secFontSz"/>
            <dgm:constr type="h"/>
          </dgm:constrLst>
          <dgm:ruleLst>
            <dgm:rule type="h" val="INF" fact="NaN" max="NaN"/>
          </dgm:ruleLst>
        </dgm:layoutNode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  <dgm:param type="srcNode" val="parTx"/>
            <dgm:param type="dstNode" val="parTx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Tx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6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EFAB33-0118-4F0D-9EDC-1872475178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4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reen Reyaz</dc:creator>
  <cp:keywords/>
  <dc:description/>
  <cp:lastModifiedBy>Samreen Reyaz</cp:lastModifiedBy>
  <cp:revision>16</cp:revision>
  <dcterms:created xsi:type="dcterms:W3CDTF">2019-10-07T15:09:00Z</dcterms:created>
  <dcterms:modified xsi:type="dcterms:W3CDTF">2019-10-12T00:08:00Z</dcterms:modified>
</cp:coreProperties>
</file>